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71105" w14:textId="35D3397A" w:rsidR="00831B58" w:rsidRPr="006A05EA" w:rsidRDefault="00831B58" w:rsidP="006A05EA">
      <w:pPr>
        <w:jc w:val="center"/>
        <w:rPr>
          <w:rFonts w:ascii="Arial" w:hAnsi="Arial" w:cs="Arial"/>
          <w:sz w:val="20"/>
          <w:szCs w:val="20"/>
        </w:rPr>
      </w:pPr>
      <w:bookmarkStart w:id="0" w:name="_GoBack"/>
      <w:bookmarkEnd w:id="0"/>
      <w:r w:rsidRPr="006A05EA">
        <w:rPr>
          <w:rFonts w:ascii="Arial" w:hAnsi="Arial" w:cs="Arial"/>
          <w:sz w:val="20"/>
          <w:szCs w:val="20"/>
        </w:rPr>
        <w:t>--IN SCHOOL COMMITTEE--</w:t>
      </w:r>
    </w:p>
    <w:p w14:paraId="414E8C74" w14:textId="77777777" w:rsidR="003F05B4" w:rsidRPr="00C564D6" w:rsidRDefault="003F05B4" w:rsidP="003F05B4">
      <w:pPr>
        <w:jc w:val="center"/>
        <w:rPr>
          <w:rFonts w:ascii="Arial" w:hAnsi="Arial" w:cs="Arial"/>
          <w:caps/>
          <w:sz w:val="20"/>
          <w:szCs w:val="20"/>
        </w:rPr>
      </w:pPr>
    </w:p>
    <w:p w14:paraId="7D6F0971" w14:textId="14196FA8" w:rsidR="003F05B4" w:rsidRPr="00C564D6" w:rsidRDefault="00BD4F0A" w:rsidP="003F05B4">
      <w:pPr>
        <w:tabs>
          <w:tab w:val="left" w:pos="2160"/>
          <w:tab w:val="left" w:pos="2880"/>
          <w:tab w:val="left" w:pos="3600"/>
          <w:tab w:val="decimal" w:pos="8640"/>
        </w:tabs>
        <w:jc w:val="center"/>
        <w:rPr>
          <w:rFonts w:ascii="Arial" w:hAnsi="Arial" w:cs="Arial"/>
          <w:sz w:val="20"/>
          <w:szCs w:val="20"/>
        </w:rPr>
      </w:pPr>
      <w:r>
        <w:rPr>
          <w:rFonts w:ascii="Arial" w:hAnsi="Arial" w:cs="Arial"/>
          <w:sz w:val="20"/>
          <w:szCs w:val="20"/>
        </w:rPr>
        <w:t>April 4</w:t>
      </w:r>
      <w:r w:rsidR="00C564D6">
        <w:rPr>
          <w:rFonts w:ascii="Arial" w:hAnsi="Arial" w:cs="Arial"/>
          <w:sz w:val="20"/>
          <w:szCs w:val="20"/>
        </w:rPr>
        <w:t xml:space="preserve">, </w:t>
      </w:r>
      <w:r w:rsidR="003F05B4" w:rsidRPr="00C564D6">
        <w:rPr>
          <w:rFonts w:ascii="Arial" w:hAnsi="Arial" w:cs="Arial"/>
          <w:sz w:val="20"/>
          <w:szCs w:val="20"/>
        </w:rPr>
        <w:t>202</w:t>
      </w:r>
      <w:r w:rsidR="0046251B">
        <w:rPr>
          <w:rFonts w:ascii="Arial" w:hAnsi="Arial" w:cs="Arial"/>
          <w:sz w:val="20"/>
          <w:szCs w:val="20"/>
        </w:rPr>
        <w:t>3</w:t>
      </w:r>
    </w:p>
    <w:p w14:paraId="27CA22F2" w14:textId="77777777" w:rsidR="003F05B4" w:rsidRPr="00C564D6" w:rsidRDefault="003F05B4" w:rsidP="003F05B4">
      <w:pPr>
        <w:tabs>
          <w:tab w:val="left" w:pos="7680"/>
        </w:tabs>
        <w:rPr>
          <w:rFonts w:ascii="Arial" w:hAnsi="Arial" w:cs="Arial"/>
          <w:sz w:val="20"/>
          <w:szCs w:val="20"/>
        </w:rPr>
      </w:pPr>
    </w:p>
    <w:p w14:paraId="10AB712A" w14:textId="77777777" w:rsidR="003F05B4" w:rsidRPr="00C564D6" w:rsidRDefault="003F05B4" w:rsidP="003F05B4">
      <w:pPr>
        <w:tabs>
          <w:tab w:val="left" w:pos="7680"/>
        </w:tabs>
        <w:rPr>
          <w:rFonts w:ascii="Arial" w:hAnsi="Arial" w:cs="Arial"/>
          <w:sz w:val="20"/>
          <w:szCs w:val="20"/>
        </w:rPr>
      </w:pPr>
    </w:p>
    <w:p w14:paraId="1C21042B" w14:textId="77777777" w:rsidR="00C564D6" w:rsidRPr="00C564D6" w:rsidRDefault="00C564D6" w:rsidP="00C564D6">
      <w:pPr>
        <w:spacing w:line="259" w:lineRule="auto"/>
        <w:rPr>
          <w:rFonts w:ascii="Arial" w:hAnsi="Arial" w:cs="Arial"/>
          <w:sz w:val="20"/>
          <w:szCs w:val="20"/>
        </w:rPr>
      </w:pPr>
      <w:r w:rsidRPr="00C564D6">
        <w:rPr>
          <w:rFonts w:ascii="Arial" w:hAnsi="Arial" w:cs="Arial"/>
          <w:sz w:val="20"/>
          <w:szCs w:val="20"/>
        </w:rPr>
        <w:t xml:space="preserve">ORDERED: </w:t>
      </w:r>
    </w:p>
    <w:p w14:paraId="504F6054" w14:textId="77777777" w:rsidR="002C1ACF" w:rsidRDefault="002C1ACF" w:rsidP="002C1ACF">
      <w:pPr>
        <w:ind w:firstLine="720"/>
        <w:rPr>
          <w:rFonts w:ascii="Arial" w:hAnsi="Arial" w:cs="Arial"/>
          <w:color w:val="000000"/>
          <w:sz w:val="20"/>
          <w:szCs w:val="20"/>
        </w:rPr>
      </w:pPr>
    </w:p>
    <w:p w14:paraId="102F4A5D" w14:textId="77777777" w:rsidR="002C1ACF" w:rsidRDefault="002C1ACF" w:rsidP="002C1ACF">
      <w:pPr>
        <w:ind w:firstLine="720"/>
      </w:pPr>
      <w:r>
        <w:rPr>
          <w:rFonts w:ascii="Arial" w:hAnsi="Arial" w:cs="Arial"/>
          <w:color w:val="000000"/>
          <w:sz w:val="20"/>
          <w:szCs w:val="20"/>
        </w:rPr>
        <w:t>WHEREAS: School Councils play a critical and valued role in the Cambridge Public Schools by assisting school principals in planning for and implementing best practices that enhance the achievement of all students; and</w:t>
      </w:r>
    </w:p>
    <w:p w14:paraId="01448F15" w14:textId="77777777" w:rsidR="002C1ACF" w:rsidRDefault="002C1ACF" w:rsidP="002C1ACF">
      <w:pPr>
        <w:rPr>
          <w:rFonts w:ascii="Arial" w:hAnsi="Arial" w:cs="Arial"/>
          <w:sz w:val="20"/>
          <w:szCs w:val="20"/>
        </w:rPr>
      </w:pPr>
    </w:p>
    <w:p w14:paraId="3E31BC12" w14:textId="77777777" w:rsidR="002C1ACF" w:rsidRDefault="002C1ACF" w:rsidP="002C1ACF">
      <w:r>
        <w:rPr>
          <w:rFonts w:ascii="Arial" w:hAnsi="Arial" w:cs="Arial"/>
          <w:color w:val="000000"/>
          <w:sz w:val="20"/>
          <w:szCs w:val="20"/>
        </w:rPr>
        <w:t>WHEREAS: The School Committee seeks to support our schools and our School Council members by ensuring School Councils in CPSD</w:t>
      </w:r>
    </w:p>
    <w:p w14:paraId="1508D529" w14:textId="77777777" w:rsidR="002C1ACF" w:rsidRDefault="002C1ACF" w:rsidP="002C1ACF">
      <w:pPr>
        <w:numPr>
          <w:ilvl w:val="0"/>
          <w:numId w:val="10"/>
        </w:numPr>
        <w:suppressAutoHyphens/>
        <w:autoSpaceDN w:val="0"/>
        <w:textAlignment w:val="baseline"/>
        <w:rPr>
          <w:rFonts w:ascii="Arial" w:hAnsi="Arial" w:cs="Arial"/>
          <w:color w:val="000000"/>
          <w:sz w:val="20"/>
          <w:szCs w:val="20"/>
        </w:rPr>
      </w:pPr>
      <w:r>
        <w:rPr>
          <w:rFonts w:ascii="Arial" w:hAnsi="Arial" w:cs="Arial"/>
          <w:color w:val="000000"/>
          <w:sz w:val="20"/>
          <w:szCs w:val="20"/>
        </w:rPr>
        <w:t>follow uniform policies and practices while being able to adopt practices that best serve each school community;</w:t>
      </w:r>
    </w:p>
    <w:p w14:paraId="0EE643F0" w14:textId="47795B6A" w:rsidR="002C1ACF" w:rsidRDefault="002C1ACF" w:rsidP="002C1ACF">
      <w:pPr>
        <w:numPr>
          <w:ilvl w:val="0"/>
          <w:numId w:val="10"/>
        </w:numPr>
        <w:suppressAutoHyphens/>
        <w:autoSpaceDN w:val="0"/>
        <w:textAlignment w:val="baseline"/>
        <w:rPr>
          <w:rFonts w:ascii="Arial" w:hAnsi="Arial" w:cs="Arial"/>
          <w:color w:val="000000"/>
          <w:sz w:val="20"/>
          <w:szCs w:val="20"/>
        </w:rPr>
      </w:pPr>
      <w:r>
        <w:rPr>
          <w:rFonts w:ascii="Arial" w:hAnsi="Arial" w:cs="Arial"/>
          <w:color w:val="000000"/>
          <w:sz w:val="20"/>
          <w:szCs w:val="20"/>
        </w:rPr>
        <w:t>are inclusive, diverse</w:t>
      </w:r>
      <w:r w:rsidR="008F68CF">
        <w:rPr>
          <w:rFonts w:ascii="Arial" w:hAnsi="Arial" w:cs="Arial"/>
          <w:color w:val="000000"/>
          <w:sz w:val="20"/>
          <w:szCs w:val="20"/>
        </w:rPr>
        <w:t>,</w:t>
      </w:r>
      <w:r>
        <w:rPr>
          <w:rFonts w:ascii="Arial" w:hAnsi="Arial" w:cs="Arial"/>
          <w:color w:val="000000"/>
          <w:sz w:val="20"/>
          <w:szCs w:val="20"/>
        </w:rPr>
        <w:t xml:space="preserve"> and equitable spaces that reflect the diversity of our students, with representation from parents/guardians, caregivers, secondary-level students, teachers, and community members; and</w:t>
      </w:r>
    </w:p>
    <w:p w14:paraId="32C910F3" w14:textId="77777777" w:rsidR="002C1ACF" w:rsidRDefault="002C1ACF" w:rsidP="002C1ACF">
      <w:pPr>
        <w:numPr>
          <w:ilvl w:val="0"/>
          <w:numId w:val="10"/>
        </w:numPr>
        <w:suppressAutoHyphens/>
        <w:autoSpaceDN w:val="0"/>
        <w:textAlignment w:val="baseline"/>
        <w:rPr>
          <w:rFonts w:ascii="Arial" w:hAnsi="Arial" w:cs="Arial"/>
          <w:color w:val="000000"/>
          <w:sz w:val="20"/>
          <w:szCs w:val="20"/>
        </w:rPr>
      </w:pPr>
      <w:r>
        <w:rPr>
          <w:rFonts w:ascii="Arial" w:hAnsi="Arial" w:cs="Arial"/>
          <w:color w:val="000000"/>
          <w:sz w:val="20"/>
          <w:szCs w:val="20"/>
        </w:rPr>
        <w:t>function as they should under state law and regulations and are supported to do so; and</w:t>
      </w:r>
    </w:p>
    <w:p w14:paraId="669C0E0C" w14:textId="77777777" w:rsidR="002C1ACF" w:rsidRDefault="002C1ACF" w:rsidP="002C1ACF">
      <w:pPr>
        <w:rPr>
          <w:rFonts w:ascii="Arial" w:hAnsi="Arial" w:cs="Arial"/>
          <w:sz w:val="20"/>
          <w:szCs w:val="20"/>
        </w:rPr>
      </w:pPr>
    </w:p>
    <w:p w14:paraId="0BD3BF0D" w14:textId="18E94143" w:rsidR="002C1ACF" w:rsidRDefault="002C1ACF" w:rsidP="002C1ACF">
      <w:r>
        <w:rPr>
          <w:rFonts w:ascii="Arial" w:hAnsi="Arial" w:cs="Arial"/>
          <w:color w:val="000000"/>
          <w:sz w:val="20"/>
          <w:szCs w:val="20"/>
        </w:rPr>
        <w:t>WHEREAS: The School Committee is grateful for the work from March - June of 2021 of the School Council Working Group, which included a diverse group of parents/guardians/caregivers, students, family liaisons, teachers</w:t>
      </w:r>
      <w:r w:rsidR="008F68CF">
        <w:rPr>
          <w:rFonts w:ascii="Arial" w:hAnsi="Arial" w:cs="Arial"/>
          <w:color w:val="000000"/>
          <w:sz w:val="20"/>
          <w:szCs w:val="20"/>
        </w:rPr>
        <w:t>,</w:t>
      </w:r>
      <w:r>
        <w:rPr>
          <w:rFonts w:ascii="Arial" w:hAnsi="Arial" w:cs="Arial"/>
          <w:color w:val="000000"/>
          <w:sz w:val="20"/>
          <w:szCs w:val="20"/>
        </w:rPr>
        <w:t xml:space="preserve"> and administrators, listed by name in the Handbook, in partnership with the then-newly formed CPSD Family Engagement Office, and is grateful for the subsequent review of the handbook by the CPSD administrative team and for the additional input and feedback of members of the CPSD community who reviewed draft versions of the Handbook; and</w:t>
      </w:r>
    </w:p>
    <w:p w14:paraId="5554FD49" w14:textId="77777777" w:rsidR="002C1ACF" w:rsidRDefault="002C1ACF" w:rsidP="002C1ACF">
      <w:pPr>
        <w:rPr>
          <w:rFonts w:ascii="Arial" w:hAnsi="Arial" w:cs="Arial"/>
          <w:sz w:val="20"/>
          <w:szCs w:val="20"/>
        </w:rPr>
      </w:pPr>
    </w:p>
    <w:p w14:paraId="3885AFC3" w14:textId="77777777" w:rsidR="002C1ACF" w:rsidRDefault="002C1ACF" w:rsidP="002C1ACF">
      <w:r>
        <w:rPr>
          <w:rFonts w:ascii="Arial" w:hAnsi="Arial" w:cs="Arial"/>
          <w:color w:val="000000"/>
          <w:sz w:val="20"/>
          <w:szCs w:val="20"/>
        </w:rPr>
        <w:t xml:space="preserve">WHEREAS: The Communications and Community Relations Subcommittee of the School Committee has convened multiple meetings to review and revise proposed versions of the Handbook resulting from this process and is satisfied that the attached version is ready for full implementation, with regular review with the aim of continuous improvement; </w:t>
      </w:r>
      <w:proofErr w:type="gramStart"/>
      <w:r>
        <w:rPr>
          <w:rFonts w:ascii="Arial" w:hAnsi="Arial" w:cs="Arial"/>
          <w:color w:val="000000"/>
          <w:sz w:val="20"/>
          <w:szCs w:val="20"/>
        </w:rPr>
        <w:t>therefore</w:t>
      </w:r>
      <w:proofErr w:type="gramEnd"/>
      <w:r>
        <w:rPr>
          <w:rFonts w:ascii="Arial" w:hAnsi="Arial" w:cs="Arial"/>
          <w:color w:val="000000"/>
          <w:sz w:val="20"/>
          <w:szCs w:val="20"/>
        </w:rPr>
        <w:t xml:space="preserve"> be it</w:t>
      </w:r>
    </w:p>
    <w:p w14:paraId="7BB4A84C" w14:textId="77777777" w:rsidR="002C1ACF" w:rsidRDefault="002C1ACF" w:rsidP="002C1ACF">
      <w:pPr>
        <w:rPr>
          <w:rFonts w:ascii="Arial" w:hAnsi="Arial" w:cs="Arial"/>
          <w:sz w:val="20"/>
          <w:szCs w:val="20"/>
        </w:rPr>
      </w:pPr>
    </w:p>
    <w:p w14:paraId="5CA9715B" w14:textId="77777777" w:rsidR="002C1ACF" w:rsidRDefault="002C1ACF" w:rsidP="002C1ACF">
      <w:r>
        <w:rPr>
          <w:rFonts w:ascii="Arial" w:hAnsi="Arial" w:cs="Arial"/>
          <w:color w:val="000000"/>
          <w:sz w:val="20"/>
          <w:szCs w:val="20"/>
        </w:rPr>
        <w:t>RESOLVED: That the School Committee approves the attached School Council Handbook; and be it further</w:t>
      </w:r>
    </w:p>
    <w:p w14:paraId="6B6E92BD" w14:textId="77777777" w:rsidR="002C1ACF" w:rsidRDefault="002C1ACF" w:rsidP="002C1ACF">
      <w:pPr>
        <w:rPr>
          <w:rFonts w:ascii="Arial" w:hAnsi="Arial" w:cs="Arial"/>
          <w:sz w:val="20"/>
          <w:szCs w:val="20"/>
        </w:rPr>
      </w:pPr>
    </w:p>
    <w:p w14:paraId="0C003EF8" w14:textId="616C759F" w:rsidR="002C1ACF" w:rsidRDefault="002C1ACF" w:rsidP="002C1ACF">
      <w:r>
        <w:rPr>
          <w:rFonts w:ascii="Arial" w:hAnsi="Arial" w:cs="Arial"/>
          <w:color w:val="000000"/>
          <w:sz w:val="20"/>
          <w:szCs w:val="20"/>
        </w:rPr>
        <w:t>RESOLVED: That the School Committee notes that at the time of this motion being submitted, current law related to extending certain state emergency accommodations, which, among other things, extends the provision allowing public bodies to continue holding meetings remotely without a quorum of the body physically present at a meeting location and to provide “adequate, alternative” access to remote meetings until March 31, 2023 has not yet been further extended, and therefore the language in this handbook will be adjusted to ensure compliance with Open Meeting Law as in effect of April 1, 2023</w:t>
      </w:r>
      <w:r w:rsidR="008F68CF">
        <w:rPr>
          <w:rFonts w:ascii="Arial" w:hAnsi="Arial" w:cs="Arial"/>
          <w:color w:val="000000"/>
          <w:sz w:val="20"/>
          <w:szCs w:val="20"/>
        </w:rPr>
        <w:t>,</w:t>
      </w:r>
      <w:r>
        <w:rPr>
          <w:rFonts w:ascii="Arial" w:hAnsi="Arial" w:cs="Arial"/>
          <w:color w:val="000000"/>
          <w:sz w:val="20"/>
          <w:szCs w:val="20"/>
        </w:rPr>
        <w:t xml:space="preserve"> if this provision is not further extended.</w:t>
      </w:r>
    </w:p>
    <w:p w14:paraId="09841E8C" w14:textId="3F5DE87A" w:rsidR="002F7D78" w:rsidRPr="001F3BCD" w:rsidRDefault="002F7D78" w:rsidP="001F3BCD">
      <w:pPr>
        <w:pStyle w:val="NoSpacing"/>
        <w:spacing w:line="480" w:lineRule="auto"/>
        <w:rPr>
          <w:rFonts w:ascii="Arial" w:hAnsi="Arial" w:cs="Arial"/>
          <w:color w:val="FF0000"/>
          <w:sz w:val="20"/>
          <w:szCs w:val="20"/>
        </w:rPr>
      </w:pPr>
    </w:p>
    <w:p w14:paraId="52017C80" w14:textId="77777777" w:rsidR="007A09C4" w:rsidRDefault="00C564D6" w:rsidP="00C564D6">
      <w:pPr>
        <w:tabs>
          <w:tab w:val="center" w:pos="720"/>
          <w:tab w:val="center" w:pos="1973"/>
        </w:tabs>
        <w:ind w:left="-15"/>
        <w:rPr>
          <w:rFonts w:ascii="Arial" w:hAnsi="Arial" w:cs="Arial"/>
          <w:sz w:val="20"/>
          <w:szCs w:val="20"/>
        </w:rPr>
      </w:pPr>
      <w:r w:rsidRPr="00C564D6">
        <w:rPr>
          <w:rFonts w:ascii="Arial" w:hAnsi="Arial" w:cs="Arial"/>
          <w:sz w:val="20"/>
          <w:szCs w:val="20"/>
        </w:rPr>
        <w:t xml:space="preserve"> </w:t>
      </w:r>
      <w:r w:rsidRPr="00C564D6">
        <w:rPr>
          <w:rFonts w:ascii="Arial" w:hAnsi="Arial" w:cs="Arial"/>
          <w:sz w:val="20"/>
          <w:szCs w:val="20"/>
        </w:rPr>
        <w:tab/>
        <w:t xml:space="preserve"> </w:t>
      </w:r>
      <w:r w:rsidRPr="00C564D6">
        <w:rPr>
          <w:rFonts w:ascii="Arial" w:hAnsi="Arial" w:cs="Arial"/>
          <w:sz w:val="20"/>
          <w:szCs w:val="20"/>
        </w:rPr>
        <w:tab/>
      </w:r>
    </w:p>
    <w:p w14:paraId="1E121E02" w14:textId="77777777" w:rsidR="00B4283A" w:rsidRPr="008D489E" w:rsidRDefault="00B4283A" w:rsidP="00B4283A">
      <w:pPr>
        <w:tabs>
          <w:tab w:val="left" w:pos="720"/>
        </w:tabs>
        <w:rPr>
          <w:rFonts w:ascii="Arial" w:hAnsi="Arial" w:cs="Arial"/>
          <w:sz w:val="20"/>
          <w:szCs w:val="20"/>
        </w:rPr>
      </w:pPr>
      <w:r>
        <w:rPr>
          <w:rFonts w:ascii="Arial" w:hAnsi="Arial" w:cs="Arial"/>
          <w:sz w:val="20"/>
          <w:szCs w:val="20"/>
        </w:rPr>
        <w:tab/>
      </w:r>
      <w:r>
        <w:rPr>
          <w:rFonts w:ascii="Arial" w:hAnsi="Arial" w:cs="Arial"/>
          <w:sz w:val="20"/>
          <w:szCs w:val="20"/>
        </w:rPr>
        <w:tab/>
      </w:r>
      <w:r w:rsidRPr="008D489E">
        <w:rPr>
          <w:rFonts w:ascii="Arial" w:hAnsi="Arial" w:cs="Arial"/>
          <w:sz w:val="20"/>
          <w:szCs w:val="20"/>
        </w:rPr>
        <w:t>A true copy:</w:t>
      </w:r>
    </w:p>
    <w:p w14:paraId="3815EE98" w14:textId="77777777" w:rsidR="00B4283A" w:rsidRPr="008D489E" w:rsidRDefault="00B4283A" w:rsidP="00B4283A">
      <w:pPr>
        <w:pStyle w:val="NoSpacing"/>
        <w:tabs>
          <w:tab w:val="left" w:pos="1800"/>
        </w:tabs>
        <w:rPr>
          <w:rFonts w:ascii="Arial" w:hAnsi="Arial" w:cs="Arial"/>
          <w:sz w:val="20"/>
          <w:szCs w:val="20"/>
        </w:rPr>
      </w:pPr>
      <w:r w:rsidRPr="008D489E">
        <w:rPr>
          <w:rFonts w:ascii="Arial" w:hAnsi="Arial" w:cs="Arial"/>
          <w:sz w:val="20"/>
          <w:szCs w:val="20"/>
        </w:rPr>
        <w:tab/>
      </w:r>
      <w:r>
        <w:rPr>
          <w:rFonts w:ascii="Arial" w:hAnsi="Arial" w:cs="Arial"/>
          <w:sz w:val="20"/>
          <w:szCs w:val="20"/>
        </w:rPr>
        <w:tab/>
      </w:r>
      <w:r>
        <w:rPr>
          <w:rFonts w:ascii="Arial" w:hAnsi="Arial" w:cs="Arial"/>
          <w:sz w:val="20"/>
          <w:szCs w:val="20"/>
        </w:rPr>
        <w:tab/>
      </w:r>
      <w:r w:rsidRPr="008D489E">
        <w:rPr>
          <w:rFonts w:ascii="Arial" w:hAnsi="Arial" w:cs="Arial"/>
          <w:sz w:val="20"/>
          <w:szCs w:val="20"/>
        </w:rPr>
        <w:t>Attest:</w:t>
      </w:r>
      <w:r w:rsidRPr="008D489E">
        <w:rPr>
          <w:rFonts w:ascii="Arial" w:hAnsi="Arial" w:cs="Arial"/>
          <w:noProof/>
          <w:sz w:val="20"/>
          <w:szCs w:val="20"/>
        </w:rPr>
        <w:t xml:space="preserve"> </w:t>
      </w:r>
      <w:r w:rsidRPr="008D489E">
        <w:rPr>
          <w:rFonts w:ascii="Arial" w:hAnsi="Arial" w:cs="Arial"/>
          <w:noProof/>
          <w:sz w:val="20"/>
          <w:szCs w:val="20"/>
        </w:rPr>
        <w:drawing>
          <wp:inline distT="0" distB="0" distL="0" distR="0" wp14:anchorId="7AA1C30E" wp14:editId="2AC4F47C">
            <wp:extent cx="2038350" cy="371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38350" cy="371475"/>
                    </a:xfrm>
                    <a:prstGeom prst="rect">
                      <a:avLst/>
                    </a:prstGeom>
                    <a:noFill/>
                    <a:ln>
                      <a:noFill/>
                    </a:ln>
                  </pic:spPr>
                </pic:pic>
              </a:graphicData>
            </a:graphic>
          </wp:inline>
        </w:drawing>
      </w:r>
    </w:p>
    <w:p w14:paraId="3C6F1C14" w14:textId="77777777" w:rsidR="00B4283A" w:rsidRPr="008D489E" w:rsidRDefault="00B4283A" w:rsidP="00B4283A">
      <w:pPr>
        <w:pStyle w:val="NoSpacing"/>
        <w:tabs>
          <w:tab w:val="left" w:pos="2340"/>
        </w:tabs>
        <w:rPr>
          <w:rFonts w:ascii="Arial" w:hAnsi="Arial" w:cs="Arial"/>
          <w:sz w:val="20"/>
          <w:szCs w:val="20"/>
        </w:rPr>
      </w:pPr>
      <w:r w:rsidRPr="008D489E">
        <w:rPr>
          <w:rFonts w:ascii="Arial" w:hAnsi="Arial" w:cs="Arial"/>
          <w:sz w:val="20"/>
          <w:szCs w:val="20"/>
        </w:rPr>
        <w:tab/>
        <w:t xml:space="preserve">        </w:t>
      </w:r>
      <w:r>
        <w:rPr>
          <w:rFonts w:ascii="Arial" w:hAnsi="Arial" w:cs="Arial"/>
          <w:sz w:val="20"/>
          <w:szCs w:val="20"/>
        </w:rPr>
        <w:tab/>
      </w:r>
      <w:r>
        <w:rPr>
          <w:rFonts w:ascii="Arial" w:hAnsi="Arial" w:cs="Arial"/>
          <w:sz w:val="20"/>
          <w:szCs w:val="20"/>
        </w:rPr>
        <w:tab/>
      </w:r>
      <w:r w:rsidRPr="008D489E">
        <w:rPr>
          <w:rFonts w:ascii="Arial" w:hAnsi="Arial" w:cs="Arial"/>
          <w:sz w:val="20"/>
          <w:szCs w:val="20"/>
        </w:rPr>
        <w:t>Ariel B. Kennebrew</w:t>
      </w:r>
    </w:p>
    <w:p w14:paraId="0D950376" w14:textId="77777777" w:rsidR="00B4283A" w:rsidRPr="008D489E" w:rsidRDefault="00B4283A" w:rsidP="00B4283A">
      <w:pPr>
        <w:pStyle w:val="NoSpacing"/>
        <w:tabs>
          <w:tab w:val="left" w:pos="2340"/>
        </w:tabs>
        <w:rPr>
          <w:rFonts w:ascii="Arial" w:hAnsi="Arial" w:cs="Arial"/>
          <w:sz w:val="20"/>
          <w:szCs w:val="20"/>
        </w:rPr>
      </w:pPr>
      <w:r w:rsidRPr="008D489E">
        <w:rPr>
          <w:rFonts w:ascii="Arial" w:hAnsi="Arial" w:cs="Arial"/>
          <w:sz w:val="20"/>
          <w:szCs w:val="20"/>
        </w:rPr>
        <w:t xml:space="preserve">                </w:t>
      </w:r>
      <w:r>
        <w:rPr>
          <w:rFonts w:ascii="Arial" w:hAnsi="Arial" w:cs="Arial"/>
          <w:sz w:val="20"/>
          <w:szCs w:val="20"/>
        </w:rPr>
        <w:tab/>
      </w:r>
      <w:r w:rsidRPr="008D489E">
        <w:rPr>
          <w:rFonts w:ascii="Arial" w:hAnsi="Arial" w:cs="Arial"/>
          <w:sz w:val="20"/>
          <w:szCs w:val="20"/>
        </w:rPr>
        <w:t xml:space="preserve"> Executive Secretary to the Cambridge School Committee</w:t>
      </w:r>
    </w:p>
    <w:p w14:paraId="28B27154" w14:textId="77777777" w:rsidR="00C564D6" w:rsidRPr="00C564D6" w:rsidRDefault="00C564D6" w:rsidP="00C564D6">
      <w:pPr>
        <w:spacing w:line="259" w:lineRule="auto"/>
        <w:rPr>
          <w:rFonts w:ascii="Arial" w:hAnsi="Arial" w:cs="Arial"/>
          <w:sz w:val="20"/>
          <w:szCs w:val="20"/>
        </w:rPr>
      </w:pPr>
    </w:p>
    <w:p w14:paraId="60B2647A" w14:textId="5997E20E" w:rsidR="00C564D6" w:rsidRDefault="001D4F53" w:rsidP="00C564D6">
      <w:pPr>
        <w:spacing w:line="259" w:lineRule="auto"/>
        <w:rPr>
          <w:rFonts w:ascii="Arial" w:hAnsi="Arial" w:cs="Arial"/>
          <w:sz w:val="20"/>
          <w:szCs w:val="20"/>
        </w:rPr>
      </w:pPr>
      <w:r>
        <w:rPr>
          <w:rFonts w:ascii="Arial" w:hAnsi="Arial" w:cs="Arial"/>
          <w:sz w:val="20"/>
          <w:szCs w:val="20"/>
        </w:rPr>
        <w:t>Motion #23-</w:t>
      </w:r>
      <w:r w:rsidR="00BD4F0A">
        <w:rPr>
          <w:rFonts w:ascii="Arial" w:hAnsi="Arial" w:cs="Arial"/>
          <w:sz w:val="20"/>
          <w:szCs w:val="20"/>
        </w:rPr>
        <w:t>07</w:t>
      </w:r>
      <w:r w:rsidR="002C1ACF">
        <w:rPr>
          <w:rFonts w:ascii="Arial" w:hAnsi="Arial" w:cs="Arial"/>
          <w:sz w:val="20"/>
          <w:szCs w:val="20"/>
        </w:rPr>
        <w:t>2</w:t>
      </w:r>
      <w:r w:rsidR="00C564D6" w:rsidRPr="00C564D6">
        <w:rPr>
          <w:rFonts w:ascii="Arial" w:hAnsi="Arial" w:cs="Arial"/>
          <w:sz w:val="20"/>
          <w:szCs w:val="20"/>
        </w:rPr>
        <w:t xml:space="preserve"> </w:t>
      </w:r>
    </w:p>
    <w:p w14:paraId="7017BE2B" w14:textId="77777777" w:rsidR="001D4F53" w:rsidRPr="00C564D6" w:rsidRDefault="001D4F53" w:rsidP="00C564D6">
      <w:pPr>
        <w:spacing w:line="259" w:lineRule="auto"/>
        <w:rPr>
          <w:rFonts w:ascii="Arial" w:hAnsi="Arial" w:cs="Arial"/>
          <w:sz w:val="20"/>
          <w:szCs w:val="20"/>
        </w:rPr>
      </w:pPr>
    </w:p>
    <w:p w14:paraId="6C343623" w14:textId="77777777" w:rsidR="001D4F53" w:rsidRDefault="00C564D6" w:rsidP="00C564D6">
      <w:pPr>
        <w:ind w:left="-5"/>
        <w:rPr>
          <w:rFonts w:ascii="Arial" w:hAnsi="Arial" w:cs="Arial"/>
          <w:sz w:val="20"/>
          <w:szCs w:val="20"/>
        </w:rPr>
      </w:pPr>
      <w:r w:rsidRPr="00C564D6">
        <w:rPr>
          <w:rFonts w:ascii="Arial" w:hAnsi="Arial" w:cs="Arial"/>
          <w:sz w:val="20"/>
          <w:szCs w:val="20"/>
        </w:rPr>
        <w:t>c</w:t>
      </w:r>
      <w:r w:rsidR="001D4F53">
        <w:rPr>
          <w:rFonts w:ascii="Arial" w:hAnsi="Arial" w:cs="Arial"/>
          <w:sz w:val="20"/>
          <w:szCs w:val="20"/>
        </w:rPr>
        <w:t>c</w:t>
      </w:r>
      <w:r w:rsidRPr="00C564D6">
        <w:rPr>
          <w:rFonts w:ascii="Arial" w:hAnsi="Arial" w:cs="Arial"/>
          <w:sz w:val="20"/>
          <w:szCs w:val="20"/>
        </w:rPr>
        <w:t xml:space="preserve">:  </w:t>
      </w:r>
    </w:p>
    <w:p w14:paraId="152308C2" w14:textId="77777777" w:rsidR="002C1ACF" w:rsidRDefault="002C1ACF" w:rsidP="002C1ACF">
      <w:pPr>
        <w:ind w:left="-5"/>
        <w:rPr>
          <w:rFonts w:ascii="Arial" w:hAnsi="Arial" w:cs="Arial"/>
          <w:sz w:val="20"/>
          <w:szCs w:val="20"/>
        </w:rPr>
      </w:pPr>
      <w:r>
        <w:rPr>
          <w:rFonts w:ascii="Arial" w:hAnsi="Arial" w:cs="Arial"/>
          <w:sz w:val="20"/>
          <w:szCs w:val="20"/>
        </w:rPr>
        <w:t>Member Weinstein</w:t>
      </w:r>
    </w:p>
    <w:p w14:paraId="40ED3E84" w14:textId="2B9355C5" w:rsidR="001D4F53" w:rsidRDefault="00C50E10" w:rsidP="00C564D6">
      <w:pPr>
        <w:ind w:left="-5"/>
        <w:rPr>
          <w:rFonts w:ascii="Arial" w:hAnsi="Arial" w:cs="Arial"/>
          <w:sz w:val="20"/>
          <w:szCs w:val="20"/>
        </w:rPr>
      </w:pPr>
      <w:r>
        <w:rPr>
          <w:rFonts w:ascii="Arial" w:hAnsi="Arial" w:cs="Arial"/>
          <w:sz w:val="20"/>
          <w:szCs w:val="20"/>
        </w:rPr>
        <w:t xml:space="preserve">Member </w:t>
      </w:r>
      <w:r w:rsidR="00BD4F0A">
        <w:rPr>
          <w:rFonts w:ascii="Arial" w:hAnsi="Arial" w:cs="Arial"/>
          <w:sz w:val="20"/>
          <w:szCs w:val="20"/>
        </w:rPr>
        <w:t>Fantini</w:t>
      </w:r>
    </w:p>
    <w:p w14:paraId="4E4E34CA" w14:textId="723DEA43" w:rsidR="00BD4F0A" w:rsidRDefault="002C1ACF" w:rsidP="002C1ACF">
      <w:pPr>
        <w:ind w:left="-5"/>
        <w:rPr>
          <w:rFonts w:ascii="Arial" w:hAnsi="Arial" w:cs="Arial"/>
          <w:sz w:val="20"/>
          <w:szCs w:val="20"/>
        </w:rPr>
      </w:pPr>
      <w:r>
        <w:rPr>
          <w:rFonts w:ascii="Arial" w:hAnsi="Arial" w:cs="Arial"/>
          <w:sz w:val="20"/>
          <w:szCs w:val="20"/>
        </w:rPr>
        <w:t>Member Wilson</w:t>
      </w:r>
    </w:p>
    <w:p w14:paraId="36C588AB" w14:textId="1F5239AC" w:rsidR="00C564D6" w:rsidRPr="00C564D6" w:rsidRDefault="00C564D6" w:rsidP="00C564D6">
      <w:pPr>
        <w:ind w:left="-5"/>
        <w:rPr>
          <w:rFonts w:ascii="Arial" w:hAnsi="Arial" w:cs="Arial"/>
          <w:sz w:val="20"/>
          <w:szCs w:val="20"/>
        </w:rPr>
      </w:pPr>
      <w:r w:rsidRPr="00C564D6">
        <w:rPr>
          <w:rFonts w:ascii="Arial" w:hAnsi="Arial" w:cs="Arial"/>
          <w:sz w:val="20"/>
          <w:szCs w:val="20"/>
        </w:rPr>
        <w:t xml:space="preserve">Superintendent </w:t>
      </w:r>
    </w:p>
    <w:p w14:paraId="5318D49F" w14:textId="40A27B82" w:rsidR="00C564D6" w:rsidRDefault="00C564D6" w:rsidP="00C564D6">
      <w:pPr>
        <w:spacing w:line="259" w:lineRule="auto"/>
      </w:pPr>
      <w:r>
        <w:t xml:space="preserve"> </w:t>
      </w:r>
      <w:r>
        <w:tab/>
        <w:t xml:space="preserve"> </w:t>
      </w:r>
    </w:p>
    <w:sectPr w:rsidR="00C564D6" w:rsidSect="0067142B">
      <w:headerReference w:type="default" r:id="rId8"/>
      <w:pgSz w:w="12240" w:h="15840"/>
      <w:pgMar w:top="432" w:right="1296" w:bottom="43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CEB07" w14:textId="77777777" w:rsidR="004B202F" w:rsidRDefault="004B202F" w:rsidP="005B1BB0">
      <w:r>
        <w:separator/>
      </w:r>
    </w:p>
  </w:endnote>
  <w:endnote w:type="continuationSeparator" w:id="0">
    <w:p w14:paraId="1DC04491" w14:textId="77777777" w:rsidR="004B202F" w:rsidRDefault="004B202F" w:rsidP="005B1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BE2BA" w14:textId="77777777" w:rsidR="004B202F" w:rsidRDefault="004B202F" w:rsidP="005B1BB0">
      <w:r>
        <w:separator/>
      </w:r>
    </w:p>
  </w:footnote>
  <w:footnote w:type="continuationSeparator" w:id="0">
    <w:p w14:paraId="5C85ADFA" w14:textId="77777777" w:rsidR="004B202F" w:rsidRDefault="004B202F" w:rsidP="005B1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69C8D" w14:textId="77777777" w:rsidR="004B202F" w:rsidRDefault="004B202F">
    <w:pPr>
      <w:pStyle w:val="Header"/>
    </w:pPr>
    <w:r>
      <w:rPr>
        <w:noProof/>
      </w:rPr>
      <w:drawing>
        <wp:anchor distT="0" distB="0" distL="114300" distR="114300" simplePos="0" relativeHeight="251661312" behindDoc="1" locked="0" layoutInCell="1" allowOverlap="1" wp14:anchorId="2BB4B1B0" wp14:editId="0D423476">
          <wp:simplePos x="0" y="0"/>
          <wp:positionH relativeFrom="margin">
            <wp:align>center</wp:align>
          </wp:positionH>
          <wp:positionV relativeFrom="paragraph">
            <wp:posOffset>131445</wp:posOffset>
          </wp:positionV>
          <wp:extent cx="6666865" cy="1551940"/>
          <wp:effectExtent l="0" t="0" r="635" b="0"/>
          <wp:wrapTight wrapText="bothSides">
            <wp:wrapPolygon edited="0">
              <wp:start x="0" y="0"/>
              <wp:lineTo x="0" y="21211"/>
              <wp:lineTo x="21540" y="21211"/>
              <wp:lineTo x="215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666865" cy="155194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0DDFFAD6" wp14:editId="64A694AB">
              <wp:simplePos x="0" y="0"/>
              <wp:positionH relativeFrom="column">
                <wp:posOffset>4177665</wp:posOffset>
              </wp:positionH>
              <wp:positionV relativeFrom="paragraph">
                <wp:posOffset>-190500</wp:posOffset>
              </wp:positionV>
              <wp:extent cx="2449195" cy="35433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195" cy="354330"/>
                      </a:xfrm>
                      <a:prstGeom prst="rect">
                        <a:avLst/>
                      </a:prstGeom>
                      <a:solidFill>
                        <a:srgbClr val="FFFFFF"/>
                      </a:solidFill>
                      <a:ln w="9525">
                        <a:noFill/>
                        <a:miter lim="800000"/>
                        <a:headEnd/>
                        <a:tailEnd/>
                      </a:ln>
                    </wps:spPr>
                    <wps:txbx>
                      <w:txbxContent>
                        <w:p w14:paraId="65A25569" w14:textId="577B6171" w:rsidR="004B202F" w:rsidRPr="00705958" w:rsidRDefault="004B202F" w:rsidP="00384DD4">
                          <w:pPr>
                            <w:jc w:val="right"/>
                            <w:rPr>
                              <w:rFonts w:ascii="Arial" w:hAnsi="Arial" w:cs="Arial"/>
                              <w:b/>
                              <w:sz w:val="36"/>
                              <w:szCs w:val="36"/>
                            </w:rPr>
                          </w:pPr>
                          <w:r>
                            <w:rPr>
                              <w:rFonts w:ascii="Arial" w:hAnsi="Arial" w:cs="Arial"/>
                              <w:b/>
                              <w:sz w:val="36"/>
                              <w:szCs w:val="36"/>
                            </w:rPr>
                            <w:t>C23-0</w:t>
                          </w:r>
                          <w:r w:rsidR="00694583">
                            <w:rPr>
                              <w:rFonts w:ascii="Arial" w:hAnsi="Arial" w:cs="Arial"/>
                              <w:b/>
                              <w:sz w:val="36"/>
                              <w:szCs w:val="36"/>
                            </w:rPr>
                            <w:t>7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DDFFAD6" id="_x0000_t202" coordsize="21600,21600" o:spt="202" path="m,l,21600r21600,l21600,xe">
              <v:stroke joinstyle="miter"/>
              <v:path gradientshapeok="t" o:connecttype="rect"/>
            </v:shapetype>
            <v:shape id="Text Box 2" o:spid="_x0000_s1026" type="#_x0000_t202" style="position:absolute;margin-left:328.95pt;margin-top:-15pt;width:192.85pt;height:27.9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" stroked="f">
              <v:textbox style="mso-fit-shape-to-text:t">
                <w:txbxContent>
                  <w:p w14:paraId="65A25569" w14:textId="577B6171" w:rsidR="004B202F" w:rsidRPr="00705958" w:rsidRDefault="004B202F" w:rsidP="00384DD4">
                    <w:pPr>
                      <w:jc w:val="right"/>
                      <w:rPr>
                        <w:rFonts w:ascii="Arial" w:hAnsi="Arial" w:cs="Arial"/>
                        <w:b/>
                        <w:sz w:val="36"/>
                        <w:szCs w:val="36"/>
                      </w:rPr>
                    </w:pPr>
                    <w:r>
                      <w:rPr>
                        <w:rFonts w:ascii="Arial" w:hAnsi="Arial" w:cs="Arial"/>
                        <w:b/>
                        <w:sz w:val="36"/>
                        <w:szCs w:val="36"/>
                      </w:rPr>
                      <w:t>C23-0</w:t>
                    </w:r>
                    <w:r w:rsidR="00694583">
                      <w:rPr>
                        <w:rFonts w:ascii="Arial" w:hAnsi="Arial" w:cs="Arial"/>
                        <w:b/>
                        <w:sz w:val="36"/>
                        <w:szCs w:val="36"/>
                      </w:rPr>
                      <w:t>79</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C40D0"/>
    <w:multiLevelType w:val="hybridMultilevel"/>
    <w:tmpl w:val="39E2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251F"/>
    <w:multiLevelType w:val="hybridMultilevel"/>
    <w:tmpl w:val="594C0C5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4C3C"/>
    <w:multiLevelType w:val="multilevel"/>
    <w:tmpl w:val="A7B0AC2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 w15:restartNumberingAfterBreak="0">
    <w:nsid w:val="3270271F"/>
    <w:multiLevelType w:val="hybridMultilevel"/>
    <w:tmpl w:val="1FE4BC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A5788"/>
    <w:multiLevelType w:val="hybridMultilevel"/>
    <w:tmpl w:val="A20E7A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C067D44"/>
    <w:multiLevelType w:val="hybridMultilevel"/>
    <w:tmpl w:val="84924AD2"/>
    <w:lvl w:ilvl="0" w:tplc="8FA079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EC71C8D"/>
    <w:multiLevelType w:val="hybridMultilevel"/>
    <w:tmpl w:val="FA960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59551E"/>
    <w:multiLevelType w:val="hybridMultilevel"/>
    <w:tmpl w:val="7090A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BAC1E96"/>
    <w:multiLevelType w:val="hybridMultilevel"/>
    <w:tmpl w:val="3AB46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4365F"/>
    <w:multiLevelType w:val="hybridMultilevel"/>
    <w:tmpl w:val="19428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7283117"/>
    <w:multiLevelType w:val="hybridMultilevel"/>
    <w:tmpl w:val="D258E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9"/>
  </w:num>
  <w:num w:numId="4">
    <w:abstractNumId w:val="6"/>
  </w:num>
  <w:num w:numId="5">
    <w:abstractNumId w:val="8"/>
  </w:num>
  <w:num w:numId="6">
    <w:abstractNumId w:val="10"/>
  </w:num>
  <w:num w:numId="7">
    <w:abstractNumId w:val="3"/>
  </w:num>
  <w:num w:numId="8">
    <w:abstractNumId w:val="1"/>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jOwMDA2szA3NTZR0lEKTi0uzszPAykwqQUAwJw0FSwAAAA="/>
  </w:docVars>
  <w:rsids>
    <w:rsidRoot w:val="005B1BB0"/>
    <w:rsid w:val="00000526"/>
    <w:rsid w:val="0000054C"/>
    <w:rsid w:val="000009A6"/>
    <w:rsid w:val="00000B94"/>
    <w:rsid w:val="00000D58"/>
    <w:rsid w:val="00001909"/>
    <w:rsid w:val="0000260B"/>
    <w:rsid w:val="0000293D"/>
    <w:rsid w:val="00002A40"/>
    <w:rsid w:val="00003446"/>
    <w:rsid w:val="000037AE"/>
    <w:rsid w:val="00003BA0"/>
    <w:rsid w:val="00004724"/>
    <w:rsid w:val="00004A14"/>
    <w:rsid w:val="00004BC6"/>
    <w:rsid w:val="00004FD5"/>
    <w:rsid w:val="00005366"/>
    <w:rsid w:val="000054B3"/>
    <w:rsid w:val="00005942"/>
    <w:rsid w:val="000059D8"/>
    <w:rsid w:val="00005B2A"/>
    <w:rsid w:val="00006812"/>
    <w:rsid w:val="000071CE"/>
    <w:rsid w:val="000072F9"/>
    <w:rsid w:val="0000742F"/>
    <w:rsid w:val="00007467"/>
    <w:rsid w:val="0000776F"/>
    <w:rsid w:val="00007817"/>
    <w:rsid w:val="0000796C"/>
    <w:rsid w:val="00007A74"/>
    <w:rsid w:val="00007A8E"/>
    <w:rsid w:val="000103F5"/>
    <w:rsid w:val="00010443"/>
    <w:rsid w:val="00010591"/>
    <w:rsid w:val="000111A0"/>
    <w:rsid w:val="00011524"/>
    <w:rsid w:val="00011815"/>
    <w:rsid w:val="0001198F"/>
    <w:rsid w:val="00011BF3"/>
    <w:rsid w:val="00011D81"/>
    <w:rsid w:val="00012D4A"/>
    <w:rsid w:val="0001340B"/>
    <w:rsid w:val="00013C60"/>
    <w:rsid w:val="00013D86"/>
    <w:rsid w:val="00014327"/>
    <w:rsid w:val="00014C10"/>
    <w:rsid w:val="00014C3A"/>
    <w:rsid w:val="00014D36"/>
    <w:rsid w:val="00015095"/>
    <w:rsid w:val="00015221"/>
    <w:rsid w:val="00015906"/>
    <w:rsid w:val="00015DA8"/>
    <w:rsid w:val="00015FC0"/>
    <w:rsid w:val="0001621A"/>
    <w:rsid w:val="000163A0"/>
    <w:rsid w:val="00016994"/>
    <w:rsid w:val="00017377"/>
    <w:rsid w:val="00017505"/>
    <w:rsid w:val="000179D5"/>
    <w:rsid w:val="00017B7F"/>
    <w:rsid w:val="00017DDA"/>
    <w:rsid w:val="00017DE0"/>
    <w:rsid w:val="000201B4"/>
    <w:rsid w:val="00020530"/>
    <w:rsid w:val="00020BA7"/>
    <w:rsid w:val="00020F4B"/>
    <w:rsid w:val="000213F4"/>
    <w:rsid w:val="00022217"/>
    <w:rsid w:val="00022420"/>
    <w:rsid w:val="000228F4"/>
    <w:rsid w:val="0002304F"/>
    <w:rsid w:val="000231DA"/>
    <w:rsid w:val="0002370A"/>
    <w:rsid w:val="0002381D"/>
    <w:rsid w:val="0002412C"/>
    <w:rsid w:val="000242EE"/>
    <w:rsid w:val="00024514"/>
    <w:rsid w:val="00024E59"/>
    <w:rsid w:val="00024F2A"/>
    <w:rsid w:val="00025C9D"/>
    <w:rsid w:val="00025E03"/>
    <w:rsid w:val="000260D1"/>
    <w:rsid w:val="00026133"/>
    <w:rsid w:val="0002666C"/>
    <w:rsid w:val="00026847"/>
    <w:rsid w:val="000269B3"/>
    <w:rsid w:val="00027705"/>
    <w:rsid w:val="00027C6D"/>
    <w:rsid w:val="000301FC"/>
    <w:rsid w:val="00030570"/>
    <w:rsid w:val="000308A9"/>
    <w:rsid w:val="00030D81"/>
    <w:rsid w:val="00030E57"/>
    <w:rsid w:val="00030FED"/>
    <w:rsid w:val="00031210"/>
    <w:rsid w:val="00031D97"/>
    <w:rsid w:val="00031F57"/>
    <w:rsid w:val="0003216E"/>
    <w:rsid w:val="00032344"/>
    <w:rsid w:val="0003293A"/>
    <w:rsid w:val="00033618"/>
    <w:rsid w:val="0003396D"/>
    <w:rsid w:val="00033A9D"/>
    <w:rsid w:val="00033FD5"/>
    <w:rsid w:val="0003411E"/>
    <w:rsid w:val="00034574"/>
    <w:rsid w:val="0003482B"/>
    <w:rsid w:val="00034EE6"/>
    <w:rsid w:val="0003556F"/>
    <w:rsid w:val="00035B27"/>
    <w:rsid w:val="000367AD"/>
    <w:rsid w:val="00036C23"/>
    <w:rsid w:val="000371FC"/>
    <w:rsid w:val="00037220"/>
    <w:rsid w:val="0003729D"/>
    <w:rsid w:val="00037623"/>
    <w:rsid w:val="00037B35"/>
    <w:rsid w:val="0004001E"/>
    <w:rsid w:val="0004031E"/>
    <w:rsid w:val="000407A9"/>
    <w:rsid w:val="00040C4B"/>
    <w:rsid w:val="00040CBA"/>
    <w:rsid w:val="00040CFD"/>
    <w:rsid w:val="00040FFA"/>
    <w:rsid w:val="000412A4"/>
    <w:rsid w:val="0004168A"/>
    <w:rsid w:val="000417BD"/>
    <w:rsid w:val="00041837"/>
    <w:rsid w:val="00041980"/>
    <w:rsid w:val="00041B1F"/>
    <w:rsid w:val="00042441"/>
    <w:rsid w:val="00042C73"/>
    <w:rsid w:val="00042F81"/>
    <w:rsid w:val="0004320A"/>
    <w:rsid w:val="00043255"/>
    <w:rsid w:val="00043621"/>
    <w:rsid w:val="0004363D"/>
    <w:rsid w:val="00043EA0"/>
    <w:rsid w:val="00044028"/>
    <w:rsid w:val="00044AC7"/>
    <w:rsid w:val="00044D7E"/>
    <w:rsid w:val="00044FB5"/>
    <w:rsid w:val="000452B9"/>
    <w:rsid w:val="00045A71"/>
    <w:rsid w:val="00045D5F"/>
    <w:rsid w:val="00045E14"/>
    <w:rsid w:val="0004683C"/>
    <w:rsid w:val="00046F02"/>
    <w:rsid w:val="00046F04"/>
    <w:rsid w:val="000471E7"/>
    <w:rsid w:val="000472BC"/>
    <w:rsid w:val="00047389"/>
    <w:rsid w:val="00047495"/>
    <w:rsid w:val="0004762D"/>
    <w:rsid w:val="00047965"/>
    <w:rsid w:val="00047C61"/>
    <w:rsid w:val="000502ED"/>
    <w:rsid w:val="000508E6"/>
    <w:rsid w:val="00050DBC"/>
    <w:rsid w:val="0005122A"/>
    <w:rsid w:val="00051E40"/>
    <w:rsid w:val="000523AA"/>
    <w:rsid w:val="000524BE"/>
    <w:rsid w:val="00052B0C"/>
    <w:rsid w:val="00052D85"/>
    <w:rsid w:val="00052EBE"/>
    <w:rsid w:val="00052EF1"/>
    <w:rsid w:val="0005303D"/>
    <w:rsid w:val="00053825"/>
    <w:rsid w:val="00053CEE"/>
    <w:rsid w:val="00054076"/>
    <w:rsid w:val="000544F0"/>
    <w:rsid w:val="000546BF"/>
    <w:rsid w:val="0005474D"/>
    <w:rsid w:val="0005505E"/>
    <w:rsid w:val="00055301"/>
    <w:rsid w:val="00055EEF"/>
    <w:rsid w:val="00056367"/>
    <w:rsid w:val="00056435"/>
    <w:rsid w:val="000566C5"/>
    <w:rsid w:val="00056E87"/>
    <w:rsid w:val="00056FE5"/>
    <w:rsid w:val="000571E2"/>
    <w:rsid w:val="000579BB"/>
    <w:rsid w:val="00057AAA"/>
    <w:rsid w:val="0006013A"/>
    <w:rsid w:val="00060D40"/>
    <w:rsid w:val="00060F93"/>
    <w:rsid w:val="000623B3"/>
    <w:rsid w:val="000629E8"/>
    <w:rsid w:val="00062DD6"/>
    <w:rsid w:val="00062E38"/>
    <w:rsid w:val="0006379D"/>
    <w:rsid w:val="00063B67"/>
    <w:rsid w:val="0006420D"/>
    <w:rsid w:val="0006449B"/>
    <w:rsid w:val="0006449D"/>
    <w:rsid w:val="0006475D"/>
    <w:rsid w:val="0006492C"/>
    <w:rsid w:val="000649A2"/>
    <w:rsid w:val="00064DCF"/>
    <w:rsid w:val="00065123"/>
    <w:rsid w:val="00066535"/>
    <w:rsid w:val="000668FF"/>
    <w:rsid w:val="00066C1B"/>
    <w:rsid w:val="000708F4"/>
    <w:rsid w:val="00070C80"/>
    <w:rsid w:val="00070E02"/>
    <w:rsid w:val="00070FAB"/>
    <w:rsid w:val="00071080"/>
    <w:rsid w:val="00071253"/>
    <w:rsid w:val="00071A88"/>
    <w:rsid w:val="00071CE6"/>
    <w:rsid w:val="00073103"/>
    <w:rsid w:val="000733A2"/>
    <w:rsid w:val="0007387F"/>
    <w:rsid w:val="00073B4F"/>
    <w:rsid w:val="00073B9F"/>
    <w:rsid w:val="00073DD1"/>
    <w:rsid w:val="00073EE7"/>
    <w:rsid w:val="00074837"/>
    <w:rsid w:val="00074E5C"/>
    <w:rsid w:val="00074F81"/>
    <w:rsid w:val="0007528E"/>
    <w:rsid w:val="00075C61"/>
    <w:rsid w:val="00075C69"/>
    <w:rsid w:val="00075EEB"/>
    <w:rsid w:val="00075FFF"/>
    <w:rsid w:val="00076241"/>
    <w:rsid w:val="00076965"/>
    <w:rsid w:val="00076FD8"/>
    <w:rsid w:val="000771EA"/>
    <w:rsid w:val="00077828"/>
    <w:rsid w:val="00077B54"/>
    <w:rsid w:val="0008041C"/>
    <w:rsid w:val="00080420"/>
    <w:rsid w:val="00080692"/>
    <w:rsid w:val="0008077B"/>
    <w:rsid w:val="00080A0E"/>
    <w:rsid w:val="00080B35"/>
    <w:rsid w:val="00080C13"/>
    <w:rsid w:val="000815E2"/>
    <w:rsid w:val="0008176E"/>
    <w:rsid w:val="00081C46"/>
    <w:rsid w:val="000820CA"/>
    <w:rsid w:val="00082769"/>
    <w:rsid w:val="000830BE"/>
    <w:rsid w:val="0008329B"/>
    <w:rsid w:val="000833DF"/>
    <w:rsid w:val="00083630"/>
    <w:rsid w:val="00083B58"/>
    <w:rsid w:val="00083B8F"/>
    <w:rsid w:val="00083C30"/>
    <w:rsid w:val="000844B9"/>
    <w:rsid w:val="000845F6"/>
    <w:rsid w:val="00084A56"/>
    <w:rsid w:val="00084E36"/>
    <w:rsid w:val="00084EB9"/>
    <w:rsid w:val="0008509D"/>
    <w:rsid w:val="00085849"/>
    <w:rsid w:val="00085E93"/>
    <w:rsid w:val="00086027"/>
    <w:rsid w:val="000865E7"/>
    <w:rsid w:val="00086736"/>
    <w:rsid w:val="00086800"/>
    <w:rsid w:val="00086889"/>
    <w:rsid w:val="00086DFF"/>
    <w:rsid w:val="0008752B"/>
    <w:rsid w:val="00087C90"/>
    <w:rsid w:val="00087F3C"/>
    <w:rsid w:val="00090B10"/>
    <w:rsid w:val="00090EB1"/>
    <w:rsid w:val="00090EC5"/>
    <w:rsid w:val="000913C1"/>
    <w:rsid w:val="00091B4D"/>
    <w:rsid w:val="00091EDF"/>
    <w:rsid w:val="000920BF"/>
    <w:rsid w:val="000922BF"/>
    <w:rsid w:val="00092567"/>
    <w:rsid w:val="00092A02"/>
    <w:rsid w:val="00093DF8"/>
    <w:rsid w:val="00093E2F"/>
    <w:rsid w:val="00094977"/>
    <w:rsid w:val="00094ACB"/>
    <w:rsid w:val="00094F10"/>
    <w:rsid w:val="000950AB"/>
    <w:rsid w:val="0009524D"/>
    <w:rsid w:val="0009569B"/>
    <w:rsid w:val="000956C0"/>
    <w:rsid w:val="000959F0"/>
    <w:rsid w:val="00095B00"/>
    <w:rsid w:val="00095D31"/>
    <w:rsid w:val="00096954"/>
    <w:rsid w:val="000969EC"/>
    <w:rsid w:val="00096C05"/>
    <w:rsid w:val="00096E94"/>
    <w:rsid w:val="00097DA7"/>
    <w:rsid w:val="00097ECD"/>
    <w:rsid w:val="000A0273"/>
    <w:rsid w:val="000A02E9"/>
    <w:rsid w:val="000A0966"/>
    <w:rsid w:val="000A09CF"/>
    <w:rsid w:val="000A0AB3"/>
    <w:rsid w:val="000A122D"/>
    <w:rsid w:val="000A168A"/>
    <w:rsid w:val="000A1912"/>
    <w:rsid w:val="000A1F36"/>
    <w:rsid w:val="000A21BF"/>
    <w:rsid w:val="000A2609"/>
    <w:rsid w:val="000A282A"/>
    <w:rsid w:val="000A2B83"/>
    <w:rsid w:val="000A3279"/>
    <w:rsid w:val="000A3415"/>
    <w:rsid w:val="000A3D23"/>
    <w:rsid w:val="000A3E02"/>
    <w:rsid w:val="000A3FFE"/>
    <w:rsid w:val="000A4922"/>
    <w:rsid w:val="000A4DFE"/>
    <w:rsid w:val="000A5401"/>
    <w:rsid w:val="000A5C27"/>
    <w:rsid w:val="000A5C66"/>
    <w:rsid w:val="000A5E15"/>
    <w:rsid w:val="000A6688"/>
    <w:rsid w:val="000A6B4E"/>
    <w:rsid w:val="000A6C93"/>
    <w:rsid w:val="000B0990"/>
    <w:rsid w:val="000B0A54"/>
    <w:rsid w:val="000B1131"/>
    <w:rsid w:val="000B1568"/>
    <w:rsid w:val="000B16CA"/>
    <w:rsid w:val="000B18ED"/>
    <w:rsid w:val="000B1AEE"/>
    <w:rsid w:val="000B1AFC"/>
    <w:rsid w:val="000B27A6"/>
    <w:rsid w:val="000B3027"/>
    <w:rsid w:val="000B308B"/>
    <w:rsid w:val="000B315A"/>
    <w:rsid w:val="000B3888"/>
    <w:rsid w:val="000B3CA5"/>
    <w:rsid w:val="000B3D78"/>
    <w:rsid w:val="000B4005"/>
    <w:rsid w:val="000B4121"/>
    <w:rsid w:val="000B4749"/>
    <w:rsid w:val="000B4ABF"/>
    <w:rsid w:val="000B4DB8"/>
    <w:rsid w:val="000B4F40"/>
    <w:rsid w:val="000B51F0"/>
    <w:rsid w:val="000B5838"/>
    <w:rsid w:val="000B6246"/>
    <w:rsid w:val="000B629B"/>
    <w:rsid w:val="000B6817"/>
    <w:rsid w:val="000B7315"/>
    <w:rsid w:val="000B7330"/>
    <w:rsid w:val="000B74E5"/>
    <w:rsid w:val="000B76E8"/>
    <w:rsid w:val="000C04E9"/>
    <w:rsid w:val="000C057C"/>
    <w:rsid w:val="000C0766"/>
    <w:rsid w:val="000C122D"/>
    <w:rsid w:val="000C179E"/>
    <w:rsid w:val="000C2502"/>
    <w:rsid w:val="000C253C"/>
    <w:rsid w:val="000C2762"/>
    <w:rsid w:val="000C28DB"/>
    <w:rsid w:val="000C2CF4"/>
    <w:rsid w:val="000C2DAB"/>
    <w:rsid w:val="000C3146"/>
    <w:rsid w:val="000C321A"/>
    <w:rsid w:val="000C344B"/>
    <w:rsid w:val="000C3B73"/>
    <w:rsid w:val="000C3D5B"/>
    <w:rsid w:val="000C3E6B"/>
    <w:rsid w:val="000C3FD0"/>
    <w:rsid w:val="000C40E8"/>
    <w:rsid w:val="000C4344"/>
    <w:rsid w:val="000C4709"/>
    <w:rsid w:val="000C4B04"/>
    <w:rsid w:val="000C4D7A"/>
    <w:rsid w:val="000C5C53"/>
    <w:rsid w:val="000C5DDB"/>
    <w:rsid w:val="000C77D4"/>
    <w:rsid w:val="000C7933"/>
    <w:rsid w:val="000C7E43"/>
    <w:rsid w:val="000D017B"/>
    <w:rsid w:val="000D0216"/>
    <w:rsid w:val="000D0829"/>
    <w:rsid w:val="000D11B1"/>
    <w:rsid w:val="000D1756"/>
    <w:rsid w:val="000D1F5E"/>
    <w:rsid w:val="000D25CD"/>
    <w:rsid w:val="000D26B1"/>
    <w:rsid w:val="000D2B57"/>
    <w:rsid w:val="000D2B8B"/>
    <w:rsid w:val="000D3313"/>
    <w:rsid w:val="000D3D47"/>
    <w:rsid w:val="000D3D9E"/>
    <w:rsid w:val="000D3DBA"/>
    <w:rsid w:val="000D4272"/>
    <w:rsid w:val="000D43FB"/>
    <w:rsid w:val="000D44A8"/>
    <w:rsid w:val="000D4677"/>
    <w:rsid w:val="000D4B67"/>
    <w:rsid w:val="000D4C0D"/>
    <w:rsid w:val="000D4C72"/>
    <w:rsid w:val="000D4D46"/>
    <w:rsid w:val="000D519C"/>
    <w:rsid w:val="000D5B27"/>
    <w:rsid w:val="000D5D26"/>
    <w:rsid w:val="000D5ED2"/>
    <w:rsid w:val="000D657B"/>
    <w:rsid w:val="000D67D5"/>
    <w:rsid w:val="000D6E6B"/>
    <w:rsid w:val="000D7B67"/>
    <w:rsid w:val="000E000A"/>
    <w:rsid w:val="000E006C"/>
    <w:rsid w:val="000E010F"/>
    <w:rsid w:val="000E0CAA"/>
    <w:rsid w:val="000E1CC2"/>
    <w:rsid w:val="000E1DD9"/>
    <w:rsid w:val="000E1DE7"/>
    <w:rsid w:val="000E1F68"/>
    <w:rsid w:val="000E20DA"/>
    <w:rsid w:val="000E2121"/>
    <w:rsid w:val="000E27DA"/>
    <w:rsid w:val="000E27E4"/>
    <w:rsid w:val="000E2B5B"/>
    <w:rsid w:val="000E2B6F"/>
    <w:rsid w:val="000E3299"/>
    <w:rsid w:val="000E3631"/>
    <w:rsid w:val="000E3696"/>
    <w:rsid w:val="000E36E0"/>
    <w:rsid w:val="000E3F89"/>
    <w:rsid w:val="000E43CC"/>
    <w:rsid w:val="000E47D2"/>
    <w:rsid w:val="000E4A01"/>
    <w:rsid w:val="000E4B7E"/>
    <w:rsid w:val="000E4E18"/>
    <w:rsid w:val="000E54B8"/>
    <w:rsid w:val="000E54D7"/>
    <w:rsid w:val="000E54E7"/>
    <w:rsid w:val="000E5FA8"/>
    <w:rsid w:val="000E62E7"/>
    <w:rsid w:val="000E66D3"/>
    <w:rsid w:val="000E6900"/>
    <w:rsid w:val="000E6D76"/>
    <w:rsid w:val="000E6F28"/>
    <w:rsid w:val="000E6F78"/>
    <w:rsid w:val="000E739E"/>
    <w:rsid w:val="000E7554"/>
    <w:rsid w:val="000E7766"/>
    <w:rsid w:val="000E786E"/>
    <w:rsid w:val="000E78F4"/>
    <w:rsid w:val="000E7924"/>
    <w:rsid w:val="000E79E2"/>
    <w:rsid w:val="000E7A20"/>
    <w:rsid w:val="000E7DFA"/>
    <w:rsid w:val="000E7EFF"/>
    <w:rsid w:val="000F0162"/>
    <w:rsid w:val="000F02FF"/>
    <w:rsid w:val="000F0642"/>
    <w:rsid w:val="000F0C6A"/>
    <w:rsid w:val="000F11DA"/>
    <w:rsid w:val="000F1338"/>
    <w:rsid w:val="000F145F"/>
    <w:rsid w:val="000F16BE"/>
    <w:rsid w:val="000F1742"/>
    <w:rsid w:val="000F18A1"/>
    <w:rsid w:val="000F1BF5"/>
    <w:rsid w:val="000F2035"/>
    <w:rsid w:val="000F2E91"/>
    <w:rsid w:val="000F358E"/>
    <w:rsid w:val="000F360B"/>
    <w:rsid w:val="000F366F"/>
    <w:rsid w:val="000F3747"/>
    <w:rsid w:val="000F3A43"/>
    <w:rsid w:val="000F3F66"/>
    <w:rsid w:val="000F4485"/>
    <w:rsid w:val="000F45B2"/>
    <w:rsid w:val="000F4AE3"/>
    <w:rsid w:val="000F4D93"/>
    <w:rsid w:val="000F500A"/>
    <w:rsid w:val="000F526C"/>
    <w:rsid w:val="000F5576"/>
    <w:rsid w:val="000F5715"/>
    <w:rsid w:val="000F57FE"/>
    <w:rsid w:val="000F5EE4"/>
    <w:rsid w:val="000F5EEC"/>
    <w:rsid w:val="000F6BEF"/>
    <w:rsid w:val="000F6C25"/>
    <w:rsid w:val="000F6DF6"/>
    <w:rsid w:val="000F6EEE"/>
    <w:rsid w:val="000F6F70"/>
    <w:rsid w:val="000F7031"/>
    <w:rsid w:val="000F7497"/>
    <w:rsid w:val="000F762D"/>
    <w:rsid w:val="000F7816"/>
    <w:rsid w:val="000F7B6D"/>
    <w:rsid w:val="0010046C"/>
    <w:rsid w:val="001006F1"/>
    <w:rsid w:val="00100C97"/>
    <w:rsid w:val="001011C3"/>
    <w:rsid w:val="00102066"/>
    <w:rsid w:val="001024DC"/>
    <w:rsid w:val="00102D1C"/>
    <w:rsid w:val="00102F26"/>
    <w:rsid w:val="001034EB"/>
    <w:rsid w:val="00103644"/>
    <w:rsid w:val="00103A16"/>
    <w:rsid w:val="00103A54"/>
    <w:rsid w:val="00103F43"/>
    <w:rsid w:val="00104393"/>
    <w:rsid w:val="00104E12"/>
    <w:rsid w:val="0010526E"/>
    <w:rsid w:val="0010549E"/>
    <w:rsid w:val="00105C44"/>
    <w:rsid w:val="00106652"/>
    <w:rsid w:val="00106E52"/>
    <w:rsid w:val="00106F17"/>
    <w:rsid w:val="0010785B"/>
    <w:rsid w:val="00107954"/>
    <w:rsid w:val="00107D55"/>
    <w:rsid w:val="0011018D"/>
    <w:rsid w:val="00110262"/>
    <w:rsid w:val="001104C2"/>
    <w:rsid w:val="00110BEE"/>
    <w:rsid w:val="00110C2D"/>
    <w:rsid w:val="00110D9E"/>
    <w:rsid w:val="00111070"/>
    <w:rsid w:val="001112F2"/>
    <w:rsid w:val="001116A7"/>
    <w:rsid w:val="001117EF"/>
    <w:rsid w:val="00111863"/>
    <w:rsid w:val="00111CCE"/>
    <w:rsid w:val="00112032"/>
    <w:rsid w:val="001121B9"/>
    <w:rsid w:val="001122E9"/>
    <w:rsid w:val="0011256F"/>
    <w:rsid w:val="001129DD"/>
    <w:rsid w:val="00112D95"/>
    <w:rsid w:val="00112DCD"/>
    <w:rsid w:val="001132E6"/>
    <w:rsid w:val="0011378B"/>
    <w:rsid w:val="00113A1C"/>
    <w:rsid w:val="00113DB0"/>
    <w:rsid w:val="00115487"/>
    <w:rsid w:val="001154FB"/>
    <w:rsid w:val="001158BC"/>
    <w:rsid w:val="00115C09"/>
    <w:rsid w:val="00116B07"/>
    <w:rsid w:val="00116CBD"/>
    <w:rsid w:val="00116D2F"/>
    <w:rsid w:val="00117004"/>
    <w:rsid w:val="001172EE"/>
    <w:rsid w:val="00117861"/>
    <w:rsid w:val="00117CF0"/>
    <w:rsid w:val="00117E0F"/>
    <w:rsid w:val="00117E96"/>
    <w:rsid w:val="00120008"/>
    <w:rsid w:val="00120327"/>
    <w:rsid w:val="00120860"/>
    <w:rsid w:val="001209FF"/>
    <w:rsid w:val="00120B1E"/>
    <w:rsid w:val="00121036"/>
    <w:rsid w:val="0012131A"/>
    <w:rsid w:val="001215BC"/>
    <w:rsid w:val="001215E6"/>
    <w:rsid w:val="00122006"/>
    <w:rsid w:val="00122149"/>
    <w:rsid w:val="0012233F"/>
    <w:rsid w:val="001225E0"/>
    <w:rsid w:val="001227F6"/>
    <w:rsid w:val="0012283E"/>
    <w:rsid w:val="00122BA0"/>
    <w:rsid w:val="00122D37"/>
    <w:rsid w:val="001234E2"/>
    <w:rsid w:val="0012356A"/>
    <w:rsid w:val="001235B5"/>
    <w:rsid w:val="00123B82"/>
    <w:rsid w:val="00123E1F"/>
    <w:rsid w:val="001241EB"/>
    <w:rsid w:val="001244AF"/>
    <w:rsid w:val="0012451C"/>
    <w:rsid w:val="00124F84"/>
    <w:rsid w:val="00125405"/>
    <w:rsid w:val="001255E2"/>
    <w:rsid w:val="0012563F"/>
    <w:rsid w:val="001257F8"/>
    <w:rsid w:val="00125879"/>
    <w:rsid w:val="00125915"/>
    <w:rsid w:val="0012686F"/>
    <w:rsid w:val="001268D5"/>
    <w:rsid w:val="00126AE0"/>
    <w:rsid w:val="00126F4E"/>
    <w:rsid w:val="00126F5F"/>
    <w:rsid w:val="00127D57"/>
    <w:rsid w:val="0013036E"/>
    <w:rsid w:val="00130654"/>
    <w:rsid w:val="001311BC"/>
    <w:rsid w:val="001317F4"/>
    <w:rsid w:val="0013189F"/>
    <w:rsid w:val="00131946"/>
    <w:rsid w:val="0013198F"/>
    <w:rsid w:val="00131A7C"/>
    <w:rsid w:val="00131BE7"/>
    <w:rsid w:val="00132365"/>
    <w:rsid w:val="00132490"/>
    <w:rsid w:val="0013290E"/>
    <w:rsid w:val="00132EED"/>
    <w:rsid w:val="0013306C"/>
    <w:rsid w:val="001331F7"/>
    <w:rsid w:val="0013365C"/>
    <w:rsid w:val="00134049"/>
    <w:rsid w:val="00134119"/>
    <w:rsid w:val="00134D88"/>
    <w:rsid w:val="00134F1F"/>
    <w:rsid w:val="001354B8"/>
    <w:rsid w:val="0013551E"/>
    <w:rsid w:val="00135670"/>
    <w:rsid w:val="001358F5"/>
    <w:rsid w:val="001360DB"/>
    <w:rsid w:val="001367E6"/>
    <w:rsid w:val="0013689D"/>
    <w:rsid w:val="0013731F"/>
    <w:rsid w:val="00137321"/>
    <w:rsid w:val="001374CA"/>
    <w:rsid w:val="00137777"/>
    <w:rsid w:val="00137811"/>
    <w:rsid w:val="00137BD1"/>
    <w:rsid w:val="00137C0A"/>
    <w:rsid w:val="001403E7"/>
    <w:rsid w:val="001406CA"/>
    <w:rsid w:val="00140762"/>
    <w:rsid w:val="0014090B"/>
    <w:rsid w:val="00140AD4"/>
    <w:rsid w:val="00140B38"/>
    <w:rsid w:val="001412E0"/>
    <w:rsid w:val="00141CF8"/>
    <w:rsid w:val="00142305"/>
    <w:rsid w:val="0014233A"/>
    <w:rsid w:val="00142414"/>
    <w:rsid w:val="001428B2"/>
    <w:rsid w:val="00142CC1"/>
    <w:rsid w:val="00142E00"/>
    <w:rsid w:val="00142EE6"/>
    <w:rsid w:val="0014396B"/>
    <w:rsid w:val="00144175"/>
    <w:rsid w:val="00144650"/>
    <w:rsid w:val="001447AE"/>
    <w:rsid w:val="001449DA"/>
    <w:rsid w:val="00144ED2"/>
    <w:rsid w:val="001455FA"/>
    <w:rsid w:val="0014593D"/>
    <w:rsid w:val="00146300"/>
    <w:rsid w:val="00147007"/>
    <w:rsid w:val="001470B1"/>
    <w:rsid w:val="00147118"/>
    <w:rsid w:val="00147339"/>
    <w:rsid w:val="001474D9"/>
    <w:rsid w:val="0014781B"/>
    <w:rsid w:val="001505B5"/>
    <w:rsid w:val="00150693"/>
    <w:rsid w:val="001511F4"/>
    <w:rsid w:val="0015122F"/>
    <w:rsid w:val="0015154C"/>
    <w:rsid w:val="001518BC"/>
    <w:rsid w:val="00151A17"/>
    <w:rsid w:val="00151CC9"/>
    <w:rsid w:val="00151E4F"/>
    <w:rsid w:val="001522F0"/>
    <w:rsid w:val="0015243C"/>
    <w:rsid w:val="00152E82"/>
    <w:rsid w:val="001534A8"/>
    <w:rsid w:val="00154179"/>
    <w:rsid w:val="00154601"/>
    <w:rsid w:val="001551D0"/>
    <w:rsid w:val="001552B3"/>
    <w:rsid w:val="00155565"/>
    <w:rsid w:val="00155E2A"/>
    <w:rsid w:val="00156124"/>
    <w:rsid w:val="001565A6"/>
    <w:rsid w:val="00156996"/>
    <w:rsid w:val="001569C2"/>
    <w:rsid w:val="00156ABC"/>
    <w:rsid w:val="00156B69"/>
    <w:rsid w:val="00156C84"/>
    <w:rsid w:val="00156D03"/>
    <w:rsid w:val="00156D05"/>
    <w:rsid w:val="0015703F"/>
    <w:rsid w:val="001573F7"/>
    <w:rsid w:val="00157C81"/>
    <w:rsid w:val="00160576"/>
    <w:rsid w:val="00160BFC"/>
    <w:rsid w:val="00161360"/>
    <w:rsid w:val="001615E7"/>
    <w:rsid w:val="0016185C"/>
    <w:rsid w:val="00161BBA"/>
    <w:rsid w:val="00161E29"/>
    <w:rsid w:val="00162445"/>
    <w:rsid w:val="00162BC0"/>
    <w:rsid w:val="00162F41"/>
    <w:rsid w:val="00163191"/>
    <w:rsid w:val="001631E4"/>
    <w:rsid w:val="00163272"/>
    <w:rsid w:val="00163EDF"/>
    <w:rsid w:val="00164051"/>
    <w:rsid w:val="00164FED"/>
    <w:rsid w:val="00165107"/>
    <w:rsid w:val="001653D6"/>
    <w:rsid w:val="00165694"/>
    <w:rsid w:val="00166060"/>
    <w:rsid w:val="00166CE6"/>
    <w:rsid w:val="00167444"/>
    <w:rsid w:val="00167D7F"/>
    <w:rsid w:val="0017023D"/>
    <w:rsid w:val="00170D00"/>
    <w:rsid w:val="0017100C"/>
    <w:rsid w:val="00171702"/>
    <w:rsid w:val="00171836"/>
    <w:rsid w:val="00171F9E"/>
    <w:rsid w:val="0017206F"/>
    <w:rsid w:val="00172145"/>
    <w:rsid w:val="00172567"/>
    <w:rsid w:val="00172D30"/>
    <w:rsid w:val="001742C5"/>
    <w:rsid w:val="0017468F"/>
    <w:rsid w:val="00174969"/>
    <w:rsid w:val="00175247"/>
    <w:rsid w:val="00175A5F"/>
    <w:rsid w:val="001764B3"/>
    <w:rsid w:val="00176B4C"/>
    <w:rsid w:val="00176C30"/>
    <w:rsid w:val="00176DF9"/>
    <w:rsid w:val="00176E6B"/>
    <w:rsid w:val="0017769A"/>
    <w:rsid w:val="0017772C"/>
    <w:rsid w:val="00177B7C"/>
    <w:rsid w:val="00177BD6"/>
    <w:rsid w:val="00180BC2"/>
    <w:rsid w:val="00181487"/>
    <w:rsid w:val="00181935"/>
    <w:rsid w:val="00181AC1"/>
    <w:rsid w:val="00181D57"/>
    <w:rsid w:val="0018200A"/>
    <w:rsid w:val="0018214F"/>
    <w:rsid w:val="00182461"/>
    <w:rsid w:val="001827E5"/>
    <w:rsid w:val="00182D4A"/>
    <w:rsid w:val="001838E6"/>
    <w:rsid w:val="001839D3"/>
    <w:rsid w:val="00183B7A"/>
    <w:rsid w:val="00183F33"/>
    <w:rsid w:val="00184BF1"/>
    <w:rsid w:val="001858EA"/>
    <w:rsid w:val="00185B55"/>
    <w:rsid w:val="00186276"/>
    <w:rsid w:val="00186285"/>
    <w:rsid w:val="001865B5"/>
    <w:rsid w:val="0018680C"/>
    <w:rsid w:val="001868D6"/>
    <w:rsid w:val="00186D40"/>
    <w:rsid w:val="00187032"/>
    <w:rsid w:val="00187228"/>
    <w:rsid w:val="00187493"/>
    <w:rsid w:val="0018750C"/>
    <w:rsid w:val="001877C6"/>
    <w:rsid w:val="0019026E"/>
    <w:rsid w:val="00190BA4"/>
    <w:rsid w:val="00190BA9"/>
    <w:rsid w:val="00190BAA"/>
    <w:rsid w:val="00190EF6"/>
    <w:rsid w:val="00192B01"/>
    <w:rsid w:val="00193182"/>
    <w:rsid w:val="001932EE"/>
    <w:rsid w:val="001935A3"/>
    <w:rsid w:val="00193D39"/>
    <w:rsid w:val="00193F46"/>
    <w:rsid w:val="00193FE9"/>
    <w:rsid w:val="00194AE6"/>
    <w:rsid w:val="00194B88"/>
    <w:rsid w:val="00194F4F"/>
    <w:rsid w:val="00195208"/>
    <w:rsid w:val="00195566"/>
    <w:rsid w:val="00196EA1"/>
    <w:rsid w:val="001970DF"/>
    <w:rsid w:val="001971C5"/>
    <w:rsid w:val="0019735C"/>
    <w:rsid w:val="001974FF"/>
    <w:rsid w:val="00197584"/>
    <w:rsid w:val="0019782A"/>
    <w:rsid w:val="00197FED"/>
    <w:rsid w:val="001A0637"/>
    <w:rsid w:val="001A0B10"/>
    <w:rsid w:val="001A183D"/>
    <w:rsid w:val="001A1886"/>
    <w:rsid w:val="001A22D0"/>
    <w:rsid w:val="001A23FC"/>
    <w:rsid w:val="001A25A2"/>
    <w:rsid w:val="001A25F8"/>
    <w:rsid w:val="001A27E4"/>
    <w:rsid w:val="001A2936"/>
    <w:rsid w:val="001A305C"/>
    <w:rsid w:val="001A3105"/>
    <w:rsid w:val="001A3306"/>
    <w:rsid w:val="001A367C"/>
    <w:rsid w:val="001A3B50"/>
    <w:rsid w:val="001A3BD1"/>
    <w:rsid w:val="001A4025"/>
    <w:rsid w:val="001A42C4"/>
    <w:rsid w:val="001A42FB"/>
    <w:rsid w:val="001A467F"/>
    <w:rsid w:val="001A4765"/>
    <w:rsid w:val="001A4B1B"/>
    <w:rsid w:val="001A4B8E"/>
    <w:rsid w:val="001A4C04"/>
    <w:rsid w:val="001A5710"/>
    <w:rsid w:val="001A57AF"/>
    <w:rsid w:val="001A58D2"/>
    <w:rsid w:val="001A59A3"/>
    <w:rsid w:val="001A6DCB"/>
    <w:rsid w:val="001A6E04"/>
    <w:rsid w:val="001A6E0E"/>
    <w:rsid w:val="001A71F1"/>
    <w:rsid w:val="001A7235"/>
    <w:rsid w:val="001A74B8"/>
    <w:rsid w:val="001A78F4"/>
    <w:rsid w:val="001A7A64"/>
    <w:rsid w:val="001A7B27"/>
    <w:rsid w:val="001A7F61"/>
    <w:rsid w:val="001A7F6F"/>
    <w:rsid w:val="001B0A6C"/>
    <w:rsid w:val="001B0E35"/>
    <w:rsid w:val="001B1130"/>
    <w:rsid w:val="001B1278"/>
    <w:rsid w:val="001B148F"/>
    <w:rsid w:val="001B1FC8"/>
    <w:rsid w:val="001B23E0"/>
    <w:rsid w:val="001B24A3"/>
    <w:rsid w:val="001B25C7"/>
    <w:rsid w:val="001B2654"/>
    <w:rsid w:val="001B2946"/>
    <w:rsid w:val="001B2E6D"/>
    <w:rsid w:val="001B373A"/>
    <w:rsid w:val="001B389F"/>
    <w:rsid w:val="001B393F"/>
    <w:rsid w:val="001B3965"/>
    <w:rsid w:val="001B3B49"/>
    <w:rsid w:val="001B3DF2"/>
    <w:rsid w:val="001B401D"/>
    <w:rsid w:val="001B493C"/>
    <w:rsid w:val="001B4D8D"/>
    <w:rsid w:val="001B5152"/>
    <w:rsid w:val="001B5DD3"/>
    <w:rsid w:val="001B6037"/>
    <w:rsid w:val="001B61BE"/>
    <w:rsid w:val="001B6847"/>
    <w:rsid w:val="001B6CE8"/>
    <w:rsid w:val="001B70B6"/>
    <w:rsid w:val="001B746B"/>
    <w:rsid w:val="001B7782"/>
    <w:rsid w:val="001B79FF"/>
    <w:rsid w:val="001B7CA1"/>
    <w:rsid w:val="001B7D5F"/>
    <w:rsid w:val="001C0709"/>
    <w:rsid w:val="001C10B3"/>
    <w:rsid w:val="001C11A7"/>
    <w:rsid w:val="001C13C3"/>
    <w:rsid w:val="001C1B4D"/>
    <w:rsid w:val="001C1CFC"/>
    <w:rsid w:val="001C1E35"/>
    <w:rsid w:val="001C1E3A"/>
    <w:rsid w:val="001C2934"/>
    <w:rsid w:val="001C3640"/>
    <w:rsid w:val="001C3709"/>
    <w:rsid w:val="001C3783"/>
    <w:rsid w:val="001C38D7"/>
    <w:rsid w:val="001C3ACE"/>
    <w:rsid w:val="001C3C3B"/>
    <w:rsid w:val="001C4B5C"/>
    <w:rsid w:val="001C4E27"/>
    <w:rsid w:val="001C5035"/>
    <w:rsid w:val="001C5383"/>
    <w:rsid w:val="001C5C2E"/>
    <w:rsid w:val="001C6799"/>
    <w:rsid w:val="001C67D4"/>
    <w:rsid w:val="001C7141"/>
    <w:rsid w:val="001C7E95"/>
    <w:rsid w:val="001D0A37"/>
    <w:rsid w:val="001D0ABD"/>
    <w:rsid w:val="001D0D24"/>
    <w:rsid w:val="001D0F9E"/>
    <w:rsid w:val="001D300D"/>
    <w:rsid w:val="001D366F"/>
    <w:rsid w:val="001D3BBF"/>
    <w:rsid w:val="001D3C77"/>
    <w:rsid w:val="001D3E4F"/>
    <w:rsid w:val="001D4769"/>
    <w:rsid w:val="001D4902"/>
    <w:rsid w:val="001D4F53"/>
    <w:rsid w:val="001D5019"/>
    <w:rsid w:val="001D5D1D"/>
    <w:rsid w:val="001D5E0F"/>
    <w:rsid w:val="001D65CF"/>
    <w:rsid w:val="001D6D49"/>
    <w:rsid w:val="001D7C6D"/>
    <w:rsid w:val="001D7ED6"/>
    <w:rsid w:val="001D7FE6"/>
    <w:rsid w:val="001E03DF"/>
    <w:rsid w:val="001E05C8"/>
    <w:rsid w:val="001E11EA"/>
    <w:rsid w:val="001E13F2"/>
    <w:rsid w:val="001E15C1"/>
    <w:rsid w:val="001E1621"/>
    <w:rsid w:val="001E1958"/>
    <w:rsid w:val="001E1F16"/>
    <w:rsid w:val="001E211A"/>
    <w:rsid w:val="001E22A5"/>
    <w:rsid w:val="001E2FB7"/>
    <w:rsid w:val="001E3379"/>
    <w:rsid w:val="001E377C"/>
    <w:rsid w:val="001E3B38"/>
    <w:rsid w:val="001E3C0E"/>
    <w:rsid w:val="001E4414"/>
    <w:rsid w:val="001E456E"/>
    <w:rsid w:val="001E4804"/>
    <w:rsid w:val="001E4D62"/>
    <w:rsid w:val="001E5310"/>
    <w:rsid w:val="001E5331"/>
    <w:rsid w:val="001E5AA2"/>
    <w:rsid w:val="001E5BDC"/>
    <w:rsid w:val="001E5EC6"/>
    <w:rsid w:val="001E6B49"/>
    <w:rsid w:val="001E6BC6"/>
    <w:rsid w:val="001E6D95"/>
    <w:rsid w:val="001E75C2"/>
    <w:rsid w:val="001F0132"/>
    <w:rsid w:val="001F03E8"/>
    <w:rsid w:val="001F0483"/>
    <w:rsid w:val="001F0692"/>
    <w:rsid w:val="001F1355"/>
    <w:rsid w:val="001F13B0"/>
    <w:rsid w:val="001F16F2"/>
    <w:rsid w:val="001F1A7F"/>
    <w:rsid w:val="001F1BDB"/>
    <w:rsid w:val="001F1C01"/>
    <w:rsid w:val="001F2A54"/>
    <w:rsid w:val="001F2A6A"/>
    <w:rsid w:val="001F3BCD"/>
    <w:rsid w:val="001F4008"/>
    <w:rsid w:val="001F41FC"/>
    <w:rsid w:val="001F4305"/>
    <w:rsid w:val="001F4900"/>
    <w:rsid w:val="001F491B"/>
    <w:rsid w:val="001F4C99"/>
    <w:rsid w:val="001F566F"/>
    <w:rsid w:val="001F5742"/>
    <w:rsid w:val="001F5E59"/>
    <w:rsid w:val="001F6BC9"/>
    <w:rsid w:val="001F6ED3"/>
    <w:rsid w:val="001F720A"/>
    <w:rsid w:val="001F7EF9"/>
    <w:rsid w:val="0020089F"/>
    <w:rsid w:val="002012EE"/>
    <w:rsid w:val="00201474"/>
    <w:rsid w:val="002017B8"/>
    <w:rsid w:val="00201CE0"/>
    <w:rsid w:val="00201DF0"/>
    <w:rsid w:val="002024B2"/>
    <w:rsid w:val="0020280C"/>
    <w:rsid w:val="0020343B"/>
    <w:rsid w:val="00203858"/>
    <w:rsid w:val="00203D85"/>
    <w:rsid w:val="00203D89"/>
    <w:rsid w:val="002042D9"/>
    <w:rsid w:val="00204458"/>
    <w:rsid w:val="0020465B"/>
    <w:rsid w:val="002047B4"/>
    <w:rsid w:val="002051A3"/>
    <w:rsid w:val="002051BC"/>
    <w:rsid w:val="002054B8"/>
    <w:rsid w:val="00205C62"/>
    <w:rsid w:val="00205D33"/>
    <w:rsid w:val="002061AF"/>
    <w:rsid w:val="0020643B"/>
    <w:rsid w:val="0020657D"/>
    <w:rsid w:val="0020677E"/>
    <w:rsid w:val="00206841"/>
    <w:rsid w:val="00206850"/>
    <w:rsid w:val="00206CD3"/>
    <w:rsid w:val="00206F1B"/>
    <w:rsid w:val="00207031"/>
    <w:rsid w:val="00207470"/>
    <w:rsid w:val="0020784F"/>
    <w:rsid w:val="002078E4"/>
    <w:rsid w:val="00207B1A"/>
    <w:rsid w:val="00207B80"/>
    <w:rsid w:val="00210141"/>
    <w:rsid w:val="0021062E"/>
    <w:rsid w:val="00210E31"/>
    <w:rsid w:val="00210ECB"/>
    <w:rsid w:val="00211E4A"/>
    <w:rsid w:val="00212758"/>
    <w:rsid w:val="00212CDE"/>
    <w:rsid w:val="0021382C"/>
    <w:rsid w:val="00214315"/>
    <w:rsid w:val="002143FF"/>
    <w:rsid w:val="00214458"/>
    <w:rsid w:val="00214BD8"/>
    <w:rsid w:val="00214D3F"/>
    <w:rsid w:val="002150AB"/>
    <w:rsid w:val="002151CD"/>
    <w:rsid w:val="0021529E"/>
    <w:rsid w:val="00215FD9"/>
    <w:rsid w:val="002162F6"/>
    <w:rsid w:val="00217393"/>
    <w:rsid w:val="0021762D"/>
    <w:rsid w:val="00217B4E"/>
    <w:rsid w:val="00217C9F"/>
    <w:rsid w:val="00220798"/>
    <w:rsid w:val="00220C0B"/>
    <w:rsid w:val="00220E49"/>
    <w:rsid w:val="0022145A"/>
    <w:rsid w:val="002218E8"/>
    <w:rsid w:val="00221945"/>
    <w:rsid w:val="00221CC7"/>
    <w:rsid w:val="00221E04"/>
    <w:rsid w:val="00221EF5"/>
    <w:rsid w:val="002222BA"/>
    <w:rsid w:val="0022230F"/>
    <w:rsid w:val="00222884"/>
    <w:rsid w:val="002229AE"/>
    <w:rsid w:val="00222C32"/>
    <w:rsid w:val="00223221"/>
    <w:rsid w:val="00223247"/>
    <w:rsid w:val="002239D4"/>
    <w:rsid w:val="00223D51"/>
    <w:rsid w:val="00223DB5"/>
    <w:rsid w:val="00223FDD"/>
    <w:rsid w:val="0022437C"/>
    <w:rsid w:val="00224B43"/>
    <w:rsid w:val="00224D9E"/>
    <w:rsid w:val="00224F17"/>
    <w:rsid w:val="0022521A"/>
    <w:rsid w:val="0022526B"/>
    <w:rsid w:val="002252DC"/>
    <w:rsid w:val="00225792"/>
    <w:rsid w:val="002258A4"/>
    <w:rsid w:val="00225A7F"/>
    <w:rsid w:val="0022617A"/>
    <w:rsid w:val="00226952"/>
    <w:rsid w:val="00226B83"/>
    <w:rsid w:val="00227109"/>
    <w:rsid w:val="00227481"/>
    <w:rsid w:val="00227D10"/>
    <w:rsid w:val="002303F8"/>
    <w:rsid w:val="0023066A"/>
    <w:rsid w:val="00230783"/>
    <w:rsid w:val="00230974"/>
    <w:rsid w:val="00230DAC"/>
    <w:rsid w:val="00230E1A"/>
    <w:rsid w:val="00231455"/>
    <w:rsid w:val="002314EB"/>
    <w:rsid w:val="00231FA1"/>
    <w:rsid w:val="00231FC8"/>
    <w:rsid w:val="002320A0"/>
    <w:rsid w:val="002322EE"/>
    <w:rsid w:val="00232DD1"/>
    <w:rsid w:val="00232E4A"/>
    <w:rsid w:val="00233061"/>
    <w:rsid w:val="002331C6"/>
    <w:rsid w:val="00233607"/>
    <w:rsid w:val="00233BD3"/>
    <w:rsid w:val="0023428E"/>
    <w:rsid w:val="00234391"/>
    <w:rsid w:val="00234931"/>
    <w:rsid w:val="002349CA"/>
    <w:rsid w:val="00234BBC"/>
    <w:rsid w:val="00234E07"/>
    <w:rsid w:val="00234E56"/>
    <w:rsid w:val="00235419"/>
    <w:rsid w:val="00235BB1"/>
    <w:rsid w:val="00236182"/>
    <w:rsid w:val="00236A26"/>
    <w:rsid w:val="00236E03"/>
    <w:rsid w:val="0023755F"/>
    <w:rsid w:val="00240211"/>
    <w:rsid w:val="00240452"/>
    <w:rsid w:val="002408D1"/>
    <w:rsid w:val="00240EF1"/>
    <w:rsid w:val="002410E1"/>
    <w:rsid w:val="002417C8"/>
    <w:rsid w:val="00241D8D"/>
    <w:rsid w:val="00242381"/>
    <w:rsid w:val="002430D7"/>
    <w:rsid w:val="00243152"/>
    <w:rsid w:val="00244CCA"/>
    <w:rsid w:val="00244E85"/>
    <w:rsid w:val="002452FD"/>
    <w:rsid w:val="0024586B"/>
    <w:rsid w:val="00245C1D"/>
    <w:rsid w:val="0024608B"/>
    <w:rsid w:val="00246091"/>
    <w:rsid w:val="00246603"/>
    <w:rsid w:val="00246759"/>
    <w:rsid w:val="002473B2"/>
    <w:rsid w:val="00247887"/>
    <w:rsid w:val="00250198"/>
    <w:rsid w:val="00250228"/>
    <w:rsid w:val="00250849"/>
    <w:rsid w:val="00250BEC"/>
    <w:rsid w:val="00250E7E"/>
    <w:rsid w:val="00251589"/>
    <w:rsid w:val="0025288E"/>
    <w:rsid w:val="00252CCC"/>
    <w:rsid w:val="00252E74"/>
    <w:rsid w:val="00253222"/>
    <w:rsid w:val="0025352F"/>
    <w:rsid w:val="0025363C"/>
    <w:rsid w:val="00253896"/>
    <w:rsid w:val="0025472C"/>
    <w:rsid w:val="00254D20"/>
    <w:rsid w:val="00254EBD"/>
    <w:rsid w:val="00254F4F"/>
    <w:rsid w:val="00255568"/>
    <w:rsid w:val="00255747"/>
    <w:rsid w:val="00255E28"/>
    <w:rsid w:val="00256266"/>
    <w:rsid w:val="002566FE"/>
    <w:rsid w:val="002568D8"/>
    <w:rsid w:val="0025694C"/>
    <w:rsid w:val="00257104"/>
    <w:rsid w:val="0026015A"/>
    <w:rsid w:val="0026023F"/>
    <w:rsid w:val="00260674"/>
    <w:rsid w:val="00260721"/>
    <w:rsid w:val="002607FC"/>
    <w:rsid w:val="002609A3"/>
    <w:rsid w:val="00260A09"/>
    <w:rsid w:val="00260A9D"/>
    <w:rsid w:val="00260E8D"/>
    <w:rsid w:val="002613D8"/>
    <w:rsid w:val="002617E5"/>
    <w:rsid w:val="002619C7"/>
    <w:rsid w:val="00261D69"/>
    <w:rsid w:val="00261F44"/>
    <w:rsid w:val="002622D8"/>
    <w:rsid w:val="00262388"/>
    <w:rsid w:val="002624C5"/>
    <w:rsid w:val="00262853"/>
    <w:rsid w:val="00262EA3"/>
    <w:rsid w:val="00262F45"/>
    <w:rsid w:val="00262F6C"/>
    <w:rsid w:val="00262F8E"/>
    <w:rsid w:val="00263B6F"/>
    <w:rsid w:val="002640A8"/>
    <w:rsid w:val="002644E9"/>
    <w:rsid w:val="00264620"/>
    <w:rsid w:val="00264727"/>
    <w:rsid w:val="002648F5"/>
    <w:rsid w:val="002649E5"/>
    <w:rsid w:val="00264F7E"/>
    <w:rsid w:val="00265034"/>
    <w:rsid w:val="00265268"/>
    <w:rsid w:val="0026539E"/>
    <w:rsid w:val="002653B0"/>
    <w:rsid w:val="00266696"/>
    <w:rsid w:val="00266B5B"/>
    <w:rsid w:val="00266E0A"/>
    <w:rsid w:val="00266E89"/>
    <w:rsid w:val="00266FC5"/>
    <w:rsid w:val="002679C7"/>
    <w:rsid w:val="00267AC3"/>
    <w:rsid w:val="00267AF4"/>
    <w:rsid w:val="0027033D"/>
    <w:rsid w:val="00270B11"/>
    <w:rsid w:val="00270EB5"/>
    <w:rsid w:val="00270FD9"/>
    <w:rsid w:val="0027114C"/>
    <w:rsid w:val="002711C3"/>
    <w:rsid w:val="00271788"/>
    <w:rsid w:val="00271830"/>
    <w:rsid w:val="00271E97"/>
    <w:rsid w:val="00271F33"/>
    <w:rsid w:val="00271F92"/>
    <w:rsid w:val="00272316"/>
    <w:rsid w:val="00272BD0"/>
    <w:rsid w:val="00272E71"/>
    <w:rsid w:val="00273465"/>
    <w:rsid w:val="00273CC0"/>
    <w:rsid w:val="0027400A"/>
    <w:rsid w:val="0027494D"/>
    <w:rsid w:val="00274E61"/>
    <w:rsid w:val="0027523F"/>
    <w:rsid w:val="002753A0"/>
    <w:rsid w:val="00275E1C"/>
    <w:rsid w:val="00276260"/>
    <w:rsid w:val="00276EDD"/>
    <w:rsid w:val="002774D0"/>
    <w:rsid w:val="0027755B"/>
    <w:rsid w:val="00277D84"/>
    <w:rsid w:val="00280326"/>
    <w:rsid w:val="0028053A"/>
    <w:rsid w:val="002806E1"/>
    <w:rsid w:val="00280C22"/>
    <w:rsid w:val="00281571"/>
    <w:rsid w:val="00281A64"/>
    <w:rsid w:val="00281B44"/>
    <w:rsid w:val="00282587"/>
    <w:rsid w:val="00282651"/>
    <w:rsid w:val="00282AE6"/>
    <w:rsid w:val="002835FA"/>
    <w:rsid w:val="002836E5"/>
    <w:rsid w:val="002842BF"/>
    <w:rsid w:val="00284E9E"/>
    <w:rsid w:val="002851FD"/>
    <w:rsid w:val="00285B8C"/>
    <w:rsid w:val="00285EB8"/>
    <w:rsid w:val="002861F5"/>
    <w:rsid w:val="002865B2"/>
    <w:rsid w:val="00287374"/>
    <w:rsid w:val="00290222"/>
    <w:rsid w:val="00290262"/>
    <w:rsid w:val="00290567"/>
    <w:rsid w:val="00291416"/>
    <w:rsid w:val="00291F82"/>
    <w:rsid w:val="0029289D"/>
    <w:rsid w:val="00293B62"/>
    <w:rsid w:val="00294F43"/>
    <w:rsid w:val="002955D1"/>
    <w:rsid w:val="00295C5D"/>
    <w:rsid w:val="00296174"/>
    <w:rsid w:val="0029618B"/>
    <w:rsid w:val="002967D8"/>
    <w:rsid w:val="002971A9"/>
    <w:rsid w:val="00297319"/>
    <w:rsid w:val="002973D6"/>
    <w:rsid w:val="00297928"/>
    <w:rsid w:val="00297C5D"/>
    <w:rsid w:val="00297F0E"/>
    <w:rsid w:val="002A0123"/>
    <w:rsid w:val="002A08C1"/>
    <w:rsid w:val="002A0E93"/>
    <w:rsid w:val="002A13FB"/>
    <w:rsid w:val="002A1B86"/>
    <w:rsid w:val="002A21E0"/>
    <w:rsid w:val="002A2299"/>
    <w:rsid w:val="002A2943"/>
    <w:rsid w:val="002A3392"/>
    <w:rsid w:val="002A3675"/>
    <w:rsid w:val="002A369C"/>
    <w:rsid w:val="002A3DDA"/>
    <w:rsid w:val="002A3DF7"/>
    <w:rsid w:val="002A4229"/>
    <w:rsid w:val="002A512C"/>
    <w:rsid w:val="002A53D4"/>
    <w:rsid w:val="002A53FE"/>
    <w:rsid w:val="002A586E"/>
    <w:rsid w:val="002A5E50"/>
    <w:rsid w:val="002A65A9"/>
    <w:rsid w:val="002A672E"/>
    <w:rsid w:val="002A6BE4"/>
    <w:rsid w:val="002A776D"/>
    <w:rsid w:val="002A79ED"/>
    <w:rsid w:val="002A7A9F"/>
    <w:rsid w:val="002A7DE5"/>
    <w:rsid w:val="002A7FF4"/>
    <w:rsid w:val="002B01F8"/>
    <w:rsid w:val="002B0209"/>
    <w:rsid w:val="002B048A"/>
    <w:rsid w:val="002B0592"/>
    <w:rsid w:val="002B1090"/>
    <w:rsid w:val="002B1257"/>
    <w:rsid w:val="002B1C8F"/>
    <w:rsid w:val="002B1E1C"/>
    <w:rsid w:val="002B2B78"/>
    <w:rsid w:val="002B2C13"/>
    <w:rsid w:val="002B2E1E"/>
    <w:rsid w:val="002B2EFE"/>
    <w:rsid w:val="002B320E"/>
    <w:rsid w:val="002B3BA4"/>
    <w:rsid w:val="002B3DD6"/>
    <w:rsid w:val="002B4795"/>
    <w:rsid w:val="002B4E3C"/>
    <w:rsid w:val="002B5516"/>
    <w:rsid w:val="002B564F"/>
    <w:rsid w:val="002B6AFB"/>
    <w:rsid w:val="002B729A"/>
    <w:rsid w:val="002B75E7"/>
    <w:rsid w:val="002B78AC"/>
    <w:rsid w:val="002B79D5"/>
    <w:rsid w:val="002B7FE7"/>
    <w:rsid w:val="002B7FEA"/>
    <w:rsid w:val="002C0804"/>
    <w:rsid w:val="002C0844"/>
    <w:rsid w:val="002C1A61"/>
    <w:rsid w:val="002C1ACF"/>
    <w:rsid w:val="002C2697"/>
    <w:rsid w:val="002C28E7"/>
    <w:rsid w:val="002C2950"/>
    <w:rsid w:val="002C2BBD"/>
    <w:rsid w:val="002C2BC1"/>
    <w:rsid w:val="002C2FD5"/>
    <w:rsid w:val="002C3038"/>
    <w:rsid w:val="002C32C5"/>
    <w:rsid w:val="002C37CA"/>
    <w:rsid w:val="002C4331"/>
    <w:rsid w:val="002C4B69"/>
    <w:rsid w:val="002C4C8F"/>
    <w:rsid w:val="002C5295"/>
    <w:rsid w:val="002C5866"/>
    <w:rsid w:val="002C5D60"/>
    <w:rsid w:val="002C5E35"/>
    <w:rsid w:val="002C646D"/>
    <w:rsid w:val="002C659A"/>
    <w:rsid w:val="002C6852"/>
    <w:rsid w:val="002C78B3"/>
    <w:rsid w:val="002D023C"/>
    <w:rsid w:val="002D0AD3"/>
    <w:rsid w:val="002D124D"/>
    <w:rsid w:val="002D13A8"/>
    <w:rsid w:val="002D1EB9"/>
    <w:rsid w:val="002D2161"/>
    <w:rsid w:val="002D21C5"/>
    <w:rsid w:val="002D23AD"/>
    <w:rsid w:val="002D2640"/>
    <w:rsid w:val="002D2B12"/>
    <w:rsid w:val="002D383D"/>
    <w:rsid w:val="002D3924"/>
    <w:rsid w:val="002D3982"/>
    <w:rsid w:val="002D3CC1"/>
    <w:rsid w:val="002D3F4B"/>
    <w:rsid w:val="002D41BF"/>
    <w:rsid w:val="002D45A7"/>
    <w:rsid w:val="002D4B1A"/>
    <w:rsid w:val="002D4C0B"/>
    <w:rsid w:val="002D4E91"/>
    <w:rsid w:val="002D525C"/>
    <w:rsid w:val="002D5798"/>
    <w:rsid w:val="002D5D94"/>
    <w:rsid w:val="002D5FA3"/>
    <w:rsid w:val="002D6822"/>
    <w:rsid w:val="002D68CA"/>
    <w:rsid w:val="002D6CB0"/>
    <w:rsid w:val="002D6ECC"/>
    <w:rsid w:val="002D6F25"/>
    <w:rsid w:val="002D750F"/>
    <w:rsid w:val="002D7C93"/>
    <w:rsid w:val="002E061F"/>
    <w:rsid w:val="002E0A14"/>
    <w:rsid w:val="002E0D21"/>
    <w:rsid w:val="002E101B"/>
    <w:rsid w:val="002E1080"/>
    <w:rsid w:val="002E1DFB"/>
    <w:rsid w:val="002E1E9D"/>
    <w:rsid w:val="002E227C"/>
    <w:rsid w:val="002E239F"/>
    <w:rsid w:val="002E2418"/>
    <w:rsid w:val="002E2773"/>
    <w:rsid w:val="002E3629"/>
    <w:rsid w:val="002E38D1"/>
    <w:rsid w:val="002E3D13"/>
    <w:rsid w:val="002E3DEA"/>
    <w:rsid w:val="002E3F73"/>
    <w:rsid w:val="002E4200"/>
    <w:rsid w:val="002E44A6"/>
    <w:rsid w:val="002E46B3"/>
    <w:rsid w:val="002E47DE"/>
    <w:rsid w:val="002E47EF"/>
    <w:rsid w:val="002E4981"/>
    <w:rsid w:val="002E52CD"/>
    <w:rsid w:val="002E5518"/>
    <w:rsid w:val="002E5651"/>
    <w:rsid w:val="002E57C1"/>
    <w:rsid w:val="002E583B"/>
    <w:rsid w:val="002E60F9"/>
    <w:rsid w:val="002E6327"/>
    <w:rsid w:val="002E6694"/>
    <w:rsid w:val="002E67A2"/>
    <w:rsid w:val="002E6C0C"/>
    <w:rsid w:val="002E6CBD"/>
    <w:rsid w:val="002E6E2A"/>
    <w:rsid w:val="002E6EFE"/>
    <w:rsid w:val="002E71F9"/>
    <w:rsid w:val="002F09FD"/>
    <w:rsid w:val="002F1131"/>
    <w:rsid w:val="002F1546"/>
    <w:rsid w:val="002F19E6"/>
    <w:rsid w:val="002F1A83"/>
    <w:rsid w:val="002F1DC9"/>
    <w:rsid w:val="002F1E83"/>
    <w:rsid w:val="002F1F0F"/>
    <w:rsid w:val="002F1FA8"/>
    <w:rsid w:val="002F2ADC"/>
    <w:rsid w:val="002F2AF3"/>
    <w:rsid w:val="002F335B"/>
    <w:rsid w:val="002F33B3"/>
    <w:rsid w:val="002F345A"/>
    <w:rsid w:val="002F403E"/>
    <w:rsid w:val="002F4D92"/>
    <w:rsid w:val="002F5108"/>
    <w:rsid w:val="002F54BF"/>
    <w:rsid w:val="002F5FFD"/>
    <w:rsid w:val="002F6005"/>
    <w:rsid w:val="002F6083"/>
    <w:rsid w:val="002F6CDE"/>
    <w:rsid w:val="002F6FA3"/>
    <w:rsid w:val="002F6FF0"/>
    <w:rsid w:val="002F7D78"/>
    <w:rsid w:val="002F7E2F"/>
    <w:rsid w:val="00300022"/>
    <w:rsid w:val="003003BC"/>
    <w:rsid w:val="00300889"/>
    <w:rsid w:val="00300C2F"/>
    <w:rsid w:val="003022FB"/>
    <w:rsid w:val="0030236E"/>
    <w:rsid w:val="00302472"/>
    <w:rsid w:val="00302570"/>
    <w:rsid w:val="003026E8"/>
    <w:rsid w:val="00302C48"/>
    <w:rsid w:val="00302E0A"/>
    <w:rsid w:val="00302E76"/>
    <w:rsid w:val="0030317F"/>
    <w:rsid w:val="0030330E"/>
    <w:rsid w:val="003033E9"/>
    <w:rsid w:val="003035D6"/>
    <w:rsid w:val="00303BA2"/>
    <w:rsid w:val="00303E33"/>
    <w:rsid w:val="00303F92"/>
    <w:rsid w:val="00304A62"/>
    <w:rsid w:val="00304B63"/>
    <w:rsid w:val="00304EDA"/>
    <w:rsid w:val="00304F81"/>
    <w:rsid w:val="003057F6"/>
    <w:rsid w:val="00305D87"/>
    <w:rsid w:val="0030608D"/>
    <w:rsid w:val="00306159"/>
    <w:rsid w:val="0030687E"/>
    <w:rsid w:val="0030690B"/>
    <w:rsid w:val="00306BCB"/>
    <w:rsid w:val="00306DDC"/>
    <w:rsid w:val="00306E98"/>
    <w:rsid w:val="00306EC5"/>
    <w:rsid w:val="003071AD"/>
    <w:rsid w:val="00307474"/>
    <w:rsid w:val="00307C2C"/>
    <w:rsid w:val="00307E0E"/>
    <w:rsid w:val="00307EDF"/>
    <w:rsid w:val="00307FB4"/>
    <w:rsid w:val="003102B4"/>
    <w:rsid w:val="0031039A"/>
    <w:rsid w:val="00310A3C"/>
    <w:rsid w:val="00310F0D"/>
    <w:rsid w:val="003112C4"/>
    <w:rsid w:val="003114CB"/>
    <w:rsid w:val="00311675"/>
    <w:rsid w:val="003117F5"/>
    <w:rsid w:val="00312777"/>
    <w:rsid w:val="003127B1"/>
    <w:rsid w:val="00312B0E"/>
    <w:rsid w:val="00312FE0"/>
    <w:rsid w:val="0031306B"/>
    <w:rsid w:val="00313AAC"/>
    <w:rsid w:val="00313C1C"/>
    <w:rsid w:val="00313FA9"/>
    <w:rsid w:val="0031408A"/>
    <w:rsid w:val="00314196"/>
    <w:rsid w:val="0031423D"/>
    <w:rsid w:val="003146A9"/>
    <w:rsid w:val="003152E3"/>
    <w:rsid w:val="00315B08"/>
    <w:rsid w:val="00315DA7"/>
    <w:rsid w:val="00316023"/>
    <w:rsid w:val="0031629B"/>
    <w:rsid w:val="0031724C"/>
    <w:rsid w:val="00317479"/>
    <w:rsid w:val="00317C47"/>
    <w:rsid w:val="0032004F"/>
    <w:rsid w:val="0032008D"/>
    <w:rsid w:val="003203E4"/>
    <w:rsid w:val="0032048A"/>
    <w:rsid w:val="0032076B"/>
    <w:rsid w:val="00320E0B"/>
    <w:rsid w:val="00320F3B"/>
    <w:rsid w:val="0032120B"/>
    <w:rsid w:val="00321344"/>
    <w:rsid w:val="0032158D"/>
    <w:rsid w:val="00321769"/>
    <w:rsid w:val="00321958"/>
    <w:rsid w:val="00321A28"/>
    <w:rsid w:val="00321DF7"/>
    <w:rsid w:val="0032309A"/>
    <w:rsid w:val="003236E1"/>
    <w:rsid w:val="003243E3"/>
    <w:rsid w:val="003245C2"/>
    <w:rsid w:val="00324E96"/>
    <w:rsid w:val="00325206"/>
    <w:rsid w:val="003254B3"/>
    <w:rsid w:val="00325770"/>
    <w:rsid w:val="00325B09"/>
    <w:rsid w:val="00325D5D"/>
    <w:rsid w:val="00325DE9"/>
    <w:rsid w:val="00325F15"/>
    <w:rsid w:val="003265CF"/>
    <w:rsid w:val="00326C6A"/>
    <w:rsid w:val="00326EE2"/>
    <w:rsid w:val="00327C5E"/>
    <w:rsid w:val="003300E7"/>
    <w:rsid w:val="0033032D"/>
    <w:rsid w:val="0033037E"/>
    <w:rsid w:val="0033043C"/>
    <w:rsid w:val="00330927"/>
    <w:rsid w:val="00330A96"/>
    <w:rsid w:val="00330ACC"/>
    <w:rsid w:val="00331134"/>
    <w:rsid w:val="00331421"/>
    <w:rsid w:val="003315C9"/>
    <w:rsid w:val="00331816"/>
    <w:rsid w:val="00331BF8"/>
    <w:rsid w:val="00331CDD"/>
    <w:rsid w:val="00331FAE"/>
    <w:rsid w:val="003322DD"/>
    <w:rsid w:val="00332EFD"/>
    <w:rsid w:val="00332FF7"/>
    <w:rsid w:val="003331D3"/>
    <w:rsid w:val="0033350D"/>
    <w:rsid w:val="00333679"/>
    <w:rsid w:val="00333BDF"/>
    <w:rsid w:val="00333D46"/>
    <w:rsid w:val="00334581"/>
    <w:rsid w:val="00334F54"/>
    <w:rsid w:val="00336346"/>
    <w:rsid w:val="003364EE"/>
    <w:rsid w:val="00336565"/>
    <w:rsid w:val="00336672"/>
    <w:rsid w:val="00336D72"/>
    <w:rsid w:val="00336E08"/>
    <w:rsid w:val="0033715A"/>
    <w:rsid w:val="003374EE"/>
    <w:rsid w:val="0033784B"/>
    <w:rsid w:val="00337A4F"/>
    <w:rsid w:val="00340295"/>
    <w:rsid w:val="00340348"/>
    <w:rsid w:val="003405EE"/>
    <w:rsid w:val="00340811"/>
    <w:rsid w:val="003413B5"/>
    <w:rsid w:val="003414E4"/>
    <w:rsid w:val="003415B9"/>
    <w:rsid w:val="00341667"/>
    <w:rsid w:val="003416B4"/>
    <w:rsid w:val="00341E2C"/>
    <w:rsid w:val="00342825"/>
    <w:rsid w:val="0034294E"/>
    <w:rsid w:val="00342AB9"/>
    <w:rsid w:val="00342EF9"/>
    <w:rsid w:val="00343247"/>
    <w:rsid w:val="00343455"/>
    <w:rsid w:val="00343904"/>
    <w:rsid w:val="003440B4"/>
    <w:rsid w:val="003448D3"/>
    <w:rsid w:val="00344AA5"/>
    <w:rsid w:val="00344F6A"/>
    <w:rsid w:val="00345BFE"/>
    <w:rsid w:val="00345D2D"/>
    <w:rsid w:val="00345E3D"/>
    <w:rsid w:val="00346530"/>
    <w:rsid w:val="00346628"/>
    <w:rsid w:val="00346C60"/>
    <w:rsid w:val="003477FA"/>
    <w:rsid w:val="00347E43"/>
    <w:rsid w:val="003500FD"/>
    <w:rsid w:val="003501A8"/>
    <w:rsid w:val="0035043E"/>
    <w:rsid w:val="0035063E"/>
    <w:rsid w:val="00350BC0"/>
    <w:rsid w:val="0035132B"/>
    <w:rsid w:val="003513E8"/>
    <w:rsid w:val="00351925"/>
    <w:rsid w:val="003522C0"/>
    <w:rsid w:val="003524B2"/>
    <w:rsid w:val="00352B6C"/>
    <w:rsid w:val="003533A0"/>
    <w:rsid w:val="0035380B"/>
    <w:rsid w:val="0035444F"/>
    <w:rsid w:val="003544DA"/>
    <w:rsid w:val="00354577"/>
    <w:rsid w:val="0035497F"/>
    <w:rsid w:val="00354DFC"/>
    <w:rsid w:val="00354EAA"/>
    <w:rsid w:val="00355079"/>
    <w:rsid w:val="00355156"/>
    <w:rsid w:val="00355620"/>
    <w:rsid w:val="00355772"/>
    <w:rsid w:val="0035589A"/>
    <w:rsid w:val="003558E2"/>
    <w:rsid w:val="00355A3D"/>
    <w:rsid w:val="00355AED"/>
    <w:rsid w:val="0035655B"/>
    <w:rsid w:val="00356A82"/>
    <w:rsid w:val="00356D01"/>
    <w:rsid w:val="00356E90"/>
    <w:rsid w:val="0035744D"/>
    <w:rsid w:val="00357617"/>
    <w:rsid w:val="003577EC"/>
    <w:rsid w:val="00357E45"/>
    <w:rsid w:val="0036010D"/>
    <w:rsid w:val="0036046B"/>
    <w:rsid w:val="003606D9"/>
    <w:rsid w:val="003607A4"/>
    <w:rsid w:val="00360C32"/>
    <w:rsid w:val="00361B0B"/>
    <w:rsid w:val="00361C15"/>
    <w:rsid w:val="003623EE"/>
    <w:rsid w:val="00362629"/>
    <w:rsid w:val="0036264C"/>
    <w:rsid w:val="00362821"/>
    <w:rsid w:val="00362C4A"/>
    <w:rsid w:val="00362CBA"/>
    <w:rsid w:val="00362F5C"/>
    <w:rsid w:val="0036319D"/>
    <w:rsid w:val="00364492"/>
    <w:rsid w:val="00364825"/>
    <w:rsid w:val="00364BDD"/>
    <w:rsid w:val="00365631"/>
    <w:rsid w:val="00365712"/>
    <w:rsid w:val="00365B0C"/>
    <w:rsid w:val="00365B73"/>
    <w:rsid w:val="00365BD2"/>
    <w:rsid w:val="00365CA5"/>
    <w:rsid w:val="00366125"/>
    <w:rsid w:val="00366C40"/>
    <w:rsid w:val="00366EEA"/>
    <w:rsid w:val="00367265"/>
    <w:rsid w:val="003675FA"/>
    <w:rsid w:val="003679BE"/>
    <w:rsid w:val="00367FDF"/>
    <w:rsid w:val="003700DF"/>
    <w:rsid w:val="003701B7"/>
    <w:rsid w:val="003702C9"/>
    <w:rsid w:val="003702D8"/>
    <w:rsid w:val="003703DD"/>
    <w:rsid w:val="003705CB"/>
    <w:rsid w:val="003709E5"/>
    <w:rsid w:val="00371605"/>
    <w:rsid w:val="003716B9"/>
    <w:rsid w:val="003717ED"/>
    <w:rsid w:val="00371CB7"/>
    <w:rsid w:val="00372086"/>
    <w:rsid w:val="003721D2"/>
    <w:rsid w:val="003726B2"/>
    <w:rsid w:val="003726E5"/>
    <w:rsid w:val="0037275A"/>
    <w:rsid w:val="00372DD3"/>
    <w:rsid w:val="00373861"/>
    <w:rsid w:val="00373C7A"/>
    <w:rsid w:val="003745D7"/>
    <w:rsid w:val="00374A89"/>
    <w:rsid w:val="00374C88"/>
    <w:rsid w:val="00374DD0"/>
    <w:rsid w:val="00374FF3"/>
    <w:rsid w:val="003750A4"/>
    <w:rsid w:val="00375F42"/>
    <w:rsid w:val="00376326"/>
    <w:rsid w:val="0037656A"/>
    <w:rsid w:val="0037667D"/>
    <w:rsid w:val="00376917"/>
    <w:rsid w:val="00376BFA"/>
    <w:rsid w:val="00377A02"/>
    <w:rsid w:val="00377F50"/>
    <w:rsid w:val="00380A97"/>
    <w:rsid w:val="00380BE3"/>
    <w:rsid w:val="003814A2"/>
    <w:rsid w:val="00381EA2"/>
    <w:rsid w:val="0038209B"/>
    <w:rsid w:val="003823FB"/>
    <w:rsid w:val="003824FE"/>
    <w:rsid w:val="003826E0"/>
    <w:rsid w:val="00382B78"/>
    <w:rsid w:val="003830A4"/>
    <w:rsid w:val="003832EA"/>
    <w:rsid w:val="00383480"/>
    <w:rsid w:val="0038358C"/>
    <w:rsid w:val="00383919"/>
    <w:rsid w:val="00383AD2"/>
    <w:rsid w:val="003840EB"/>
    <w:rsid w:val="00384280"/>
    <w:rsid w:val="00384313"/>
    <w:rsid w:val="00384743"/>
    <w:rsid w:val="00384DD4"/>
    <w:rsid w:val="00385714"/>
    <w:rsid w:val="00385A42"/>
    <w:rsid w:val="0038652F"/>
    <w:rsid w:val="0038665F"/>
    <w:rsid w:val="00386AA5"/>
    <w:rsid w:val="00386F6F"/>
    <w:rsid w:val="003876FC"/>
    <w:rsid w:val="00387DAA"/>
    <w:rsid w:val="00387EAF"/>
    <w:rsid w:val="003903BA"/>
    <w:rsid w:val="003906C5"/>
    <w:rsid w:val="00390749"/>
    <w:rsid w:val="0039095B"/>
    <w:rsid w:val="00390AD5"/>
    <w:rsid w:val="00390B35"/>
    <w:rsid w:val="00390CDD"/>
    <w:rsid w:val="00390DD1"/>
    <w:rsid w:val="0039123D"/>
    <w:rsid w:val="003912D7"/>
    <w:rsid w:val="00391542"/>
    <w:rsid w:val="0039175E"/>
    <w:rsid w:val="00391FDB"/>
    <w:rsid w:val="00392402"/>
    <w:rsid w:val="0039253C"/>
    <w:rsid w:val="003927DB"/>
    <w:rsid w:val="00392905"/>
    <w:rsid w:val="00392C6D"/>
    <w:rsid w:val="003938A1"/>
    <w:rsid w:val="00393ABB"/>
    <w:rsid w:val="00393E52"/>
    <w:rsid w:val="00394C85"/>
    <w:rsid w:val="00394DE3"/>
    <w:rsid w:val="0039501D"/>
    <w:rsid w:val="00395322"/>
    <w:rsid w:val="0039533B"/>
    <w:rsid w:val="00395435"/>
    <w:rsid w:val="00395663"/>
    <w:rsid w:val="00395E75"/>
    <w:rsid w:val="00395E81"/>
    <w:rsid w:val="00396796"/>
    <w:rsid w:val="003971CB"/>
    <w:rsid w:val="003972ED"/>
    <w:rsid w:val="00397490"/>
    <w:rsid w:val="003A040A"/>
    <w:rsid w:val="003A05E1"/>
    <w:rsid w:val="003A05E4"/>
    <w:rsid w:val="003A0767"/>
    <w:rsid w:val="003A0ACA"/>
    <w:rsid w:val="003A0B38"/>
    <w:rsid w:val="003A18B9"/>
    <w:rsid w:val="003A20A6"/>
    <w:rsid w:val="003A26CD"/>
    <w:rsid w:val="003A295E"/>
    <w:rsid w:val="003A2BC0"/>
    <w:rsid w:val="003A2D57"/>
    <w:rsid w:val="003A300B"/>
    <w:rsid w:val="003A322F"/>
    <w:rsid w:val="003A32D3"/>
    <w:rsid w:val="003A39BD"/>
    <w:rsid w:val="003A3F04"/>
    <w:rsid w:val="003A4641"/>
    <w:rsid w:val="003A5128"/>
    <w:rsid w:val="003A54B0"/>
    <w:rsid w:val="003A567A"/>
    <w:rsid w:val="003A64D6"/>
    <w:rsid w:val="003A673F"/>
    <w:rsid w:val="003A6B97"/>
    <w:rsid w:val="003A6CAC"/>
    <w:rsid w:val="003A6F60"/>
    <w:rsid w:val="003A7303"/>
    <w:rsid w:val="003A765A"/>
    <w:rsid w:val="003A773A"/>
    <w:rsid w:val="003A79F8"/>
    <w:rsid w:val="003A7B74"/>
    <w:rsid w:val="003A7F4F"/>
    <w:rsid w:val="003B02AC"/>
    <w:rsid w:val="003B045E"/>
    <w:rsid w:val="003B0B12"/>
    <w:rsid w:val="003B0C44"/>
    <w:rsid w:val="003B0F18"/>
    <w:rsid w:val="003B0F9E"/>
    <w:rsid w:val="003B1C23"/>
    <w:rsid w:val="003B1E2C"/>
    <w:rsid w:val="003B24B2"/>
    <w:rsid w:val="003B2C72"/>
    <w:rsid w:val="003B2CF3"/>
    <w:rsid w:val="003B2D45"/>
    <w:rsid w:val="003B376D"/>
    <w:rsid w:val="003B39EE"/>
    <w:rsid w:val="003B3D22"/>
    <w:rsid w:val="003B40A6"/>
    <w:rsid w:val="003B4931"/>
    <w:rsid w:val="003B4A2F"/>
    <w:rsid w:val="003B500C"/>
    <w:rsid w:val="003B52F7"/>
    <w:rsid w:val="003B5539"/>
    <w:rsid w:val="003B5851"/>
    <w:rsid w:val="003B5878"/>
    <w:rsid w:val="003B5AA7"/>
    <w:rsid w:val="003B5F75"/>
    <w:rsid w:val="003B6C8F"/>
    <w:rsid w:val="003B6EE1"/>
    <w:rsid w:val="003B7625"/>
    <w:rsid w:val="003B78AA"/>
    <w:rsid w:val="003C0B52"/>
    <w:rsid w:val="003C0EEB"/>
    <w:rsid w:val="003C104E"/>
    <w:rsid w:val="003C13AF"/>
    <w:rsid w:val="003C1530"/>
    <w:rsid w:val="003C156E"/>
    <w:rsid w:val="003C1E57"/>
    <w:rsid w:val="003C26F6"/>
    <w:rsid w:val="003C2B73"/>
    <w:rsid w:val="003C2DBB"/>
    <w:rsid w:val="003C3392"/>
    <w:rsid w:val="003C38A1"/>
    <w:rsid w:val="003C38AE"/>
    <w:rsid w:val="003C3968"/>
    <w:rsid w:val="003C40C8"/>
    <w:rsid w:val="003C49C3"/>
    <w:rsid w:val="003C4C77"/>
    <w:rsid w:val="003C4D28"/>
    <w:rsid w:val="003C4FEB"/>
    <w:rsid w:val="003C50FE"/>
    <w:rsid w:val="003C5587"/>
    <w:rsid w:val="003C5795"/>
    <w:rsid w:val="003C5ABC"/>
    <w:rsid w:val="003C5BE7"/>
    <w:rsid w:val="003C5EE6"/>
    <w:rsid w:val="003C6061"/>
    <w:rsid w:val="003C611A"/>
    <w:rsid w:val="003C618C"/>
    <w:rsid w:val="003C6A5F"/>
    <w:rsid w:val="003C6C04"/>
    <w:rsid w:val="003C6DB2"/>
    <w:rsid w:val="003C751C"/>
    <w:rsid w:val="003C77B7"/>
    <w:rsid w:val="003C7A89"/>
    <w:rsid w:val="003C7CBE"/>
    <w:rsid w:val="003C7FCE"/>
    <w:rsid w:val="003C7FF0"/>
    <w:rsid w:val="003D0080"/>
    <w:rsid w:val="003D1053"/>
    <w:rsid w:val="003D14CC"/>
    <w:rsid w:val="003D184A"/>
    <w:rsid w:val="003D19B2"/>
    <w:rsid w:val="003D1EB8"/>
    <w:rsid w:val="003D256C"/>
    <w:rsid w:val="003D29C5"/>
    <w:rsid w:val="003D2EE2"/>
    <w:rsid w:val="003D35B6"/>
    <w:rsid w:val="003D3663"/>
    <w:rsid w:val="003D36DB"/>
    <w:rsid w:val="003D3E54"/>
    <w:rsid w:val="003D4914"/>
    <w:rsid w:val="003D49BF"/>
    <w:rsid w:val="003D4BC8"/>
    <w:rsid w:val="003D520F"/>
    <w:rsid w:val="003D52D4"/>
    <w:rsid w:val="003D64AB"/>
    <w:rsid w:val="003D6A57"/>
    <w:rsid w:val="003D6FC9"/>
    <w:rsid w:val="003D743F"/>
    <w:rsid w:val="003D7984"/>
    <w:rsid w:val="003D79E1"/>
    <w:rsid w:val="003D7B61"/>
    <w:rsid w:val="003D7DAA"/>
    <w:rsid w:val="003D7DB7"/>
    <w:rsid w:val="003E022F"/>
    <w:rsid w:val="003E072A"/>
    <w:rsid w:val="003E0D2A"/>
    <w:rsid w:val="003E1383"/>
    <w:rsid w:val="003E17C6"/>
    <w:rsid w:val="003E1F6E"/>
    <w:rsid w:val="003E22B5"/>
    <w:rsid w:val="003E2BC5"/>
    <w:rsid w:val="003E323F"/>
    <w:rsid w:val="003E333E"/>
    <w:rsid w:val="003E35D1"/>
    <w:rsid w:val="003E3626"/>
    <w:rsid w:val="003E46FC"/>
    <w:rsid w:val="003E4842"/>
    <w:rsid w:val="003E4917"/>
    <w:rsid w:val="003E4959"/>
    <w:rsid w:val="003E55DF"/>
    <w:rsid w:val="003E5689"/>
    <w:rsid w:val="003E580B"/>
    <w:rsid w:val="003E5B90"/>
    <w:rsid w:val="003E5EF1"/>
    <w:rsid w:val="003E601A"/>
    <w:rsid w:val="003E621F"/>
    <w:rsid w:val="003E64AA"/>
    <w:rsid w:val="003E6A15"/>
    <w:rsid w:val="003E6EF0"/>
    <w:rsid w:val="003E72BA"/>
    <w:rsid w:val="003E747A"/>
    <w:rsid w:val="003E76EB"/>
    <w:rsid w:val="003E7732"/>
    <w:rsid w:val="003E78CC"/>
    <w:rsid w:val="003E793B"/>
    <w:rsid w:val="003E7991"/>
    <w:rsid w:val="003F00D4"/>
    <w:rsid w:val="003F0583"/>
    <w:rsid w:val="003F05B4"/>
    <w:rsid w:val="003F05DE"/>
    <w:rsid w:val="003F0C70"/>
    <w:rsid w:val="003F115F"/>
    <w:rsid w:val="003F122E"/>
    <w:rsid w:val="003F1347"/>
    <w:rsid w:val="003F14F2"/>
    <w:rsid w:val="003F2D11"/>
    <w:rsid w:val="003F2E4B"/>
    <w:rsid w:val="003F3291"/>
    <w:rsid w:val="003F4420"/>
    <w:rsid w:val="003F4633"/>
    <w:rsid w:val="003F537F"/>
    <w:rsid w:val="003F576C"/>
    <w:rsid w:val="003F5B09"/>
    <w:rsid w:val="003F68ED"/>
    <w:rsid w:val="003F6FF9"/>
    <w:rsid w:val="003F7D2D"/>
    <w:rsid w:val="0040003B"/>
    <w:rsid w:val="00400283"/>
    <w:rsid w:val="004004FC"/>
    <w:rsid w:val="00400922"/>
    <w:rsid w:val="00400BA2"/>
    <w:rsid w:val="00400D7D"/>
    <w:rsid w:val="00401100"/>
    <w:rsid w:val="00401A19"/>
    <w:rsid w:val="00401AF5"/>
    <w:rsid w:val="00401CFE"/>
    <w:rsid w:val="00401FD7"/>
    <w:rsid w:val="0040206E"/>
    <w:rsid w:val="00402616"/>
    <w:rsid w:val="0040278A"/>
    <w:rsid w:val="004029E5"/>
    <w:rsid w:val="0040358A"/>
    <w:rsid w:val="00403715"/>
    <w:rsid w:val="0040375D"/>
    <w:rsid w:val="00403B9C"/>
    <w:rsid w:val="00403DE7"/>
    <w:rsid w:val="00403FBD"/>
    <w:rsid w:val="004052DD"/>
    <w:rsid w:val="004052ED"/>
    <w:rsid w:val="00405A12"/>
    <w:rsid w:val="004069A1"/>
    <w:rsid w:val="00407000"/>
    <w:rsid w:val="00407173"/>
    <w:rsid w:val="0040734F"/>
    <w:rsid w:val="00407C45"/>
    <w:rsid w:val="00407E39"/>
    <w:rsid w:val="004106D1"/>
    <w:rsid w:val="00410835"/>
    <w:rsid w:val="00410C4A"/>
    <w:rsid w:val="00410F83"/>
    <w:rsid w:val="0041123E"/>
    <w:rsid w:val="004114C6"/>
    <w:rsid w:val="00411702"/>
    <w:rsid w:val="00411747"/>
    <w:rsid w:val="0041178E"/>
    <w:rsid w:val="00411A3A"/>
    <w:rsid w:val="00412098"/>
    <w:rsid w:val="00412264"/>
    <w:rsid w:val="004125F3"/>
    <w:rsid w:val="00412776"/>
    <w:rsid w:val="00412B2B"/>
    <w:rsid w:val="00413F1D"/>
    <w:rsid w:val="004146F6"/>
    <w:rsid w:val="004147C0"/>
    <w:rsid w:val="0041481C"/>
    <w:rsid w:val="00414BBC"/>
    <w:rsid w:val="00414CCD"/>
    <w:rsid w:val="00414EC1"/>
    <w:rsid w:val="00415430"/>
    <w:rsid w:val="00415534"/>
    <w:rsid w:val="00415809"/>
    <w:rsid w:val="00415F3C"/>
    <w:rsid w:val="00415F8B"/>
    <w:rsid w:val="00416192"/>
    <w:rsid w:val="004162CB"/>
    <w:rsid w:val="00416437"/>
    <w:rsid w:val="0041692E"/>
    <w:rsid w:val="004170A9"/>
    <w:rsid w:val="004175AF"/>
    <w:rsid w:val="00417C20"/>
    <w:rsid w:val="00417F94"/>
    <w:rsid w:val="00420140"/>
    <w:rsid w:val="004209E5"/>
    <w:rsid w:val="00420AF4"/>
    <w:rsid w:val="00420C48"/>
    <w:rsid w:val="00420E4F"/>
    <w:rsid w:val="004211F6"/>
    <w:rsid w:val="004216FD"/>
    <w:rsid w:val="00422499"/>
    <w:rsid w:val="004227E0"/>
    <w:rsid w:val="00422F60"/>
    <w:rsid w:val="004235E1"/>
    <w:rsid w:val="0042493B"/>
    <w:rsid w:val="00424AA1"/>
    <w:rsid w:val="00425244"/>
    <w:rsid w:val="00425D73"/>
    <w:rsid w:val="00425DE1"/>
    <w:rsid w:val="00425EB5"/>
    <w:rsid w:val="0042637C"/>
    <w:rsid w:val="00426699"/>
    <w:rsid w:val="00426901"/>
    <w:rsid w:val="00426C05"/>
    <w:rsid w:val="004271D2"/>
    <w:rsid w:val="00427AFB"/>
    <w:rsid w:val="00430092"/>
    <w:rsid w:val="00430653"/>
    <w:rsid w:val="00430DF0"/>
    <w:rsid w:val="0043172E"/>
    <w:rsid w:val="00431A80"/>
    <w:rsid w:val="00431D16"/>
    <w:rsid w:val="00431E54"/>
    <w:rsid w:val="00431EE0"/>
    <w:rsid w:val="00432044"/>
    <w:rsid w:val="004321B6"/>
    <w:rsid w:val="00432437"/>
    <w:rsid w:val="0043259A"/>
    <w:rsid w:val="0043263C"/>
    <w:rsid w:val="004327AB"/>
    <w:rsid w:val="004328F2"/>
    <w:rsid w:val="00433070"/>
    <w:rsid w:val="00433166"/>
    <w:rsid w:val="00433C81"/>
    <w:rsid w:val="00434BA0"/>
    <w:rsid w:val="00434D0C"/>
    <w:rsid w:val="00434EFE"/>
    <w:rsid w:val="00435094"/>
    <w:rsid w:val="00435AB8"/>
    <w:rsid w:val="00435F60"/>
    <w:rsid w:val="00436256"/>
    <w:rsid w:val="004366AD"/>
    <w:rsid w:val="004366B5"/>
    <w:rsid w:val="00436C6F"/>
    <w:rsid w:val="0043720D"/>
    <w:rsid w:val="0043726F"/>
    <w:rsid w:val="004375A4"/>
    <w:rsid w:val="00437CBB"/>
    <w:rsid w:val="00437E7E"/>
    <w:rsid w:val="00437F50"/>
    <w:rsid w:val="004409CB"/>
    <w:rsid w:val="004409D5"/>
    <w:rsid w:val="00440A73"/>
    <w:rsid w:val="00440B41"/>
    <w:rsid w:val="00440D33"/>
    <w:rsid w:val="004416D2"/>
    <w:rsid w:val="00442146"/>
    <w:rsid w:val="004425A9"/>
    <w:rsid w:val="00442C16"/>
    <w:rsid w:val="00442E74"/>
    <w:rsid w:val="004433A8"/>
    <w:rsid w:val="00443435"/>
    <w:rsid w:val="00443858"/>
    <w:rsid w:val="004438EF"/>
    <w:rsid w:val="00444151"/>
    <w:rsid w:val="004441F9"/>
    <w:rsid w:val="00444290"/>
    <w:rsid w:val="004442BA"/>
    <w:rsid w:val="004449F7"/>
    <w:rsid w:val="00444BD5"/>
    <w:rsid w:val="00444DFA"/>
    <w:rsid w:val="00444F6F"/>
    <w:rsid w:val="00446ED8"/>
    <w:rsid w:val="00446F56"/>
    <w:rsid w:val="00447154"/>
    <w:rsid w:val="00447642"/>
    <w:rsid w:val="00447662"/>
    <w:rsid w:val="0044786B"/>
    <w:rsid w:val="004508FC"/>
    <w:rsid w:val="00450C0C"/>
    <w:rsid w:val="0045100A"/>
    <w:rsid w:val="004511F9"/>
    <w:rsid w:val="00451301"/>
    <w:rsid w:val="00451900"/>
    <w:rsid w:val="00451B72"/>
    <w:rsid w:val="00451D9F"/>
    <w:rsid w:val="00451EEF"/>
    <w:rsid w:val="00451F95"/>
    <w:rsid w:val="004520C9"/>
    <w:rsid w:val="00452EAC"/>
    <w:rsid w:val="004535D7"/>
    <w:rsid w:val="00453EEF"/>
    <w:rsid w:val="004541F2"/>
    <w:rsid w:val="00454608"/>
    <w:rsid w:val="00454BA9"/>
    <w:rsid w:val="00455728"/>
    <w:rsid w:val="00455E23"/>
    <w:rsid w:val="00455EF4"/>
    <w:rsid w:val="0045610D"/>
    <w:rsid w:val="0045627A"/>
    <w:rsid w:val="00456D50"/>
    <w:rsid w:val="00456F96"/>
    <w:rsid w:val="0045725A"/>
    <w:rsid w:val="00457AB3"/>
    <w:rsid w:val="00457CFF"/>
    <w:rsid w:val="004606B6"/>
    <w:rsid w:val="00460CF8"/>
    <w:rsid w:val="00460F83"/>
    <w:rsid w:val="0046135F"/>
    <w:rsid w:val="004616E6"/>
    <w:rsid w:val="0046194C"/>
    <w:rsid w:val="004620E8"/>
    <w:rsid w:val="004621A3"/>
    <w:rsid w:val="00462312"/>
    <w:rsid w:val="0046251B"/>
    <w:rsid w:val="0046252C"/>
    <w:rsid w:val="00463146"/>
    <w:rsid w:val="00463A5B"/>
    <w:rsid w:val="00463B53"/>
    <w:rsid w:val="00463F4F"/>
    <w:rsid w:val="004642BD"/>
    <w:rsid w:val="004649EB"/>
    <w:rsid w:val="00465136"/>
    <w:rsid w:val="00465517"/>
    <w:rsid w:val="00465819"/>
    <w:rsid w:val="00465AC5"/>
    <w:rsid w:val="00465CFE"/>
    <w:rsid w:val="00465EC6"/>
    <w:rsid w:val="00466414"/>
    <w:rsid w:val="004664B0"/>
    <w:rsid w:val="00466662"/>
    <w:rsid w:val="0046679D"/>
    <w:rsid w:val="00466B89"/>
    <w:rsid w:val="00467869"/>
    <w:rsid w:val="004678A5"/>
    <w:rsid w:val="00467CDE"/>
    <w:rsid w:val="004700C1"/>
    <w:rsid w:val="0047029B"/>
    <w:rsid w:val="00470543"/>
    <w:rsid w:val="00470810"/>
    <w:rsid w:val="00470B17"/>
    <w:rsid w:val="00470B5F"/>
    <w:rsid w:val="00470FDB"/>
    <w:rsid w:val="00471245"/>
    <w:rsid w:val="004721E0"/>
    <w:rsid w:val="004727AD"/>
    <w:rsid w:val="00472AF5"/>
    <w:rsid w:val="00472D80"/>
    <w:rsid w:val="00473355"/>
    <w:rsid w:val="0047341A"/>
    <w:rsid w:val="00473496"/>
    <w:rsid w:val="00473E3F"/>
    <w:rsid w:val="004743AD"/>
    <w:rsid w:val="0047462B"/>
    <w:rsid w:val="00474C98"/>
    <w:rsid w:val="00475213"/>
    <w:rsid w:val="00475401"/>
    <w:rsid w:val="004755EC"/>
    <w:rsid w:val="00475CCD"/>
    <w:rsid w:val="00475D8F"/>
    <w:rsid w:val="00476476"/>
    <w:rsid w:val="00476671"/>
    <w:rsid w:val="00476C69"/>
    <w:rsid w:val="00477261"/>
    <w:rsid w:val="00477416"/>
    <w:rsid w:val="00477CEB"/>
    <w:rsid w:val="00477E0D"/>
    <w:rsid w:val="00477F60"/>
    <w:rsid w:val="00477F91"/>
    <w:rsid w:val="00480733"/>
    <w:rsid w:val="004807DB"/>
    <w:rsid w:val="0048094A"/>
    <w:rsid w:val="0048156A"/>
    <w:rsid w:val="00481A30"/>
    <w:rsid w:val="00481AEC"/>
    <w:rsid w:val="00481BDB"/>
    <w:rsid w:val="00481F14"/>
    <w:rsid w:val="00481F54"/>
    <w:rsid w:val="00481F94"/>
    <w:rsid w:val="00482283"/>
    <w:rsid w:val="00482DD0"/>
    <w:rsid w:val="004837BC"/>
    <w:rsid w:val="004839AB"/>
    <w:rsid w:val="00483A17"/>
    <w:rsid w:val="004854BA"/>
    <w:rsid w:val="004855AD"/>
    <w:rsid w:val="0048572C"/>
    <w:rsid w:val="00485D42"/>
    <w:rsid w:val="004860D8"/>
    <w:rsid w:val="00486358"/>
    <w:rsid w:val="00486393"/>
    <w:rsid w:val="00486A6F"/>
    <w:rsid w:val="00486E8D"/>
    <w:rsid w:val="00486EC0"/>
    <w:rsid w:val="004871C6"/>
    <w:rsid w:val="00487402"/>
    <w:rsid w:val="00487D9A"/>
    <w:rsid w:val="00487DF8"/>
    <w:rsid w:val="004904DB"/>
    <w:rsid w:val="004907DD"/>
    <w:rsid w:val="00490B96"/>
    <w:rsid w:val="004916F2"/>
    <w:rsid w:val="00491804"/>
    <w:rsid w:val="00491905"/>
    <w:rsid w:val="00491A7A"/>
    <w:rsid w:val="00491DC9"/>
    <w:rsid w:val="0049258D"/>
    <w:rsid w:val="00492DAD"/>
    <w:rsid w:val="00493285"/>
    <w:rsid w:val="00493782"/>
    <w:rsid w:val="004938F9"/>
    <w:rsid w:val="00493920"/>
    <w:rsid w:val="00493CE6"/>
    <w:rsid w:val="0049447C"/>
    <w:rsid w:val="00494832"/>
    <w:rsid w:val="004950E4"/>
    <w:rsid w:val="004957A5"/>
    <w:rsid w:val="00495BB9"/>
    <w:rsid w:val="00496589"/>
    <w:rsid w:val="00496735"/>
    <w:rsid w:val="00496DCE"/>
    <w:rsid w:val="00497197"/>
    <w:rsid w:val="00497443"/>
    <w:rsid w:val="00497A39"/>
    <w:rsid w:val="00497F78"/>
    <w:rsid w:val="00497FA9"/>
    <w:rsid w:val="004A0099"/>
    <w:rsid w:val="004A019C"/>
    <w:rsid w:val="004A045D"/>
    <w:rsid w:val="004A04FE"/>
    <w:rsid w:val="004A08A4"/>
    <w:rsid w:val="004A0970"/>
    <w:rsid w:val="004A0E7A"/>
    <w:rsid w:val="004A0EDD"/>
    <w:rsid w:val="004A0FBE"/>
    <w:rsid w:val="004A1309"/>
    <w:rsid w:val="004A1453"/>
    <w:rsid w:val="004A16DB"/>
    <w:rsid w:val="004A1B9C"/>
    <w:rsid w:val="004A1CDC"/>
    <w:rsid w:val="004A235E"/>
    <w:rsid w:val="004A239D"/>
    <w:rsid w:val="004A28B4"/>
    <w:rsid w:val="004A2967"/>
    <w:rsid w:val="004A2CB6"/>
    <w:rsid w:val="004A3196"/>
    <w:rsid w:val="004A3E88"/>
    <w:rsid w:val="004A414A"/>
    <w:rsid w:val="004A42FE"/>
    <w:rsid w:val="004A4CA7"/>
    <w:rsid w:val="004A4EA3"/>
    <w:rsid w:val="004A50B1"/>
    <w:rsid w:val="004A5108"/>
    <w:rsid w:val="004A566E"/>
    <w:rsid w:val="004A65AE"/>
    <w:rsid w:val="004A6CF7"/>
    <w:rsid w:val="004A6E6A"/>
    <w:rsid w:val="004A7203"/>
    <w:rsid w:val="004A7721"/>
    <w:rsid w:val="004A7761"/>
    <w:rsid w:val="004A7DCA"/>
    <w:rsid w:val="004A7F18"/>
    <w:rsid w:val="004B00A2"/>
    <w:rsid w:val="004B01AE"/>
    <w:rsid w:val="004B04E9"/>
    <w:rsid w:val="004B0517"/>
    <w:rsid w:val="004B0D9F"/>
    <w:rsid w:val="004B1233"/>
    <w:rsid w:val="004B202F"/>
    <w:rsid w:val="004B210E"/>
    <w:rsid w:val="004B2790"/>
    <w:rsid w:val="004B2CA8"/>
    <w:rsid w:val="004B37E2"/>
    <w:rsid w:val="004B4AE6"/>
    <w:rsid w:val="004B4D49"/>
    <w:rsid w:val="004B4D6B"/>
    <w:rsid w:val="004B4E90"/>
    <w:rsid w:val="004B4F14"/>
    <w:rsid w:val="004B5010"/>
    <w:rsid w:val="004B5139"/>
    <w:rsid w:val="004B53F5"/>
    <w:rsid w:val="004B56DE"/>
    <w:rsid w:val="004B5933"/>
    <w:rsid w:val="004B59CA"/>
    <w:rsid w:val="004B5F55"/>
    <w:rsid w:val="004B610B"/>
    <w:rsid w:val="004B68D5"/>
    <w:rsid w:val="004B6DDB"/>
    <w:rsid w:val="004B6F2D"/>
    <w:rsid w:val="004B6FB6"/>
    <w:rsid w:val="004B75A1"/>
    <w:rsid w:val="004B7619"/>
    <w:rsid w:val="004B7B3E"/>
    <w:rsid w:val="004B7E16"/>
    <w:rsid w:val="004B7F0E"/>
    <w:rsid w:val="004C0788"/>
    <w:rsid w:val="004C0AEC"/>
    <w:rsid w:val="004C10A1"/>
    <w:rsid w:val="004C1222"/>
    <w:rsid w:val="004C26B6"/>
    <w:rsid w:val="004C2DAF"/>
    <w:rsid w:val="004C3002"/>
    <w:rsid w:val="004C3602"/>
    <w:rsid w:val="004C375D"/>
    <w:rsid w:val="004C3BBD"/>
    <w:rsid w:val="004C3CF6"/>
    <w:rsid w:val="004C3E0D"/>
    <w:rsid w:val="004C3FB7"/>
    <w:rsid w:val="004C4521"/>
    <w:rsid w:val="004C486D"/>
    <w:rsid w:val="004C4BEF"/>
    <w:rsid w:val="004C4DB1"/>
    <w:rsid w:val="004C6132"/>
    <w:rsid w:val="004C628E"/>
    <w:rsid w:val="004C695B"/>
    <w:rsid w:val="004C7423"/>
    <w:rsid w:val="004C7947"/>
    <w:rsid w:val="004C7C26"/>
    <w:rsid w:val="004D0927"/>
    <w:rsid w:val="004D0C60"/>
    <w:rsid w:val="004D10D6"/>
    <w:rsid w:val="004D17B2"/>
    <w:rsid w:val="004D19E1"/>
    <w:rsid w:val="004D1C77"/>
    <w:rsid w:val="004D1E46"/>
    <w:rsid w:val="004D1FFD"/>
    <w:rsid w:val="004D20D8"/>
    <w:rsid w:val="004D21EA"/>
    <w:rsid w:val="004D3246"/>
    <w:rsid w:val="004D34CB"/>
    <w:rsid w:val="004D34EA"/>
    <w:rsid w:val="004D3BDF"/>
    <w:rsid w:val="004D3C07"/>
    <w:rsid w:val="004D3E4E"/>
    <w:rsid w:val="004D449F"/>
    <w:rsid w:val="004D4934"/>
    <w:rsid w:val="004D4CF9"/>
    <w:rsid w:val="004D4D64"/>
    <w:rsid w:val="004D4DED"/>
    <w:rsid w:val="004D533B"/>
    <w:rsid w:val="004D53A3"/>
    <w:rsid w:val="004D553C"/>
    <w:rsid w:val="004D5601"/>
    <w:rsid w:val="004D5BB3"/>
    <w:rsid w:val="004D5F94"/>
    <w:rsid w:val="004D63D0"/>
    <w:rsid w:val="004D67DA"/>
    <w:rsid w:val="004D69EB"/>
    <w:rsid w:val="004D6BB8"/>
    <w:rsid w:val="004D740D"/>
    <w:rsid w:val="004D77E1"/>
    <w:rsid w:val="004D7F52"/>
    <w:rsid w:val="004E02DB"/>
    <w:rsid w:val="004E10CF"/>
    <w:rsid w:val="004E1265"/>
    <w:rsid w:val="004E1A16"/>
    <w:rsid w:val="004E1B4D"/>
    <w:rsid w:val="004E2070"/>
    <w:rsid w:val="004E2800"/>
    <w:rsid w:val="004E28D5"/>
    <w:rsid w:val="004E2FC0"/>
    <w:rsid w:val="004E31A0"/>
    <w:rsid w:val="004E3306"/>
    <w:rsid w:val="004E3519"/>
    <w:rsid w:val="004E3724"/>
    <w:rsid w:val="004E3A6E"/>
    <w:rsid w:val="004E48BD"/>
    <w:rsid w:val="004E48F6"/>
    <w:rsid w:val="004E51D0"/>
    <w:rsid w:val="004E51F6"/>
    <w:rsid w:val="004E57E2"/>
    <w:rsid w:val="004E57FB"/>
    <w:rsid w:val="004E596A"/>
    <w:rsid w:val="004E644B"/>
    <w:rsid w:val="004E65A3"/>
    <w:rsid w:val="004E6A29"/>
    <w:rsid w:val="004E6CEA"/>
    <w:rsid w:val="004E6DD8"/>
    <w:rsid w:val="004E6E02"/>
    <w:rsid w:val="004E6F07"/>
    <w:rsid w:val="004E73EC"/>
    <w:rsid w:val="004E740F"/>
    <w:rsid w:val="004E7643"/>
    <w:rsid w:val="004E77B4"/>
    <w:rsid w:val="004E7E70"/>
    <w:rsid w:val="004F0092"/>
    <w:rsid w:val="004F087B"/>
    <w:rsid w:val="004F0DC1"/>
    <w:rsid w:val="004F1489"/>
    <w:rsid w:val="004F14FE"/>
    <w:rsid w:val="004F1D37"/>
    <w:rsid w:val="004F1F68"/>
    <w:rsid w:val="004F2293"/>
    <w:rsid w:val="004F2556"/>
    <w:rsid w:val="004F2C9C"/>
    <w:rsid w:val="004F305B"/>
    <w:rsid w:val="004F31C8"/>
    <w:rsid w:val="004F351D"/>
    <w:rsid w:val="004F366F"/>
    <w:rsid w:val="004F393D"/>
    <w:rsid w:val="004F3E0E"/>
    <w:rsid w:val="004F4144"/>
    <w:rsid w:val="004F41E2"/>
    <w:rsid w:val="004F42F9"/>
    <w:rsid w:val="004F43DB"/>
    <w:rsid w:val="004F45BE"/>
    <w:rsid w:val="004F4A2B"/>
    <w:rsid w:val="004F53FC"/>
    <w:rsid w:val="004F5CD0"/>
    <w:rsid w:val="004F6315"/>
    <w:rsid w:val="004F6386"/>
    <w:rsid w:val="004F65B3"/>
    <w:rsid w:val="004F68A4"/>
    <w:rsid w:val="004F68B1"/>
    <w:rsid w:val="004F6B0A"/>
    <w:rsid w:val="004F6CC0"/>
    <w:rsid w:val="004F704E"/>
    <w:rsid w:val="004F71A2"/>
    <w:rsid w:val="004F74DE"/>
    <w:rsid w:val="004F76DA"/>
    <w:rsid w:val="004F7B79"/>
    <w:rsid w:val="005001AB"/>
    <w:rsid w:val="005001CB"/>
    <w:rsid w:val="005004F6"/>
    <w:rsid w:val="00500934"/>
    <w:rsid w:val="00500C98"/>
    <w:rsid w:val="00500ED7"/>
    <w:rsid w:val="0050108D"/>
    <w:rsid w:val="0050153E"/>
    <w:rsid w:val="0050159F"/>
    <w:rsid w:val="005017AF"/>
    <w:rsid w:val="00501AFA"/>
    <w:rsid w:val="005024C5"/>
    <w:rsid w:val="005025DA"/>
    <w:rsid w:val="00502833"/>
    <w:rsid w:val="00502EE2"/>
    <w:rsid w:val="00503C54"/>
    <w:rsid w:val="00503D7A"/>
    <w:rsid w:val="005045D0"/>
    <w:rsid w:val="00505452"/>
    <w:rsid w:val="00505598"/>
    <w:rsid w:val="00505E3C"/>
    <w:rsid w:val="00505F56"/>
    <w:rsid w:val="0050671E"/>
    <w:rsid w:val="00506809"/>
    <w:rsid w:val="005072BE"/>
    <w:rsid w:val="00510306"/>
    <w:rsid w:val="0051055F"/>
    <w:rsid w:val="0051090E"/>
    <w:rsid w:val="005109FB"/>
    <w:rsid w:val="00510DCD"/>
    <w:rsid w:val="00510F77"/>
    <w:rsid w:val="005116B1"/>
    <w:rsid w:val="005116D0"/>
    <w:rsid w:val="00511AC6"/>
    <w:rsid w:val="00511B9E"/>
    <w:rsid w:val="0051209F"/>
    <w:rsid w:val="005122C5"/>
    <w:rsid w:val="0051256B"/>
    <w:rsid w:val="00512640"/>
    <w:rsid w:val="00512928"/>
    <w:rsid w:val="00512F2E"/>
    <w:rsid w:val="00513089"/>
    <w:rsid w:val="0051353E"/>
    <w:rsid w:val="00513AF2"/>
    <w:rsid w:val="00513B81"/>
    <w:rsid w:val="00513E55"/>
    <w:rsid w:val="005141CC"/>
    <w:rsid w:val="00514410"/>
    <w:rsid w:val="00514896"/>
    <w:rsid w:val="00514A11"/>
    <w:rsid w:val="00514CDD"/>
    <w:rsid w:val="00514FE0"/>
    <w:rsid w:val="005151DA"/>
    <w:rsid w:val="00515761"/>
    <w:rsid w:val="00515ABC"/>
    <w:rsid w:val="00515E39"/>
    <w:rsid w:val="005160F1"/>
    <w:rsid w:val="00516276"/>
    <w:rsid w:val="0051648B"/>
    <w:rsid w:val="00516732"/>
    <w:rsid w:val="00516E1B"/>
    <w:rsid w:val="0051704F"/>
    <w:rsid w:val="00517670"/>
    <w:rsid w:val="005177CC"/>
    <w:rsid w:val="0051797D"/>
    <w:rsid w:val="0052038D"/>
    <w:rsid w:val="0052042C"/>
    <w:rsid w:val="00520AD7"/>
    <w:rsid w:val="00520DD4"/>
    <w:rsid w:val="00521288"/>
    <w:rsid w:val="00521528"/>
    <w:rsid w:val="00521A5E"/>
    <w:rsid w:val="00521DCC"/>
    <w:rsid w:val="0052202B"/>
    <w:rsid w:val="00522090"/>
    <w:rsid w:val="005227F3"/>
    <w:rsid w:val="00522B1F"/>
    <w:rsid w:val="00522CD5"/>
    <w:rsid w:val="0052326A"/>
    <w:rsid w:val="005236DC"/>
    <w:rsid w:val="00523D32"/>
    <w:rsid w:val="005247BB"/>
    <w:rsid w:val="00524BD2"/>
    <w:rsid w:val="00524D5E"/>
    <w:rsid w:val="00525865"/>
    <w:rsid w:val="00525D42"/>
    <w:rsid w:val="0052654C"/>
    <w:rsid w:val="00526C2C"/>
    <w:rsid w:val="00526C60"/>
    <w:rsid w:val="00527643"/>
    <w:rsid w:val="00530246"/>
    <w:rsid w:val="005308BB"/>
    <w:rsid w:val="005309B5"/>
    <w:rsid w:val="00530E02"/>
    <w:rsid w:val="0053142E"/>
    <w:rsid w:val="00531443"/>
    <w:rsid w:val="00531A30"/>
    <w:rsid w:val="00531AE6"/>
    <w:rsid w:val="00531EF1"/>
    <w:rsid w:val="00532501"/>
    <w:rsid w:val="00532A32"/>
    <w:rsid w:val="00532E79"/>
    <w:rsid w:val="005333ED"/>
    <w:rsid w:val="00533774"/>
    <w:rsid w:val="005342D2"/>
    <w:rsid w:val="0053433E"/>
    <w:rsid w:val="00534F21"/>
    <w:rsid w:val="005351D6"/>
    <w:rsid w:val="0053569A"/>
    <w:rsid w:val="00535D88"/>
    <w:rsid w:val="005360FE"/>
    <w:rsid w:val="00536849"/>
    <w:rsid w:val="00536C7C"/>
    <w:rsid w:val="00536CDF"/>
    <w:rsid w:val="00536D80"/>
    <w:rsid w:val="00536D8D"/>
    <w:rsid w:val="00536E75"/>
    <w:rsid w:val="005373CB"/>
    <w:rsid w:val="00537924"/>
    <w:rsid w:val="00537A5D"/>
    <w:rsid w:val="005406D4"/>
    <w:rsid w:val="00540CFD"/>
    <w:rsid w:val="00541D5D"/>
    <w:rsid w:val="00541D61"/>
    <w:rsid w:val="00541E48"/>
    <w:rsid w:val="00541F30"/>
    <w:rsid w:val="005422C1"/>
    <w:rsid w:val="0054261A"/>
    <w:rsid w:val="00542FFE"/>
    <w:rsid w:val="00543814"/>
    <w:rsid w:val="00543A5C"/>
    <w:rsid w:val="00544784"/>
    <w:rsid w:val="00544973"/>
    <w:rsid w:val="00544A92"/>
    <w:rsid w:val="0054516A"/>
    <w:rsid w:val="0054596F"/>
    <w:rsid w:val="005459CC"/>
    <w:rsid w:val="00545CCB"/>
    <w:rsid w:val="005461F0"/>
    <w:rsid w:val="00546923"/>
    <w:rsid w:val="005473D0"/>
    <w:rsid w:val="0054779A"/>
    <w:rsid w:val="00547A34"/>
    <w:rsid w:val="00547A52"/>
    <w:rsid w:val="00547B24"/>
    <w:rsid w:val="00547B3F"/>
    <w:rsid w:val="00547F66"/>
    <w:rsid w:val="00550640"/>
    <w:rsid w:val="005511BD"/>
    <w:rsid w:val="005511D2"/>
    <w:rsid w:val="00552D36"/>
    <w:rsid w:val="0055314D"/>
    <w:rsid w:val="005532E0"/>
    <w:rsid w:val="00553388"/>
    <w:rsid w:val="0055351D"/>
    <w:rsid w:val="00553A45"/>
    <w:rsid w:val="005546BA"/>
    <w:rsid w:val="00554A11"/>
    <w:rsid w:val="00554AFF"/>
    <w:rsid w:val="005551A0"/>
    <w:rsid w:val="00555807"/>
    <w:rsid w:val="00555E1D"/>
    <w:rsid w:val="00556154"/>
    <w:rsid w:val="00556B3E"/>
    <w:rsid w:val="00557211"/>
    <w:rsid w:val="005572D2"/>
    <w:rsid w:val="00557A1A"/>
    <w:rsid w:val="005600A2"/>
    <w:rsid w:val="0056047D"/>
    <w:rsid w:val="005604FA"/>
    <w:rsid w:val="00560716"/>
    <w:rsid w:val="00561422"/>
    <w:rsid w:val="00561534"/>
    <w:rsid w:val="00561C05"/>
    <w:rsid w:val="0056233B"/>
    <w:rsid w:val="005623CA"/>
    <w:rsid w:val="005639F9"/>
    <w:rsid w:val="00563F27"/>
    <w:rsid w:val="005648CA"/>
    <w:rsid w:val="005648FC"/>
    <w:rsid w:val="00564988"/>
    <w:rsid w:val="00564B14"/>
    <w:rsid w:val="00564B16"/>
    <w:rsid w:val="00564B4E"/>
    <w:rsid w:val="0056509B"/>
    <w:rsid w:val="00565153"/>
    <w:rsid w:val="005652D0"/>
    <w:rsid w:val="00566570"/>
    <w:rsid w:val="00567201"/>
    <w:rsid w:val="00567221"/>
    <w:rsid w:val="005674EB"/>
    <w:rsid w:val="00567622"/>
    <w:rsid w:val="00567644"/>
    <w:rsid w:val="00567C2B"/>
    <w:rsid w:val="00567DD1"/>
    <w:rsid w:val="0057019E"/>
    <w:rsid w:val="00570652"/>
    <w:rsid w:val="00570974"/>
    <w:rsid w:val="00571503"/>
    <w:rsid w:val="00572362"/>
    <w:rsid w:val="005728E4"/>
    <w:rsid w:val="00572A1D"/>
    <w:rsid w:val="00573361"/>
    <w:rsid w:val="0057365A"/>
    <w:rsid w:val="00573A56"/>
    <w:rsid w:val="005742AA"/>
    <w:rsid w:val="0057458F"/>
    <w:rsid w:val="005748D1"/>
    <w:rsid w:val="005751AB"/>
    <w:rsid w:val="0057524C"/>
    <w:rsid w:val="00575991"/>
    <w:rsid w:val="005766E2"/>
    <w:rsid w:val="005768BF"/>
    <w:rsid w:val="00576B46"/>
    <w:rsid w:val="00576D16"/>
    <w:rsid w:val="00576D68"/>
    <w:rsid w:val="00576DE7"/>
    <w:rsid w:val="0057711A"/>
    <w:rsid w:val="00577196"/>
    <w:rsid w:val="005773BD"/>
    <w:rsid w:val="005776AA"/>
    <w:rsid w:val="00577BCD"/>
    <w:rsid w:val="00577CD4"/>
    <w:rsid w:val="00577E37"/>
    <w:rsid w:val="00580759"/>
    <w:rsid w:val="00580B28"/>
    <w:rsid w:val="005816CC"/>
    <w:rsid w:val="005817B9"/>
    <w:rsid w:val="0058183D"/>
    <w:rsid w:val="00581DED"/>
    <w:rsid w:val="00582009"/>
    <w:rsid w:val="005822B6"/>
    <w:rsid w:val="0058254F"/>
    <w:rsid w:val="00582848"/>
    <w:rsid w:val="00582BB0"/>
    <w:rsid w:val="0058396A"/>
    <w:rsid w:val="00583C13"/>
    <w:rsid w:val="00583CD0"/>
    <w:rsid w:val="00583CD8"/>
    <w:rsid w:val="00583D48"/>
    <w:rsid w:val="00583E10"/>
    <w:rsid w:val="00584090"/>
    <w:rsid w:val="0058428A"/>
    <w:rsid w:val="00584502"/>
    <w:rsid w:val="00584561"/>
    <w:rsid w:val="00584BA3"/>
    <w:rsid w:val="00584CCA"/>
    <w:rsid w:val="00585417"/>
    <w:rsid w:val="005857FB"/>
    <w:rsid w:val="00585966"/>
    <w:rsid w:val="00585B1A"/>
    <w:rsid w:val="00585BD8"/>
    <w:rsid w:val="00585DA7"/>
    <w:rsid w:val="00586711"/>
    <w:rsid w:val="00586AF8"/>
    <w:rsid w:val="00587FCD"/>
    <w:rsid w:val="005900B8"/>
    <w:rsid w:val="005900EF"/>
    <w:rsid w:val="00590DB7"/>
    <w:rsid w:val="005910AC"/>
    <w:rsid w:val="00591A89"/>
    <w:rsid w:val="00591A9C"/>
    <w:rsid w:val="00591E48"/>
    <w:rsid w:val="0059238B"/>
    <w:rsid w:val="00592982"/>
    <w:rsid w:val="005929D7"/>
    <w:rsid w:val="00592A99"/>
    <w:rsid w:val="00592FB1"/>
    <w:rsid w:val="0059321D"/>
    <w:rsid w:val="0059366F"/>
    <w:rsid w:val="005936F1"/>
    <w:rsid w:val="005937C9"/>
    <w:rsid w:val="0059381D"/>
    <w:rsid w:val="00593EB5"/>
    <w:rsid w:val="0059508C"/>
    <w:rsid w:val="005950C6"/>
    <w:rsid w:val="00595CB7"/>
    <w:rsid w:val="00596043"/>
    <w:rsid w:val="005960AB"/>
    <w:rsid w:val="005966E2"/>
    <w:rsid w:val="005968EE"/>
    <w:rsid w:val="00596A10"/>
    <w:rsid w:val="00596C03"/>
    <w:rsid w:val="00596E4A"/>
    <w:rsid w:val="00597190"/>
    <w:rsid w:val="005972E4"/>
    <w:rsid w:val="00597B4F"/>
    <w:rsid w:val="00597BD4"/>
    <w:rsid w:val="00597BDF"/>
    <w:rsid w:val="00597F59"/>
    <w:rsid w:val="00597F64"/>
    <w:rsid w:val="005A0090"/>
    <w:rsid w:val="005A0150"/>
    <w:rsid w:val="005A0EF5"/>
    <w:rsid w:val="005A12F0"/>
    <w:rsid w:val="005A13D7"/>
    <w:rsid w:val="005A232F"/>
    <w:rsid w:val="005A28D2"/>
    <w:rsid w:val="005A2E3C"/>
    <w:rsid w:val="005A2F51"/>
    <w:rsid w:val="005A33D5"/>
    <w:rsid w:val="005A3482"/>
    <w:rsid w:val="005A3492"/>
    <w:rsid w:val="005A3912"/>
    <w:rsid w:val="005A3D9E"/>
    <w:rsid w:val="005A432B"/>
    <w:rsid w:val="005A4913"/>
    <w:rsid w:val="005A49D3"/>
    <w:rsid w:val="005A4A06"/>
    <w:rsid w:val="005A4E0C"/>
    <w:rsid w:val="005A55A6"/>
    <w:rsid w:val="005A57EB"/>
    <w:rsid w:val="005A5D6F"/>
    <w:rsid w:val="005A5E02"/>
    <w:rsid w:val="005A60B4"/>
    <w:rsid w:val="005A65AF"/>
    <w:rsid w:val="005A69B2"/>
    <w:rsid w:val="005A6A4B"/>
    <w:rsid w:val="005A6C27"/>
    <w:rsid w:val="005A6E9D"/>
    <w:rsid w:val="005A7598"/>
    <w:rsid w:val="005A7BA7"/>
    <w:rsid w:val="005A7BB0"/>
    <w:rsid w:val="005B0065"/>
    <w:rsid w:val="005B0263"/>
    <w:rsid w:val="005B03F6"/>
    <w:rsid w:val="005B0B89"/>
    <w:rsid w:val="005B1824"/>
    <w:rsid w:val="005B1BB0"/>
    <w:rsid w:val="005B1EB2"/>
    <w:rsid w:val="005B24FB"/>
    <w:rsid w:val="005B3064"/>
    <w:rsid w:val="005B32F5"/>
    <w:rsid w:val="005B351B"/>
    <w:rsid w:val="005B3F59"/>
    <w:rsid w:val="005B4705"/>
    <w:rsid w:val="005B5291"/>
    <w:rsid w:val="005B5490"/>
    <w:rsid w:val="005B54C3"/>
    <w:rsid w:val="005B55A0"/>
    <w:rsid w:val="005B6322"/>
    <w:rsid w:val="005B63D4"/>
    <w:rsid w:val="005B64D1"/>
    <w:rsid w:val="005B6A39"/>
    <w:rsid w:val="005B6BCB"/>
    <w:rsid w:val="005B6C75"/>
    <w:rsid w:val="005B6E40"/>
    <w:rsid w:val="005B6FFD"/>
    <w:rsid w:val="005B71DA"/>
    <w:rsid w:val="005B754F"/>
    <w:rsid w:val="005B7E13"/>
    <w:rsid w:val="005B7F5E"/>
    <w:rsid w:val="005C0680"/>
    <w:rsid w:val="005C07AF"/>
    <w:rsid w:val="005C08B0"/>
    <w:rsid w:val="005C0965"/>
    <w:rsid w:val="005C1047"/>
    <w:rsid w:val="005C14BB"/>
    <w:rsid w:val="005C1FA0"/>
    <w:rsid w:val="005C20C5"/>
    <w:rsid w:val="005C263D"/>
    <w:rsid w:val="005C2741"/>
    <w:rsid w:val="005C2B92"/>
    <w:rsid w:val="005C2F12"/>
    <w:rsid w:val="005C2F15"/>
    <w:rsid w:val="005C2F6C"/>
    <w:rsid w:val="005C36CA"/>
    <w:rsid w:val="005C3764"/>
    <w:rsid w:val="005C3AB2"/>
    <w:rsid w:val="005C3EA0"/>
    <w:rsid w:val="005C4042"/>
    <w:rsid w:val="005C427E"/>
    <w:rsid w:val="005C4ED3"/>
    <w:rsid w:val="005C50AA"/>
    <w:rsid w:val="005C527F"/>
    <w:rsid w:val="005C5579"/>
    <w:rsid w:val="005C60BC"/>
    <w:rsid w:val="005C670E"/>
    <w:rsid w:val="005C6F6A"/>
    <w:rsid w:val="005C7215"/>
    <w:rsid w:val="005C7493"/>
    <w:rsid w:val="005C753D"/>
    <w:rsid w:val="005C7883"/>
    <w:rsid w:val="005C7BF0"/>
    <w:rsid w:val="005C7D11"/>
    <w:rsid w:val="005C7E42"/>
    <w:rsid w:val="005C7EB5"/>
    <w:rsid w:val="005D03A8"/>
    <w:rsid w:val="005D04D1"/>
    <w:rsid w:val="005D0544"/>
    <w:rsid w:val="005D085B"/>
    <w:rsid w:val="005D0AF0"/>
    <w:rsid w:val="005D0CD2"/>
    <w:rsid w:val="005D13E6"/>
    <w:rsid w:val="005D14D4"/>
    <w:rsid w:val="005D183E"/>
    <w:rsid w:val="005D1F9B"/>
    <w:rsid w:val="005D2A0D"/>
    <w:rsid w:val="005D2D32"/>
    <w:rsid w:val="005D301B"/>
    <w:rsid w:val="005D362A"/>
    <w:rsid w:val="005D36B2"/>
    <w:rsid w:val="005D3F18"/>
    <w:rsid w:val="005D40B1"/>
    <w:rsid w:val="005D4651"/>
    <w:rsid w:val="005D4839"/>
    <w:rsid w:val="005D4AB0"/>
    <w:rsid w:val="005D59B0"/>
    <w:rsid w:val="005D5A20"/>
    <w:rsid w:val="005D6CA7"/>
    <w:rsid w:val="005D6DF5"/>
    <w:rsid w:val="005D73AF"/>
    <w:rsid w:val="005D7509"/>
    <w:rsid w:val="005D766D"/>
    <w:rsid w:val="005D770A"/>
    <w:rsid w:val="005D79EE"/>
    <w:rsid w:val="005D7F50"/>
    <w:rsid w:val="005E0053"/>
    <w:rsid w:val="005E021E"/>
    <w:rsid w:val="005E028B"/>
    <w:rsid w:val="005E040C"/>
    <w:rsid w:val="005E04AE"/>
    <w:rsid w:val="005E0CDD"/>
    <w:rsid w:val="005E115B"/>
    <w:rsid w:val="005E13A0"/>
    <w:rsid w:val="005E1439"/>
    <w:rsid w:val="005E1545"/>
    <w:rsid w:val="005E16BD"/>
    <w:rsid w:val="005E1CDC"/>
    <w:rsid w:val="005E1E3D"/>
    <w:rsid w:val="005E20AF"/>
    <w:rsid w:val="005E23C2"/>
    <w:rsid w:val="005E27C5"/>
    <w:rsid w:val="005E29C7"/>
    <w:rsid w:val="005E2DB9"/>
    <w:rsid w:val="005E30B5"/>
    <w:rsid w:val="005E31A3"/>
    <w:rsid w:val="005E3319"/>
    <w:rsid w:val="005E33C2"/>
    <w:rsid w:val="005E3947"/>
    <w:rsid w:val="005E3981"/>
    <w:rsid w:val="005E3D98"/>
    <w:rsid w:val="005E4122"/>
    <w:rsid w:val="005E5298"/>
    <w:rsid w:val="005E6131"/>
    <w:rsid w:val="005E6760"/>
    <w:rsid w:val="005E6BF1"/>
    <w:rsid w:val="005E73E4"/>
    <w:rsid w:val="005E7543"/>
    <w:rsid w:val="005E7E68"/>
    <w:rsid w:val="005F00CC"/>
    <w:rsid w:val="005F01B9"/>
    <w:rsid w:val="005F08C3"/>
    <w:rsid w:val="005F0CC0"/>
    <w:rsid w:val="005F0DE5"/>
    <w:rsid w:val="005F138D"/>
    <w:rsid w:val="005F16CA"/>
    <w:rsid w:val="005F1CE6"/>
    <w:rsid w:val="005F21BB"/>
    <w:rsid w:val="005F232A"/>
    <w:rsid w:val="005F2383"/>
    <w:rsid w:val="005F28F6"/>
    <w:rsid w:val="005F2947"/>
    <w:rsid w:val="005F2A90"/>
    <w:rsid w:val="005F2E0E"/>
    <w:rsid w:val="005F2EB9"/>
    <w:rsid w:val="005F380F"/>
    <w:rsid w:val="005F3DDB"/>
    <w:rsid w:val="005F3FD8"/>
    <w:rsid w:val="005F42F3"/>
    <w:rsid w:val="005F43D6"/>
    <w:rsid w:val="005F45E1"/>
    <w:rsid w:val="005F48C0"/>
    <w:rsid w:val="005F49D4"/>
    <w:rsid w:val="005F5262"/>
    <w:rsid w:val="005F5AE5"/>
    <w:rsid w:val="005F5EBE"/>
    <w:rsid w:val="005F623A"/>
    <w:rsid w:val="005F6348"/>
    <w:rsid w:val="005F6459"/>
    <w:rsid w:val="005F69C8"/>
    <w:rsid w:val="005F6C3A"/>
    <w:rsid w:val="005F708D"/>
    <w:rsid w:val="005F7E89"/>
    <w:rsid w:val="0060006B"/>
    <w:rsid w:val="006000E5"/>
    <w:rsid w:val="0060059C"/>
    <w:rsid w:val="00600A9C"/>
    <w:rsid w:val="0060114C"/>
    <w:rsid w:val="0060133F"/>
    <w:rsid w:val="006020D2"/>
    <w:rsid w:val="0060236C"/>
    <w:rsid w:val="00602491"/>
    <w:rsid w:val="006027D3"/>
    <w:rsid w:val="00602C75"/>
    <w:rsid w:val="00603082"/>
    <w:rsid w:val="00603EDB"/>
    <w:rsid w:val="00604082"/>
    <w:rsid w:val="00604961"/>
    <w:rsid w:val="00604A58"/>
    <w:rsid w:val="00604E36"/>
    <w:rsid w:val="00605297"/>
    <w:rsid w:val="006055FE"/>
    <w:rsid w:val="00605604"/>
    <w:rsid w:val="00605628"/>
    <w:rsid w:val="00605857"/>
    <w:rsid w:val="00605ADA"/>
    <w:rsid w:val="00605DDB"/>
    <w:rsid w:val="00605E96"/>
    <w:rsid w:val="006065C3"/>
    <w:rsid w:val="00606890"/>
    <w:rsid w:val="00606B0D"/>
    <w:rsid w:val="00606DCE"/>
    <w:rsid w:val="00606F97"/>
    <w:rsid w:val="00607854"/>
    <w:rsid w:val="0060791B"/>
    <w:rsid w:val="00607B8A"/>
    <w:rsid w:val="00607BB0"/>
    <w:rsid w:val="00607CFA"/>
    <w:rsid w:val="00607DEE"/>
    <w:rsid w:val="006100A0"/>
    <w:rsid w:val="00611311"/>
    <w:rsid w:val="00611461"/>
    <w:rsid w:val="006115B8"/>
    <w:rsid w:val="00611CDA"/>
    <w:rsid w:val="0061227D"/>
    <w:rsid w:val="006122CA"/>
    <w:rsid w:val="00612459"/>
    <w:rsid w:val="00612540"/>
    <w:rsid w:val="00612806"/>
    <w:rsid w:val="0061293F"/>
    <w:rsid w:val="00612D92"/>
    <w:rsid w:val="00612FB0"/>
    <w:rsid w:val="00612FDB"/>
    <w:rsid w:val="006137C0"/>
    <w:rsid w:val="00613AAD"/>
    <w:rsid w:val="006146F4"/>
    <w:rsid w:val="00614C37"/>
    <w:rsid w:val="0061540B"/>
    <w:rsid w:val="006155A3"/>
    <w:rsid w:val="00615795"/>
    <w:rsid w:val="00615DEA"/>
    <w:rsid w:val="0061608A"/>
    <w:rsid w:val="00616370"/>
    <w:rsid w:val="00616388"/>
    <w:rsid w:val="0061773C"/>
    <w:rsid w:val="00617F73"/>
    <w:rsid w:val="006208D2"/>
    <w:rsid w:val="00620BF0"/>
    <w:rsid w:val="00620D64"/>
    <w:rsid w:val="00621038"/>
    <w:rsid w:val="006214E7"/>
    <w:rsid w:val="006216AF"/>
    <w:rsid w:val="00621B28"/>
    <w:rsid w:val="00621D2A"/>
    <w:rsid w:val="006221C3"/>
    <w:rsid w:val="00622216"/>
    <w:rsid w:val="00622321"/>
    <w:rsid w:val="00622DF0"/>
    <w:rsid w:val="00622E70"/>
    <w:rsid w:val="006231F0"/>
    <w:rsid w:val="00623615"/>
    <w:rsid w:val="006239E0"/>
    <w:rsid w:val="00623FE4"/>
    <w:rsid w:val="006243BB"/>
    <w:rsid w:val="0062498C"/>
    <w:rsid w:val="006249EA"/>
    <w:rsid w:val="00624A00"/>
    <w:rsid w:val="00624C3B"/>
    <w:rsid w:val="0062522E"/>
    <w:rsid w:val="00625653"/>
    <w:rsid w:val="00625B89"/>
    <w:rsid w:val="00625C01"/>
    <w:rsid w:val="006261E4"/>
    <w:rsid w:val="00626B88"/>
    <w:rsid w:val="00626E53"/>
    <w:rsid w:val="00627307"/>
    <w:rsid w:val="0062736A"/>
    <w:rsid w:val="00630945"/>
    <w:rsid w:val="00630BF3"/>
    <w:rsid w:val="0063149D"/>
    <w:rsid w:val="006317F8"/>
    <w:rsid w:val="00631BCB"/>
    <w:rsid w:val="00631FC6"/>
    <w:rsid w:val="00631FF0"/>
    <w:rsid w:val="00632121"/>
    <w:rsid w:val="006326F9"/>
    <w:rsid w:val="00632C50"/>
    <w:rsid w:val="00632F6C"/>
    <w:rsid w:val="00633614"/>
    <w:rsid w:val="0063381F"/>
    <w:rsid w:val="00633E2F"/>
    <w:rsid w:val="00633FA0"/>
    <w:rsid w:val="00635258"/>
    <w:rsid w:val="00635DD1"/>
    <w:rsid w:val="00635FE9"/>
    <w:rsid w:val="00636281"/>
    <w:rsid w:val="00637011"/>
    <w:rsid w:val="006376A5"/>
    <w:rsid w:val="006379B9"/>
    <w:rsid w:val="00637F01"/>
    <w:rsid w:val="00640110"/>
    <w:rsid w:val="006401A6"/>
    <w:rsid w:val="00640709"/>
    <w:rsid w:val="00640D18"/>
    <w:rsid w:val="00640D64"/>
    <w:rsid w:val="00640EE1"/>
    <w:rsid w:val="006414B2"/>
    <w:rsid w:val="00641BE0"/>
    <w:rsid w:val="006420FB"/>
    <w:rsid w:val="00642100"/>
    <w:rsid w:val="006425EA"/>
    <w:rsid w:val="00643415"/>
    <w:rsid w:val="0064393C"/>
    <w:rsid w:val="00643BA9"/>
    <w:rsid w:val="00643C12"/>
    <w:rsid w:val="0064419B"/>
    <w:rsid w:val="00644233"/>
    <w:rsid w:val="006444A9"/>
    <w:rsid w:val="00644942"/>
    <w:rsid w:val="00644CCD"/>
    <w:rsid w:val="00644DB2"/>
    <w:rsid w:val="00644DB6"/>
    <w:rsid w:val="00645A05"/>
    <w:rsid w:val="00646256"/>
    <w:rsid w:val="00646746"/>
    <w:rsid w:val="00646841"/>
    <w:rsid w:val="006469F0"/>
    <w:rsid w:val="00646B0E"/>
    <w:rsid w:val="00646D50"/>
    <w:rsid w:val="00646FBA"/>
    <w:rsid w:val="006470D0"/>
    <w:rsid w:val="00647284"/>
    <w:rsid w:val="006478E9"/>
    <w:rsid w:val="00647E6D"/>
    <w:rsid w:val="006505A6"/>
    <w:rsid w:val="0065120F"/>
    <w:rsid w:val="0065160E"/>
    <w:rsid w:val="00651A14"/>
    <w:rsid w:val="00651FD0"/>
    <w:rsid w:val="00652145"/>
    <w:rsid w:val="0065237C"/>
    <w:rsid w:val="006525A5"/>
    <w:rsid w:val="00652F7D"/>
    <w:rsid w:val="00653263"/>
    <w:rsid w:val="006537BF"/>
    <w:rsid w:val="00653972"/>
    <w:rsid w:val="00653A3F"/>
    <w:rsid w:val="0065421D"/>
    <w:rsid w:val="00654819"/>
    <w:rsid w:val="006559EB"/>
    <w:rsid w:val="00655B18"/>
    <w:rsid w:val="00655B56"/>
    <w:rsid w:val="00655BA0"/>
    <w:rsid w:val="00655C80"/>
    <w:rsid w:val="006561F0"/>
    <w:rsid w:val="006562F5"/>
    <w:rsid w:val="0065631D"/>
    <w:rsid w:val="006563D2"/>
    <w:rsid w:val="00657548"/>
    <w:rsid w:val="006609CC"/>
    <w:rsid w:val="00660CC8"/>
    <w:rsid w:val="00660FF5"/>
    <w:rsid w:val="00661186"/>
    <w:rsid w:val="00661217"/>
    <w:rsid w:val="00661287"/>
    <w:rsid w:val="00661715"/>
    <w:rsid w:val="00661745"/>
    <w:rsid w:val="00661F7D"/>
    <w:rsid w:val="00662456"/>
    <w:rsid w:val="006636FA"/>
    <w:rsid w:val="00664352"/>
    <w:rsid w:val="0066464F"/>
    <w:rsid w:val="00664865"/>
    <w:rsid w:val="006649E1"/>
    <w:rsid w:val="00664DA9"/>
    <w:rsid w:val="00664DAB"/>
    <w:rsid w:val="00665483"/>
    <w:rsid w:val="0066548A"/>
    <w:rsid w:val="00666114"/>
    <w:rsid w:val="0066669A"/>
    <w:rsid w:val="00666F6B"/>
    <w:rsid w:val="0066712C"/>
    <w:rsid w:val="00667230"/>
    <w:rsid w:val="00667531"/>
    <w:rsid w:val="00667E4B"/>
    <w:rsid w:val="00667F58"/>
    <w:rsid w:val="0067061D"/>
    <w:rsid w:val="00670805"/>
    <w:rsid w:val="00670BBE"/>
    <w:rsid w:val="00670C12"/>
    <w:rsid w:val="00670D1A"/>
    <w:rsid w:val="00670E60"/>
    <w:rsid w:val="00670FDC"/>
    <w:rsid w:val="0067124F"/>
    <w:rsid w:val="0067142B"/>
    <w:rsid w:val="006718B0"/>
    <w:rsid w:val="006723BE"/>
    <w:rsid w:val="00672999"/>
    <w:rsid w:val="006729E6"/>
    <w:rsid w:val="00673273"/>
    <w:rsid w:val="00673AD6"/>
    <w:rsid w:val="00673ADC"/>
    <w:rsid w:val="00673B66"/>
    <w:rsid w:val="00673C5C"/>
    <w:rsid w:val="006742AF"/>
    <w:rsid w:val="006742EA"/>
    <w:rsid w:val="0067447E"/>
    <w:rsid w:val="0067451C"/>
    <w:rsid w:val="0067495E"/>
    <w:rsid w:val="00674D8C"/>
    <w:rsid w:val="00674E0A"/>
    <w:rsid w:val="00674F4D"/>
    <w:rsid w:val="00675521"/>
    <w:rsid w:val="006755CB"/>
    <w:rsid w:val="00675A40"/>
    <w:rsid w:val="00675E67"/>
    <w:rsid w:val="00676E52"/>
    <w:rsid w:val="00677076"/>
    <w:rsid w:val="006802AF"/>
    <w:rsid w:val="00680BDA"/>
    <w:rsid w:val="00680CCB"/>
    <w:rsid w:val="00681271"/>
    <w:rsid w:val="00681298"/>
    <w:rsid w:val="00681735"/>
    <w:rsid w:val="00681865"/>
    <w:rsid w:val="00681DF9"/>
    <w:rsid w:val="00681F4F"/>
    <w:rsid w:val="0068206B"/>
    <w:rsid w:val="006825D2"/>
    <w:rsid w:val="006825E8"/>
    <w:rsid w:val="00682A43"/>
    <w:rsid w:val="00682C9C"/>
    <w:rsid w:val="00683112"/>
    <w:rsid w:val="00683265"/>
    <w:rsid w:val="0068337C"/>
    <w:rsid w:val="006834FD"/>
    <w:rsid w:val="00683E41"/>
    <w:rsid w:val="00683E69"/>
    <w:rsid w:val="00683F8E"/>
    <w:rsid w:val="00684ABA"/>
    <w:rsid w:val="006858BB"/>
    <w:rsid w:val="0068631D"/>
    <w:rsid w:val="006864FE"/>
    <w:rsid w:val="0068672F"/>
    <w:rsid w:val="00687413"/>
    <w:rsid w:val="00687538"/>
    <w:rsid w:val="006875A0"/>
    <w:rsid w:val="00687BF1"/>
    <w:rsid w:val="00687EEE"/>
    <w:rsid w:val="00690D22"/>
    <w:rsid w:val="00690D38"/>
    <w:rsid w:val="0069132B"/>
    <w:rsid w:val="00691D61"/>
    <w:rsid w:val="006926A6"/>
    <w:rsid w:val="00692910"/>
    <w:rsid w:val="006929ED"/>
    <w:rsid w:val="00692BD4"/>
    <w:rsid w:val="0069307A"/>
    <w:rsid w:val="006931DE"/>
    <w:rsid w:val="006934EF"/>
    <w:rsid w:val="00693ACD"/>
    <w:rsid w:val="00693CD4"/>
    <w:rsid w:val="0069437A"/>
    <w:rsid w:val="0069452C"/>
    <w:rsid w:val="00694583"/>
    <w:rsid w:val="0069466F"/>
    <w:rsid w:val="0069476C"/>
    <w:rsid w:val="00694809"/>
    <w:rsid w:val="006958FB"/>
    <w:rsid w:val="00695C66"/>
    <w:rsid w:val="00695EAE"/>
    <w:rsid w:val="0069604D"/>
    <w:rsid w:val="006972D3"/>
    <w:rsid w:val="00697DBC"/>
    <w:rsid w:val="00697FFD"/>
    <w:rsid w:val="006A05EA"/>
    <w:rsid w:val="006A06C8"/>
    <w:rsid w:val="006A07F5"/>
    <w:rsid w:val="006A0A62"/>
    <w:rsid w:val="006A1050"/>
    <w:rsid w:val="006A11A2"/>
    <w:rsid w:val="006A1BC8"/>
    <w:rsid w:val="006A20B7"/>
    <w:rsid w:val="006A23A6"/>
    <w:rsid w:val="006A2626"/>
    <w:rsid w:val="006A29D5"/>
    <w:rsid w:val="006A2CDE"/>
    <w:rsid w:val="006A2D31"/>
    <w:rsid w:val="006A327A"/>
    <w:rsid w:val="006A37AD"/>
    <w:rsid w:val="006A3BDB"/>
    <w:rsid w:val="006A3BEC"/>
    <w:rsid w:val="006A404B"/>
    <w:rsid w:val="006A41F6"/>
    <w:rsid w:val="006A43DE"/>
    <w:rsid w:val="006A4DE3"/>
    <w:rsid w:val="006A5056"/>
    <w:rsid w:val="006A5221"/>
    <w:rsid w:val="006A53DC"/>
    <w:rsid w:val="006A56E0"/>
    <w:rsid w:val="006A585F"/>
    <w:rsid w:val="006A5B96"/>
    <w:rsid w:val="006A5BE1"/>
    <w:rsid w:val="006A5C32"/>
    <w:rsid w:val="006A69FB"/>
    <w:rsid w:val="006A6D46"/>
    <w:rsid w:val="006A6EDA"/>
    <w:rsid w:val="006A703F"/>
    <w:rsid w:val="006A70E4"/>
    <w:rsid w:val="006A79B7"/>
    <w:rsid w:val="006A7CD3"/>
    <w:rsid w:val="006A7E17"/>
    <w:rsid w:val="006A7FC9"/>
    <w:rsid w:val="006B02F0"/>
    <w:rsid w:val="006B0788"/>
    <w:rsid w:val="006B07D9"/>
    <w:rsid w:val="006B0BE3"/>
    <w:rsid w:val="006B0DE0"/>
    <w:rsid w:val="006B12D6"/>
    <w:rsid w:val="006B1668"/>
    <w:rsid w:val="006B1C6F"/>
    <w:rsid w:val="006B1E46"/>
    <w:rsid w:val="006B22D4"/>
    <w:rsid w:val="006B2369"/>
    <w:rsid w:val="006B333A"/>
    <w:rsid w:val="006B34EA"/>
    <w:rsid w:val="006B3ADC"/>
    <w:rsid w:val="006B4E43"/>
    <w:rsid w:val="006B4F03"/>
    <w:rsid w:val="006B52B5"/>
    <w:rsid w:val="006B54D0"/>
    <w:rsid w:val="006B5CA2"/>
    <w:rsid w:val="006B5D83"/>
    <w:rsid w:val="006B5FF0"/>
    <w:rsid w:val="006B6CA6"/>
    <w:rsid w:val="006B78B8"/>
    <w:rsid w:val="006B7A43"/>
    <w:rsid w:val="006B7CAB"/>
    <w:rsid w:val="006B7F51"/>
    <w:rsid w:val="006C0335"/>
    <w:rsid w:val="006C04D7"/>
    <w:rsid w:val="006C0E6A"/>
    <w:rsid w:val="006C0F0D"/>
    <w:rsid w:val="006C0FA5"/>
    <w:rsid w:val="006C11C2"/>
    <w:rsid w:val="006C1397"/>
    <w:rsid w:val="006C1C26"/>
    <w:rsid w:val="006C1E3C"/>
    <w:rsid w:val="006C3657"/>
    <w:rsid w:val="006C36CA"/>
    <w:rsid w:val="006C3739"/>
    <w:rsid w:val="006C3790"/>
    <w:rsid w:val="006C3910"/>
    <w:rsid w:val="006C3939"/>
    <w:rsid w:val="006C3BEB"/>
    <w:rsid w:val="006C3CE0"/>
    <w:rsid w:val="006C3F66"/>
    <w:rsid w:val="006C4136"/>
    <w:rsid w:val="006C4317"/>
    <w:rsid w:val="006C528A"/>
    <w:rsid w:val="006C5431"/>
    <w:rsid w:val="006C6010"/>
    <w:rsid w:val="006C60F4"/>
    <w:rsid w:val="006C6140"/>
    <w:rsid w:val="006C62B1"/>
    <w:rsid w:val="006C6738"/>
    <w:rsid w:val="006C67AC"/>
    <w:rsid w:val="006C6A07"/>
    <w:rsid w:val="006C6BE0"/>
    <w:rsid w:val="006C6FFF"/>
    <w:rsid w:val="006C7FF7"/>
    <w:rsid w:val="006D0977"/>
    <w:rsid w:val="006D0C1B"/>
    <w:rsid w:val="006D101C"/>
    <w:rsid w:val="006D127F"/>
    <w:rsid w:val="006D19F4"/>
    <w:rsid w:val="006D1A10"/>
    <w:rsid w:val="006D1B8A"/>
    <w:rsid w:val="006D2253"/>
    <w:rsid w:val="006D29C3"/>
    <w:rsid w:val="006D2D1D"/>
    <w:rsid w:val="006D31AA"/>
    <w:rsid w:val="006D354D"/>
    <w:rsid w:val="006D3558"/>
    <w:rsid w:val="006D394C"/>
    <w:rsid w:val="006D3C59"/>
    <w:rsid w:val="006D3D49"/>
    <w:rsid w:val="006D42CF"/>
    <w:rsid w:val="006D4D33"/>
    <w:rsid w:val="006D5081"/>
    <w:rsid w:val="006D508F"/>
    <w:rsid w:val="006D5159"/>
    <w:rsid w:val="006D5703"/>
    <w:rsid w:val="006D58E3"/>
    <w:rsid w:val="006D5A07"/>
    <w:rsid w:val="006D5C18"/>
    <w:rsid w:val="006D5F2B"/>
    <w:rsid w:val="006D6150"/>
    <w:rsid w:val="006D6AFE"/>
    <w:rsid w:val="006D6F55"/>
    <w:rsid w:val="006D74B8"/>
    <w:rsid w:val="006D758E"/>
    <w:rsid w:val="006D7D13"/>
    <w:rsid w:val="006E0B9E"/>
    <w:rsid w:val="006E0C87"/>
    <w:rsid w:val="006E0D5B"/>
    <w:rsid w:val="006E0EB1"/>
    <w:rsid w:val="006E15EF"/>
    <w:rsid w:val="006E1B36"/>
    <w:rsid w:val="006E1C04"/>
    <w:rsid w:val="006E1E8A"/>
    <w:rsid w:val="006E1F76"/>
    <w:rsid w:val="006E1FB2"/>
    <w:rsid w:val="006E23FC"/>
    <w:rsid w:val="006E27DA"/>
    <w:rsid w:val="006E2804"/>
    <w:rsid w:val="006E29F7"/>
    <w:rsid w:val="006E36F4"/>
    <w:rsid w:val="006E3A11"/>
    <w:rsid w:val="006E3B2A"/>
    <w:rsid w:val="006E412C"/>
    <w:rsid w:val="006E42D7"/>
    <w:rsid w:val="006E4323"/>
    <w:rsid w:val="006E46F9"/>
    <w:rsid w:val="006E493C"/>
    <w:rsid w:val="006E4A41"/>
    <w:rsid w:val="006E4C4A"/>
    <w:rsid w:val="006E59EB"/>
    <w:rsid w:val="006E5C0F"/>
    <w:rsid w:val="006E6038"/>
    <w:rsid w:val="006E65E0"/>
    <w:rsid w:val="006E66A0"/>
    <w:rsid w:val="006E6E07"/>
    <w:rsid w:val="006E7155"/>
    <w:rsid w:val="006E7319"/>
    <w:rsid w:val="006E747D"/>
    <w:rsid w:val="006E776A"/>
    <w:rsid w:val="006E7886"/>
    <w:rsid w:val="006E79F8"/>
    <w:rsid w:val="006E7C66"/>
    <w:rsid w:val="006F0301"/>
    <w:rsid w:val="006F07BC"/>
    <w:rsid w:val="006F0E8F"/>
    <w:rsid w:val="006F1156"/>
    <w:rsid w:val="006F195A"/>
    <w:rsid w:val="006F19CB"/>
    <w:rsid w:val="006F1CFE"/>
    <w:rsid w:val="006F1E5A"/>
    <w:rsid w:val="006F2459"/>
    <w:rsid w:val="006F24BF"/>
    <w:rsid w:val="006F278B"/>
    <w:rsid w:val="006F30AC"/>
    <w:rsid w:val="006F4EA1"/>
    <w:rsid w:val="006F507A"/>
    <w:rsid w:val="006F5999"/>
    <w:rsid w:val="006F5B3A"/>
    <w:rsid w:val="006F5D53"/>
    <w:rsid w:val="006F5F14"/>
    <w:rsid w:val="006F5FB4"/>
    <w:rsid w:val="006F6B66"/>
    <w:rsid w:val="006F6B84"/>
    <w:rsid w:val="006F6B92"/>
    <w:rsid w:val="006F7302"/>
    <w:rsid w:val="006F7A0F"/>
    <w:rsid w:val="006F7BAA"/>
    <w:rsid w:val="006F7E77"/>
    <w:rsid w:val="00700422"/>
    <w:rsid w:val="007004AE"/>
    <w:rsid w:val="007008BA"/>
    <w:rsid w:val="00700A0F"/>
    <w:rsid w:val="00700F61"/>
    <w:rsid w:val="0070108A"/>
    <w:rsid w:val="0070171C"/>
    <w:rsid w:val="00701875"/>
    <w:rsid w:val="00701FFE"/>
    <w:rsid w:val="00702197"/>
    <w:rsid w:val="00702287"/>
    <w:rsid w:val="0070292F"/>
    <w:rsid w:val="00702B55"/>
    <w:rsid w:val="00702FF4"/>
    <w:rsid w:val="007032F1"/>
    <w:rsid w:val="007034FE"/>
    <w:rsid w:val="00703B1D"/>
    <w:rsid w:val="00703D80"/>
    <w:rsid w:val="00704602"/>
    <w:rsid w:val="00704ADF"/>
    <w:rsid w:val="007053AA"/>
    <w:rsid w:val="0070554A"/>
    <w:rsid w:val="00706097"/>
    <w:rsid w:val="00706211"/>
    <w:rsid w:val="0070627B"/>
    <w:rsid w:val="00706476"/>
    <w:rsid w:val="007065A3"/>
    <w:rsid w:val="00706794"/>
    <w:rsid w:val="007069CE"/>
    <w:rsid w:val="00706A46"/>
    <w:rsid w:val="0070733A"/>
    <w:rsid w:val="00707609"/>
    <w:rsid w:val="00707821"/>
    <w:rsid w:val="00707AAB"/>
    <w:rsid w:val="00707D28"/>
    <w:rsid w:val="00707F14"/>
    <w:rsid w:val="00710311"/>
    <w:rsid w:val="00710388"/>
    <w:rsid w:val="0071048E"/>
    <w:rsid w:val="00710570"/>
    <w:rsid w:val="0071097F"/>
    <w:rsid w:val="00710B21"/>
    <w:rsid w:val="007118BF"/>
    <w:rsid w:val="00711A3A"/>
    <w:rsid w:val="0071255F"/>
    <w:rsid w:val="007125DF"/>
    <w:rsid w:val="0071289D"/>
    <w:rsid w:val="00712BAB"/>
    <w:rsid w:val="007132A2"/>
    <w:rsid w:val="007135B4"/>
    <w:rsid w:val="00713B7C"/>
    <w:rsid w:val="00713E5D"/>
    <w:rsid w:val="00713EF2"/>
    <w:rsid w:val="00714245"/>
    <w:rsid w:val="00714C09"/>
    <w:rsid w:val="00714DBB"/>
    <w:rsid w:val="007151AE"/>
    <w:rsid w:val="007153B8"/>
    <w:rsid w:val="007158C5"/>
    <w:rsid w:val="00715D01"/>
    <w:rsid w:val="00716F31"/>
    <w:rsid w:val="00717377"/>
    <w:rsid w:val="0071750C"/>
    <w:rsid w:val="007175DF"/>
    <w:rsid w:val="007179F7"/>
    <w:rsid w:val="00717B12"/>
    <w:rsid w:val="0072013D"/>
    <w:rsid w:val="00721294"/>
    <w:rsid w:val="00721DAB"/>
    <w:rsid w:val="007223F7"/>
    <w:rsid w:val="007224F4"/>
    <w:rsid w:val="0072283A"/>
    <w:rsid w:val="00722B47"/>
    <w:rsid w:val="00722E7B"/>
    <w:rsid w:val="007232F0"/>
    <w:rsid w:val="007236B7"/>
    <w:rsid w:val="00723AD9"/>
    <w:rsid w:val="00723CB0"/>
    <w:rsid w:val="00723F10"/>
    <w:rsid w:val="00724103"/>
    <w:rsid w:val="0072450F"/>
    <w:rsid w:val="00724604"/>
    <w:rsid w:val="00724E2D"/>
    <w:rsid w:val="00724FF2"/>
    <w:rsid w:val="0072514A"/>
    <w:rsid w:val="00725781"/>
    <w:rsid w:val="00725CDE"/>
    <w:rsid w:val="007262AF"/>
    <w:rsid w:val="007263E2"/>
    <w:rsid w:val="007264B9"/>
    <w:rsid w:val="00726812"/>
    <w:rsid w:val="0072748D"/>
    <w:rsid w:val="007277A0"/>
    <w:rsid w:val="00727865"/>
    <w:rsid w:val="00727ACC"/>
    <w:rsid w:val="00730540"/>
    <w:rsid w:val="00730A96"/>
    <w:rsid w:val="0073151E"/>
    <w:rsid w:val="00731DDF"/>
    <w:rsid w:val="00732291"/>
    <w:rsid w:val="007329D1"/>
    <w:rsid w:val="007331AE"/>
    <w:rsid w:val="007348B6"/>
    <w:rsid w:val="0073497A"/>
    <w:rsid w:val="00734B7B"/>
    <w:rsid w:val="00734D3E"/>
    <w:rsid w:val="00734D52"/>
    <w:rsid w:val="00735156"/>
    <w:rsid w:val="007353C0"/>
    <w:rsid w:val="0073544E"/>
    <w:rsid w:val="007356A5"/>
    <w:rsid w:val="0073573D"/>
    <w:rsid w:val="00735B4C"/>
    <w:rsid w:val="00735E9A"/>
    <w:rsid w:val="00736598"/>
    <w:rsid w:val="00736E36"/>
    <w:rsid w:val="0073720A"/>
    <w:rsid w:val="00737CDA"/>
    <w:rsid w:val="0074043A"/>
    <w:rsid w:val="0074091A"/>
    <w:rsid w:val="00740A5E"/>
    <w:rsid w:val="00740D5C"/>
    <w:rsid w:val="00740D86"/>
    <w:rsid w:val="007416A7"/>
    <w:rsid w:val="007417B8"/>
    <w:rsid w:val="00741F36"/>
    <w:rsid w:val="007420BE"/>
    <w:rsid w:val="0074294E"/>
    <w:rsid w:val="00743E7E"/>
    <w:rsid w:val="00743F3F"/>
    <w:rsid w:val="0074468B"/>
    <w:rsid w:val="00744CD2"/>
    <w:rsid w:val="00744E7E"/>
    <w:rsid w:val="00744F69"/>
    <w:rsid w:val="00745207"/>
    <w:rsid w:val="00746039"/>
    <w:rsid w:val="00746771"/>
    <w:rsid w:val="007467B5"/>
    <w:rsid w:val="0074697A"/>
    <w:rsid w:val="00746B71"/>
    <w:rsid w:val="00747153"/>
    <w:rsid w:val="007475AA"/>
    <w:rsid w:val="00747857"/>
    <w:rsid w:val="00750131"/>
    <w:rsid w:val="007503DC"/>
    <w:rsid w:val="00750432"/>
    <w:rsid w:val="00750B6B"/>
    <w:rsid w:val="00750C92"/>
    <w:rsid w:val="00750D1F"/>
    <w:rsid w:val="00751296"/>
    <w:rsid w:val="007512F0"/>
    <w:rsid w:val="00751958"/>
    <w:rsid w:val="00751FDB"/>
    <w:rsid w:val="00752149"/>
    <w:rsid w:val="00752530"/>
    <w:rsid w:val="0075348C"/>
    <w:rsid w:val="00753CE8"/>
    <w:rsid w:val="00754127"/>
    <w:rsid w:val="007544B4"/>
    <w:rsid w:val="007546A2"/>
    <w:rsid w:val="00754CCB"/>
    <w:rsid w:val="00755258"/>
    <w:rsid w:val="007557A5"/>
    <w:rsid w:val="00755953"/>
    <w:rsid w:val="00755BE7"/>
    <w:rsid w:val="007562D4"/>
    <w:rsid w:val="0075645D"/>
    <w:rsid w:val="0075680E"/>
    <w:rsid w:val="00756BD5"/>
    <w:rsid w:val="0075722F"/>
    <w:rsid w:val="00757618"/>
    <w:rsid w:val="00757BF7"/>
    <w:rsid w:val="00757FDE"/>
    <w:rsid w:val="0076067A"/>
    <w:rsid w:val="007608B3"/>
    <w:rsid w:val="007608F9"/>
    <w:rsid w:val="00760F2B"/>
    <w:rsid w:val="00760F84"/>
    <w:rsid w:val="007611D2"/>
    <w:rsid w:val="0076133B"/>
    <w:rsid w:val="00761546"/>
    <w:rsid w:val="00761A71"/>
    <w:rsid w:val="007624F4"/>
    <w:rsid w:val="00762B48"/>
    <w:rsid w:val="007636C6"/>
    <w:rsid w:val="007638D6"/>
    <w:rsid w:val="00763B1C"/>
    <w:rsid w:val="00763B21"/>
    <w:rsid w:val="007642F4"/>
    <w:rsid w:val="0076439F"/>
    <w:rsid w:val="0076478C"/>
    <w:rsid w:val="00764845"/>
    <w:rsid w:val="007648E9"/>
    <w:rsid w:val="007649F5"/>
    <w:rsid w:val="00764F4D"/>
    <w:rsid w:val="00765352"/>
    <w:rsid w:val="00765502"/>
    <w:rsid w:val="00765B0A"/>
    <w:rsid w:val="00765D7E"/>
    <w:rsid w:val="00765E3F"/>
    <w:rsid w:val="00766041"/>
    <w:rsid w:val="007668C0"/>
    <w:rsid w:val="00766C52"/>
    <w:rsid w:val="00766C61"/>
    <w:rsid w:val="00766CC7"/>
    <w:rsid w:val="00767160"/>
    <w:rsid w:val="00767D94"/>
    <w:rsid w:val="0077016E"/>
    <w:rsid w:val="0077036C"/>
    <w:rsid w:val="007703BB"/>
    <w:rsid w:val="0077045E"/>
    <w:rsid w:val="00770CAD"/>
    <w:rsid w:val="00770D86"/>
    <w:rsid w:val="007713A0"/>
    <w:rsid w:val="00771488"/>
    <w:rsid w:val="00771611"/>
    <w:rsid w:val="00771C88"/>
    <w:rsid w:val="00772A36"/>
    <w:rsid w:val="00772BED"/>
    <w:rsid w:val="00772DD0"/>
    <w:rsid w:val="00772DF7"/>
    <w:rsid w:val="0077332A"/>
    <w:rsid w:val="007738F2"/>
    <w:rsid w:val="00773B8C"/>
    <w:rsid w:val="0077400C"/>
    <w:rsid w:val="0077407B"/>
    <w:rsid w:val="00774453"/>
    <w:rsid w:val="00774DA3"/>
    <w:rsid w:val="00774F8E"/>
    <w:rsid w:val="00775792"/>
    <w:rsid w:val="007764BC"/>
    <w:rsid w:val="00776609"/>
    <w:rsid w:val="00776E24"/>
    <w:rsid w:val="00776EB3"/>
    <w:rsid w:val="00776EE5"/>
    <w:rsid w:val="00777165"/>
    <w:rsid w:val="007776DC"/>
    <w:rsid w:val="00777DCB"/>
    <w:rsid w:val="007802CB"/>
    <w:rsid w:val="0078042D"/>
    <w:rsid w:val="00780712"/>
    <w:rsid w:val="007808B0"/>
    <w:rsid w:val="00780D09"/>
    <w:rsid w:val="00780FAD"/>
    <w:rsid w:val="00781C9D"/>
    <w:rsid w:val="00781EAE"/>
    <w:rsid w:val="00782254"/>
    <w:rsid w:val="00782AFD"/>
    <w:rsid w:val="00782C8F"/>
    <w:rsid w:val="007835EC"/>
    <w:rsid w:val="00783650"/>
    <w:rsid w:val="00783923"/>
    <w:rsid w:val="0078422C"/>
    <w:rsid w:val="007847F0"/>
    <w:rsid w:val="0078489B"/>
    <w:rsid w:val="007849A9"/>
    <w:rsid w:val="00784B1F"/>
    <w:rsid w:val="00785AFC"/>
    <w:rsid w:val="00785ED8"/>
    <w:rsid w:val="007860F0"/>
    <w:rsid w:val="007861E7"/>
    <w:rsid w:val="00786E12"/>
    <w:rsid w:val="00786FCB"/>
    <w:rsid w:val="00787132"/>
    <w:rsid w:val="0078729F"/>
    <w:rsid w:val="0078751D"/>
    <w:rsid w:val="00787605"/>
    <w:rsid w:val="00787CAC"/>
    <w:rsid w:val="0079016F"/>
    <w:rsid w:val="00790798"/>
    <w:rsid w:val="0079079D"/>
    <w:rsid w:val="007907B8"/>
    <w:rsid w:val="0079148C"/>
    <w:rsid w:val="007918C8"/>
    <w:rsid w:val="007919C1"/>
    <w:rsid w:val="00791ACB"/>
    <w:rsid w:val="00791DF0"/>
    <w:rsid w:val="00791E6B"/>
    <w:rsid w:val="007924DE"/>
    <w:rsid w:val="0079275A"/>
    <w:rsid w:val="007927AC"/>
    <w:rsid w:val="007929C9"/>
    <w:rsid w:val="007935FA"/>
    <w:rsid w:val="007937BC"/>
    <w:rsid w:val="007937C4"/>
    <w:rsid w:val="00793C15"/>
    <w:rsid w:val="00793CA0"/>
    <w:rsid w:val="00793E61"/>
    <w:rsid w:val="007940D3"/>
    <w:rsid w:val="00794EA4"/>
    <w:rsid w:val="0079540F"/>
    <w:rsid w:val="00795C3A"/>
    <w:rsid w:val="00796BE5"/>
    <w:rsid w:val="00796C1F"/>
    <w:rsid w:val="0079731B"/>
    <w:rsid w:val="00797768"/>
    <w:rsid w:val="00797976"/>
    <w:rsid w:val="00797B90"/>
    <w:rsid w:val="00797BAC"/>
    <w:rsid w:val="007A078E"/>
    <w:rsid w:val="007A09C4"/>
    <w:rsid w:val="007A0FB1"/>
    <w:rsid w:val="007A22EF"/>
    <w:rsid w:val="007A2493"/>
    <w:rsid w:val="007A3627"/>
    <w:rsid w:val="007A386E"/>
    <w:rsid w:val="007A401F"/>
    <w:rsid w:val="007A4F00"/>
    <w:rsid w:val="007A5CF1"/>
    <w:rsid w:val="007A5EAC"/>
    <w:rsid w:val="007A62F4"/>
    <w:rsid w:val="007A62F6"/>
    <w:rsid w:val="007A67A2"/>
    <w:rsid w:val="007A6E21"/>
    <w:rsid w:val="007A7121"/>
    <w:rsid w:val="007A72E3"/>
    <w:rsid w:val="007A74B3"/>
    <w:rsid w:val="007A7B55"/>
    <w:rsid w:val="007A7C9E"/>
    <w:rsid w:val="007A7D77"/>
    <w:rsid w:val="007B0299"/>
    <w:rsid w:val="007B02C5"/>
    <w:rsid w:val="007B034A"/>
    <w:rsid w:val="007B040D"/>
    <w:rsid w:val="007B0A17"/>
    <w:rsid w:val="007B0AED"/>
    <w:rsid w:val="007B0B07"/>
    <w:rsid w:val="007B0B35"/>
    <w:rsid w:val="007B179D"/>
    <w:rsid w:val="007B1AC3"/>
    <w:rsid w:val="007B1FC3"/>
    <w:rsid w:val="007B2153"/>
    <w:rsid w:val="007B21AC"/>
    <w:rsid w:val="007B222D"/>
    <w:rsid w:val="007B29CB"/>
    <w:rsid w:val="007B2A2F"/>
    <w:rsid w:val="007B2CEB"/>
    <w:rsid w:val="007B3029"/>
    <w:rsid w:val="007B3736"/>
    <w:rsid w:val="007B3ED8"/>
    <w:rsid w:val="007B4781"/>
    <w:rsid w:val="007B4D3F"/>
    <w:rsid w:val="007B4E47"/>
    <w:rsid w:val="007B565F"/>
    <w:rsid w:val="007B5713"/>
    <w:rsid w:val="007B5A73"/>
    <w:rsid w:val="007B5C85"/>
    <w:rsid w:val="007B5D8F"/>
    <w:rsid w:val="007B658A"/>
    <w:rsid w:val="007B6A55"/>
    <w:rsid w:val="007B6F72"/>
    <w:rsid w:val="007B7074"/>
    <w:rsid w:val="007B7539"/>
    <w:rsid w:val="007B79A7"/>
    <w:rsid w:val="007C0967"/>
    <w:rsid w:val="007C0DF9"/>
    <w:rsid w:val="007C103F"/>
    <w:rsid w:val="007C1055"/>
    <w:rsid w:val="007C1127"/>
    <w:rsid w:val="007C149B"/>
    <w:rsid w:val="007C1627"/>
    <w:rsid w:val="007C1C78"/>
    <w:rsid w:val="007C1E98"/>
    <w:rsid w:val="007C22E2"/>
    <w:rsid w:val="007C2A46"/>
    <w:rsid w:val="007C3C72"/>
    <w:rsid w:val="007C48E4"/>
    <w:rsid w:val="007C4A7F"/>
    <w:rsid w:val="007C4D2F"/>
    <w:rsid w:val="007C510B"/>
    <w:rsid w:val="007C525B"/>
    <w:rsid w:val="007C5C7B"/>
    <w:rsid w:val="007C6625"/>
    <w:rsid w:val="007C6A59"/>
    <w:rsid w:val="007C6C61"/>
    <w:rsid w:val="007C6F97"/>
    <w:rsid w:val="007C6FAD"/>
    <w:rsid w:val="007C730E"/>
    <w:rsid w:val="007C7E93"/>
    <w:rsid w:val="007D00FE"/>
    <w:rsid w:val="007D022E"/>
    <w:rsid w:val="007D02B6"/>
    <w:rsid w:val="007D0941"/>
    <w:rsid w:val="007D0CE6"/>
    <w:rsid w:val="007D125A"/>
    <w:rsid w:val="007D13D8"/>
    <w:rsid w:val="007D17C5"/>
    <w:rsid w:val="007D1AE8"/>
    <w:rsid w:val="007D1D5F"/>
    <w:rsid w:val="007D1ED2"/>
    <w:rsid w:val="007D20B8"/>
    <w:rsid w:val="007D271B"/>
    <w:rsid w:val="007D271D"/>
    <w:rsid w:val="007D28E6"/>
    <w:rsid w:val="007D2B94"/>
    <w:rsid w:val="007D2C23"/>
    <w:rsid w:val="007D2C91"/>
    <w:rsid w:val="007D2D82"/>
    <w:rsid w:val="007D4AB6"/>
    <w:rsid w:val="007D4C63"/>
    <w:rsid w:val="007D51B8"/>
    <w:rsid w:val="007D5909"/>
    <w:rsid w:val="007D5938"/>
    <w:rsid w:val="007D5C8B"/>
    <w:rsid w:val="007D5CBC"/>
    <w:rsid w:val="007D6809"/>
    <w:rsid w:val="007D6D8E"/>
    <w:rsid w:val="007D6DD8"/>
    <w:rsid w:val="007D71CC"/>
    <w:rsid w:val="007D72A4"/>
    <w:rsid w:val="007D73F8"/>
    <w:rsid w:val="007D7D44"/>
    <w:rsid w:val="007D7E7E"/>
    <w:rsid w:val="007E000A"/>
    <w:rsid w:val="007E0861"/>
    <w:rsid w:val="007E0CFB"/>
    <w:rsid w:val="007E0EC1"/>
    <w:rsid w:val="007E13A9"/>
    <w:rsid w:val="007E1C52"/>
    <w:rsid w:val="007E1D77"/>
    <w:rsid w:val="007E296A"/>
    <w:rsid w:val="007E2DB3"/>
    <w:rsid w:val="007E2F4F"/>
    <w:rsid w:val="007E3075"/>
    <w:rsid w:val="007E3A41"/>
    <w:rsid w:val="007E3A8E"/>
    <w:rsid w:val="007E422C"/>
    <w:rsid w:val="007E4545"/>
    <w:rsid w:val="007E46AD"/>
    <w:rsid w:val="007E4817"/>
    <w:rsid w:val="007E486F"/>
    <w:rsid w:val="007E4A9B"/>
    <w:rsid w:val="007E4BF9"/>
    <w:rsid w:val="007E5110"/>
    <w:rsid w:val="007E523B"/>
    <w:rsid w:val="007E57E1"/>
    <w:rsid w:val="007E5894"/>
    <w:rsid w:val="007E5915"/>
    <w:rsid w:val="007E5F07"/>
    <w:rsid w:val="007E610E"/>
    <w:rsid w:val="007E66A0"/>
    <w:rsid w:val="007E6DC5"/>
    <w:rsid w:val="007E70F9"/>
    <w:rsid w:val="007E73BC"/>
    <w:rsid w:val="007E76BF"/>
    <w:rsid w:val="007E770A"/>
    <w:rsid w:val="007E779F"/>
    <w:rsid w:val="007E7A5D"/>
    <w:rsid w:val="007E7AEF"/>
    <w:rsid w:val="007E7BEB"/>
    <w:rsid w:val="007E7C58"/>
    <w:rsid w:val="007F02B5"/>
    <w:rsid w:val="007F0350"/>
    <w:rsid w:val="007F04F8"/>
    <w:rsid w:val="007F095A"/>
    <w:rsid w:val="007F16FA"/>
    <w:rsid w:val="007F192B"/>
    <w:rsid w:val="007F1952"/>
    <w:rsid w:val="007F19D5"/>
    <w:rsid w:val="007F22E5"/>
    <w:rsid w:val="007F2396"/>
    <w:rsid w:val="007F24D8"/>
    <w:rsid w:val="007F2E9B"/>
    <w:rsid w:val="007F2F40"/>
    <w:rsid w:val="007F35B2"/>
    <w:rsid w:val="007F41E5"/>
    <w:rsid w:val="007F4769"/>
    <w:rsid w:val="007F5903"/>
    <w:rsid w:val="007F5DF5"/>
    <w:rsid w:val="007F6357"/>
    <w:rsid w:val="007F6826"/>
    <w:rsid w:val="007F695F"/>
    <w:rsid w:val="007F70EB"/>
    <w:rsid w:val="007F745F"/>
    <w:rsid w:val="007F77F9"/>
    <w:rsid w:val="007F7DC4"/>
    <w:rsid w:val="00800071"/>
    <w:rsid w:val="008004C2"/>
    <w:rsid w:val="00800738"/>
    <w:rsid w:val="008008C0"/>
    <w:rsid w:val="00800EC5"/>
    <w:rsid w:val="0080234D"/>
    <w:rsid w:val="0080239D"/>
    <w:rsid w:val="008023FA"/>
    <w:rsid w:val="00802EF9"/>
    <w:rsid w:val="0080303E"/>
    <w:rsid w:val="008035D6"/>
    <w:rsid w:val="00803F6D"/>
    <w:rsid w:val="008043B0"/>
    <w:rsid w:val="00804D9D"/>
    <w:rsid w:val="00804DA9"/>
    <w:rsid w:val="00805376"/>
    <w:rsid w:val="00805769"/>
    <w:rsid w:val="00805F62"/>
    <w:rsid w:val="00806322"/>
    <w:rsid w:val="00806D2F"/>
    <w:rsid w:val="00806DFB"/>
    <w:rsid w:val="00807B84"/>
    <w:rsid w:val="00807E93"/>
    <w:rsid w:val="00810575"/>
    <w:rsid w:val="00810AD6"/>
    <w:rsid w:val="00810B26"/>
    <w:rsid w:val="00811223"/>
    <w:rsid w:val="008114C1"/>
    <w:rsid w:val="008114F7"/>
    <w:rsid w:val="00812563"/>
    <w:rsid w:val="008127BE"/>
    <w:rsid w:val="008129DD"/>
    <w:rsid w:val="00812D0F"/>
    <w:rsid w:val="008132FF"/>
    <w:rsid w:val="008133BB"/>
    <w:rsid w:val="0081393E"/>
    <w:rsid w:val="00813A1E"/>
    <w:rsid w:val="00813CB5"/>
    <w:rsid w:val="00813DFF"/>
    <w:rsid w:val="008142F8"/>
    <w:rsid w:val="00814A65"/>
    <w:rsid w:val="00814B7E"/>
    <w:rsid w:val="008151B6"/>
    <w:rsid w:val="00815263"/>
    <w:rsid w:val="00815408"/>
    <w:rsid w:val="008154CC"/>
    <w:rsid w:val="0081588B"/>
    <w:rsid w:val="00815EB4"/>
    <w:rsid w:val="00816664"/>
    <w:rsid w:val="00817240"/>
    <w:rsid w:val="008178E2"/>
    <w:rsid w:val="00817A14"/>
    <w:rsid w:val="00817DEB"/>
    <w:rsid w:val="0082027F"/>
    <w:rsid w:val="00820601"/>
    <w:rsid w:val="0082098A"/>
    <w:rsid w:val="00820ABB"/>
    <w:rsid w:val="00820E4A"/>
    <w:rsid w:val="00820E7A"/>
    <w:rsid w:val="00820F0A"/>
    <w:rsid w:val="00821640"/>
    <w:rsid w:val="008216CD"/>
    <w:rsid w:val="00821BE9"/>
    <w:rsid w:val="008220AF"/>
    <w:rsid w:val="00822E31"/>
    <w:rsid w:val="008230E8"/>
    <w:rsid w:val="00823267"/>
    <w:rsid w:val="008232B6"/>
    <w:rsid w:val="00823912"/>
    <w:rsid w:val="008239F8"/>
    <w:rsid w:val="00823B3A"/>
    <w:rsid w:val="00823C7C"/>
    <w:rsid w:val="00824017"/>
    <w:rsid w:val="00824357"/>
    <w:rsid w:val="008243DE"/>
    <w:rsid w:val="00824449"/>
    <w:rsid w:val="00824CEC"/>
    <w:rsid w:val="00825291"/>
    <w:rsid w:val="00825C19"/>
    <w:rsid w:val="00825DDC"/>
    <w:rsid w:val="00825DDE"/>
    <w:rsid w:val="00825E40"/>
    <w:rsid w:val="00825F22"/>
    <w:rsid w:val="008263CC"/>
    <w:rsid w:val="0082655A"/>
    <w:rsid w:val="008267D0"/>
    <w:rsid w:val="008268F3"/>
    <w:rsid w:val="00826A4C"/>
    <w:rsid w:val="00826B2B"/>
    <w:rsid w:val="00826E0C"/>
    <w:rsid w:val="008270BA"/>
    <w:rsid w:val="008274ED"/>
    <w:rsid w:val="00827B73"/>
    <w:rsid w:val="00830144"/>
    <w:rsid w:val="00830BA7"/>
    <w:rsid w:val="00830BC1"/>
    <w:rsid w:val="00830C25"/>
    <w:rsid w:val="0083145C"/>
    <w:rsid w:val="0083152E"/>
    <w:rsid w:val="00831B58"/>
    <w:rsid w:val="00831B95"/>
    <w:rsid w:val="00832200"/>
    <w:rsid w:val="008322C7"/>
    <w:rsid w:val="0083270A"/>
    <w:rsid w:val="00833160"/>
    <w:rsid w:val="00833BEA"/>
    <w:rsid w:val="00833DAA"/>
    <w:rsid w:val="00833E50"/>
    <w:rsid w:val="00834778"/>
    <w:rsid w:val="00834B2A"/>
    <w:rsid w:val="00834CBC"/>
    <w:rsid w:val="00834FF1"/>
    <w:rsid w:val="00835678"/>
    <w:rsid w:val="00835921"/>
    <w:rsid w:val="0083664C"/>
    <w:rsid w:val="008367A7"/>
    <w:rsid w:val="0083695F"/>
    <w:rsid w:val="008370C8"/>
    <w:rsid w:val="0083734E"/>
    <w:rsid w:val="008378FD"/>
    <w:rsid w:val="00837D03"/>
    <w:rsid w:val="00837E45"/>
    <w:rsid w:val="00837F07"/>
    <w:rsid w:val="00840B2B"/>
    <w:rsid w:val="00840C7F"/>
    <w:rsid w:val="00840CB5"/>
    <w:rsid w:val="00840FE7"/>
    <w:rsid w:val="008411FB"/>
    <w:rsid w:val="0084131E"/>
    <w:rsid w:val="00841B79"/>
    <w:rsid w:val="00841BCF"/>
    <w:rsid w:val="00842376"/>
    <w:rsid w:val="00842B8B"/>
    <w:rsid w:val="00842BD2"/>
    <w:rsid w:val="00843449"/>
    <w:rsid w:val="00843537"/>
    <w:rsid w:val="00843976"/>
    <w:rsid w:val="008439BA"/>
    <w:rsid w:val="008439EE"/>
    <w:rsid w:val="00843A6A"/>
    <w:rsid w:val="00843B31"/>
    <w:rsid w:val="00843C06"/>
    <w:rsid w:val="0084468C"/>
    <w:rsid w:val="008447B9"/>
    <w:rsid w:val="008449C2"/>
    <w:rsid w:val="00844F48"/>
    <w:rsid w:val="0084540D"/>
    <w:rsid w:val="00845A33"/>
    <w:rsid w:val="00845BA5"/>
    <w:rsid w:val="008462D7"/>
    <w:rsid w:val="00846A1C"/>
    <w:rsid w:val="00846D76"/>
    <w:rsid w:val="008477E1"/>
    <w:rsid w:val="00847C2A"/>
    <w:rsid w:val="00847C8F"/>
    <w:rsid w:val="00850629"/>
    <w:rsid w:val="008508F4"/>
    <w:rsid w:val="00850A8C"/>
    <w:rsid w:val="00851066"/>
    <w:rsid w:val="008510E8"/>
    <w:rsid w:val="00851898"/>
    <w:rsid w:val="00851B50"/>
    <w:rsid w:val="00852B35"/>
    <w:rsid w:val="00852D13"/>
    <w:rsid w:val="00852E42"/>
    <w:rsid w:val="00853DEE"/>
    <w:rsid w:val="00854200"/>
    <w:rsid w:val="00854A98"/>
    <w:rsid w:val="0085514E"/>
    <w:rsid w:val="00855BB3"/>
    <w:rsid w:val="00855C07"/>
    <w:rsid w:val="008560CD"/>
    <w:rsid w:val="008567B6"/>
    <w:rsid w:val="00856864"/>
    <w:rsid w:val="0085699D"/>
    <w:rsid w:val="00856C83"/>
    <w:rsid w:val="00856D28"/>
    <w:rsid w:val="00856E57"/>
    <w:rsid w:val="00857260"/>
    <w:rsid w:val="00857290"/>
    <w:rsid w:val="00857ACE"/>
    <w:rsid w:val="00857E16"/>
    <w:rsid w:val="0086093D"/>
    <w:rsid w:val="008609B9"/>
    <w:rsid w:val="00860B63"/>
    <w:rsid w:val="00860CA7"/>
    <w:rsid w:val="00860D6D"/>
    <w:rsid w:val="00860D7B"/>
    <w:rsid w:val="00860E14"/>
    <w:rsid w:val="008610C6"/>
    <w:rsid w:val="00861BBA"/>
    <w:rsid w:val="00861C41"/>
    <w:rsid w:val="00861E4E"/>
    <w:rsid w:val="00861F0B"/>
    <w:rsid w:val="0086255E"/>
    <w:rsid w:val="008627D1"/>
    <w:rsid w:val="00862A45"/>
    <w:rsid w:val="00862B66"/>
    <w:rsid w:val="00862CCB"/>
    <w:rsid w:val="00862E4F"/>
    <w:rsid w:val="008637F9"/>
    <w:rsid w:val="00863B72"/>
    <w:rsid w:val="00864106"/>
    <w:rsid w:val="0086418E"/>
    <w:rsid w:val="008643D9"/>
    <w:rsid w:val="00864586"/>
    <w:rsid w:val="00864783"/>
    <w:rsid w:val="00864827"/>
    <w:rsid w:val="00864DF4"/>
    <w:rsid w:val="008653AD"/>
    <w:rsid w:val="0086554E"/>
    <w:rsid w:val="00865A9D"/>
    <w:rsid w:val="00865DF4"/>
    <w:rsid w:val="00866A33"/>
    <w:rsid w:val="00866BBC"/>
    <w:rsid w:val="00866D07"/>
    <w:rsid w:val="00866D9C"/>
    <w:rsid w:val="00866E41"/>
    <w:rsid w:val="00866F3D"/>
    <w:rsid w:val="008674F6"/>
    <w:rsid w:val="00867848"/>
    <w:rsid w:val="00870463"/>
    <w:rsid w:val="008704C6"/>
    <w:rsid w:val="00870888"/>
    <w:rsid w:val="008708E3"/>
    <w:rsid w:val="00871837"/>
    <w:rsid w:val="008718A7"/>
    <w:rsid w:val="00871B1B"/>
    <w:rsid w:val="00871E04"/>
    <w:rsid w:val="0087222B"/>
    <w:rsid w:val="0087241F"/>
    <w:rsid w:val="00872530"/>
    <w:rsid w:val="00872659"/>
    <w:rsid w:val="008730E7"/>
    <w:rsid w:val="0087321E"/>
    <w:rsid w:val="008732A0"/>
    <w:rsid w:val="008732AD"/>
    <w:rsid w:val="00873743"/>
    <w:rsid w:val="0087385D"/>
    <w:rsid w:val="00873B78"/>
    <w:rsid w:val="008741B1"/>
    <w:rsid w:val="00874347"/>
    <w:rsid w:val="00874D71"/>
    <w:rsid w:val="00874EBE"/>
    <w:rsid w:val="00875494"/>
    <w:rsid w:val="008754C6"/>
    <w:rsid w:val="00875BAC"/>
    <w:rsid w:val="008763CC"/>
    <w:rsid w:val="00876628"/>
    <w:rsid w:val="00876F37"/>
    <w:rsid w:val="0087705B"/>
    <w:rsid w:val="008773BA"/>
    <w:rsid w:val="008779CD"/>
    <w:rsid w:val="00877E78"/>
    <w:rsid w:val="00880DBF"/>
    <w:rsid w:val="00880F71"/>
    <w:rsid w:val="00881E47"/>
    <w:rsid w:val="0088238E"/>
    <w:rsid w:val="00882634"/>
    <w:rsid w:val="0088278A"/>
    <w:rsid w:val="008831FE"/>
    <w:rsid w:val="00883681"/>
    <w:rsid w:val="00883786"/>
    <w:rsid w:val="00883C86"/>
    <w:rsid w:val="00883FED"/>
    <w:rsid w:val="00884164"/>
    <w:rsid w:val="00884324"/>
    <w:rsid w:val="00884547"/>
    <w:rsid w:val="008848FF"/>
    <w:rsid w:val="0088496A"/>
    <w:rsid w:val="008849D9"/>
    <w:rsid w:val="00884A8D"/>
    <w:rsid w:val="00884CD5"/>
    <w:rsid w:val="00885011"/>
    <w:rsid w:val="0088507E"/>
    <w:rsid w:val="00885565"/>
    <w:rsid w:val="00885BB3"/>
    <w:rsid w:val="008865B1"/>
    <w:rsid w:val="00886682"/>
    <w:rsid w:val="00886BD8"/>
    <w:rsid w:val="00886C73"/>
    <w:rsid w:val="0088713A"/>
    <w:rsid w:val="008873E3"/>
    <w:rsid w:val="00887507"/>
    <w:rsid w:val="0088791E"/>
    <w:rsid w:val="00887F3E"/>
    <w:rsid w:val="0089002E"/>
    <w:rsid w:val="00890E83"/>
    <w:rsid w:val="0089162D"/>
    <w:rsid w:val="008919FA"/>
    <w:rsid w:val="00891A73"/>
    <w:rsid w:val="00891ED8"/>
    <w:rsid w:val="00891F11"/>
    <w:rsid w:val="00892003"/>
    <w:rsid w:val="0089216F"/>
    <w:rsid w:val="008921E7"/>
    <w:rsid w:val="00892480"/>
    <w:rsid w:val="00892A9C"/>
    <w:rsid w:val="00893096"/>
    <w:rsid w:val="00893C71"/>
    <w:rsid w:val="008942FD"/>
    <w:rsid w:val="008945F3"/>
    <w:rsid w:val="008949AA"/>
    <w:rsid w:val="00894DC1"/>
    <w:rsid w:val="00894E5F"/>
    <w:rsid w:val="00895180"/>
    <w:rsid w:val="00895458"/>
    <w:rsid w:val="00895464"/>
    <w:rsid w:val="0089616E"/>
    <w:rsid w:val="00897042"/>
    <w:rsid w:val="008974A2"/>
    <w:rsid w:val="0089757B"/>
    <w:rsid w:val="0089791F"/>
    <w:rsid w:val="008A00D2"/>
    <w:rsid w:val="008A0206"/>
    <w:rsid w:val="008A0D67"/>
    <w:rsid w:val="008A13D7"/>
    <w:rsid w:val="008A14CA"/>
    <w:rsid w:val="008A18C7"/>
    <w:rsid w:val="008A1938"/>
    <w:rsid w:val="008A1F06"/>
    <w:rsid w:val="008A23E9"/>
    <w:rsid w:val="008A23F9"/>
    <w:rsid w:val="008A23FB"/>
    <w:rsid w:val="008A2448"/>
    <w:rsid w:val="008A29A9"/>
    <w:rsid w:val="008A3215"/>
    <w:rsid w:val="008A37CB"/>
    <w:rsid w:val="008A37FE"/>
    <w:rsid w:val="008A3BE9"/>
    <w:rsid w:val="008A4434"/>
    <w:rsid w:val="008A4A89"/>
    <w:rsid w:val="008A5609"/>
    <w:rsid w:val="008A639C"/>
    <w:rsid w:val="008A63BB"/>
    <w:rsid w:val="008A6451"/>
    <w:rsid w:val="008A6496"/>
    <w:rsid w:val="008A6572"/>
    <w:rsid w:val="008A6DF9"/>
    <w:rsid w:val="008A6E08"/>
    <w:rsid w:val="008A6F9D"/>
    <w:rsid w:val="008A74BB"/>
    <w:rsid w:val="008A74EA"/>
    <w:rsid w:val="008A75DE"/>
    <w:rsid w:val="008A782E"/>
    <w:rsid w:val="008A7F59"/>
    <w:rsid w:val="008A7F63"/>
    <w:rsid w:val="008B04D4"/>
    <w:rsid w:val="008B0ABE"/>
    <w:rsid w:val="008B0CDE"/>
    <w:rsid w:val="008B10A2"/>
    <w:rsid w:val="008B1408"/>
    <w:rsid w:val="008B18E9"/>
    <w:rsid w:val="008B2987"/>
    <w:rsid w:val="008B29B2"/>
    <w:rsid w:val="008B3015"/>
    <w:rsid w:val="008B31B3"/>
    <w:rsid w:val="008B375E"/>
    <w:rsid w:val="008B378C"/>
    <w:rsid w:val="008B39A6"/>
    <w:rsid w:val="008B3AEE"/>
    <w:rsid w:val="008B3C7F"/>
    <w:rsid w:val="008B4482"/>
    <w:rsid w:val="008B4768"/>
    <w:rsid w:val="008B4CE8"/>
    <w:rsid w:val="008B4F7E"/>
    <w:rsid w:val="008B5078"/>
    <w:rsid w:val="008B53DB"/>
    <w:rsid w:val="008B5FD5"/>
    <w:rsid w:val="008B6628"/>
    <w:rsid w:val="008B6876"/>
    <w:rsid w:val="008B6A3B"/>
    <w:rsid w:val="008C039D"/>
    <w:rsid w:val="008C0978"/>
    <w:rsid w:val="008C0DF3"/>
    <w:rsid w:val="008C0EB3"/>
    <w:rsid w:val="008C1074"/>
    <w:rsid w:val="008C1550"/>
    <w:rsid w:val="008C15A9"/>
    <w:rsid w:val="008C1E32"/>
    <w:rsid w:val="008C2701"/>
    <w:rsid w:val="008C2BE1"/>
    <w:rsid w:val="008C3BB6"/>
    <w:rsid w:val="008C3D96"/>
    <w:rsid w:val="008C406F"/>
    <w:rsid w:val="008C4E54"/>
    <w:rsid w:val="008C5763"/>
    <w:rsid w:val="008C6497"/>
    <w:rsid w:val="008C68C5"/>
    <w:rsid w:val="008C6B15"/>
    <w:rsid w:val="008C6B91"/>
    <w:rsid w:val="008C7FF6"/>
    <w:rsid w:val="008D073E"/>
    <w:rsid w:val="008D0A69"/>
    <w:rsid w:val="008D0C87"/>
    <w:rsid w:val="008D1514"/>
    <w:rsid w:val="008D1562"/>
    <w:rsid w:val="008D26B8"/>
    <w:rsid w:val="008D2BB7"/>
    <w:rsid w:val="008D2F09"/>
    <w:rsid w:val="008D3701"/>
    <w:rsid w:val="008D3785"/>
    <w:rsid w:val="008D3AA8"/>
    <w:rsid w:val="008D3F76"/>
    <w:rsid w:val="008D40FA"/>
    <w:rsid w:val="008D4555"/>
    <w:rsid w:val="008D4DB5"/>
    <w:rsid w:val="008D6258"/>
    <w:rsid w:val="008D6448"/>
    <w:rsid w:val="008D673C"/>
    <w:rsid w:val="008D6BB4"/>
    <w:rsid w:val="008D72AE"/>
    <w:rsid w:val="008D7BD8"/>
    <w:rsid w:val="008D7FBF"/>
    <w:rsid w:val="008E0657"/>
    <w:rsid w:val="008E0906"/>
    <w:rsid w:val="008E0CAE"/>
    <w:rsid w:val="008E0EDC"/>
    <w:rsid w:val="008E0FC8"/>
    <w:rsid w:val="008E1014"/>
    <w:rsid w:val="008E1191"/>
    <w:rsid w:val="008E135A"/>
    <w:rsid w:val="008E1858"/>
    <w:rsid w:val="008E1C11"/>
    <w:rsid w:val="008E1C66"/>
    <w:rsid w:val="008E1E81"/>
    <w:rsid w:val="008E20AE"/>
    <w:rsid w:val="008E2471"/>
    <w:rsid w:val="008E283B"/>
    <w:rsid w:val="008E2D82"/>
    <w:rsid w:val="008E34CF"/>
    <w:rsid w:val="008E34DF"/>
    <w:rsid w:val="008E3A15"/>
    <w:rsid w:val="008E3CE7"/>
    <w:rsid w:val="008E404C"/>
    <w:rsid w:val="008E4315"/>
    <w:rsid w:val="008E4B0A"/>
    <w:rsid w:val="008E4E18"/>
    <w:rsid w:val="008E4E8B"/>
    <w:rsid w:val="008E4E9C"/>
    <w:rsid w:val="008E4F6D"/>
    <w:rsid w:val="008E58C3"/>
    <w:rsid w:val="008E5AA5"/>
    <w:rsid w:val="008E65EF"/>
    <w:rsid w:val="008F0065"/>
    <w:rsid w:val="008F0335"/>
    <w:rsid w:val="008F03BA"/>
    <w:rsid w:val="008F045F"/>
    <w:rsid w:val="008F10D3"/>
    <w:rsid w:val="008F16F3"/>
    <w:rsid w:val="008F18D2"/>
    <w:rsid w:val="008F1959"/>
    <w:rsid w:val="008F19A0"/>
    <w:rsid w:val="008F1B35"/>
    <w:rsid w:val="008F1B45"/>
    <w:rsid w:val="008F1C94"/>
    <w:rsid w:val="008F1F4E"/>
    <w:rsid w:val="008F3420"/>
    <w:rsid w:val="008F35CA"/>
    <w:rsid w:val="008F3B86"/>
    <w:rsid w:val="008F3C37"/>
    <w:rsid w:val="008F3E35"/>
    <w:rsid w:val="008F49A5"/>
    <w:rsid w:val="008F4DBB"/>
    <w:rsid w:val="008F58EA"/>
    <w:rsid w:val="008F5945"/>
    <w:rsid w:val="008F5B60"/>
    <w:rsid w:val="008F5B9E"/>
    <w:rsid w:val="008F60FC"/>
    <w:rsid w:val="008F6427"/>
    <w:rsid w:val="008F6565"/>
    <w:rsid w:val="008F68AA"/>
    <w:rsid w:val="008F68CF"/>
    <w:rsid w:val="008F6AC2"/>
    <w:rsid w:val="008F749A"/>
    <w:rsid w:val="008F7FC4"/>
    <w:rsid w:val="009005B4"/>
    <w:rsid w:val="00900819"/>
    <w:rsid w:val="00900DD8"/>
    <w:rsid w:val="009016BA"/>
    <w:rsid w:val="00901A74"/>
    <w:rsid w:val="00901BAA"/>
    <w:rsid w:val="00901E5D"/>
    <w:rsid w:val="00902E03"/>
    <w:rsid w:val="009044A3"/>
    <w:rsid w:val="00904C53"/>
    <w:rsid w:val="00904CF4"/>
    <w:rsid w:val="00905346"/>
    <w:rsid w:val="00905FF3"/>
    <w:rsid w:val="00906893"/>
    <w:rsid w:val="00906924"/>
    <w:rsid w:val="00906B13"/>
    <w:rsid w:val="00906D8F"/>
    <w:rsid w:val="00906E29"/>
    <w:rsid w:val="0090775B"/>
    <w:rsid w:val="009079E6"/>
    <w:rsid w:val="00907ACF"/>
    <w:rsid w:val="00907E48"/>
    <w:rsid w:val="00910298"/>
    <w:rsid w:val="0091061D"/>
    <w:rsid w:val="00910A63"/>
    <w:rsid w:val="00911659"/>
    <w:rsid w:val="00911826"/>
    <w:rsid w:val="00911A35"/>
    <w:rsid w:val="00911D6B"/>
    <w:rsid w:val="00911F69"/>
    <w:rsid w:val="0091239F"/>
    <w:rsid w:val="0091272B"/>
    <w:rsid w:val="009133FE"/>
    <w:rsid w:val="0091349A"/>
    <w:rsid w:val="00913658"/>
    <w:rsid w:val="00913E95"/>
    <w:rsid w:val="009142FC"/>
    <w:rsid w:val="0091461D"/>
    <w:rsid w:val="009147C1"/>
    <w:rsid w:val="00914C14"/>
    <w:rsid w:val="00914D16"/>
    <w:rsid w:val="00915258"/>
    <w:rsid w:val="00915360"/>
    <w:rsid w:val="00915A29"/>
    <w:rsid w:val="00915BF8"/>
    <w:rsid w:val="00915C90"/>
    <w:rsid w:val="009161FA"/>
    <w:rsid w:val="009162A5"/>
    <w:rsid w:val="009164F1"/>
    <w:rsid w:val="00916913"/>
    <w:rsid w:val="00916BAD"/>
    <w:rsid w:val="00916D03"/>
    <w:rsid w:val="00916D32"/>
    <w:rsid w:val="00917067"/>
    <w:rsid w:val="00917102"/>
    <w:rsid w:val="00917642"/>
    <w:rsid w:val="00917805"/>
    <w:rsid w:val="009178FD"/>
    <w:rsid w:val="00917A30"/>
    <w:rsid w:val="00917A92"/>
    <w:rsid w:val="00917B01"/>
    <w:rsid w:val="009207E6"/>
    <w:rsid w:val="00920A71"/>
    <w:rsid w:val="00920D6A"/>
    <w:rsid w:val="0092108C"/>
    <w:rsid w:val="00921BAE"/>
    <w:rsid w:val="0092324B"/>
    <w:rsid w:val="00923345"/>
    <w:rsid w:val="009236CF"/>
    <w:rsid w:val="0092395C"/>
    <w:rsid w:val="00923B08"/>
    <w:rsid w:val="00923CAB"/>
    <w:rsid w:val="00924079"/>
    <w:rsid w:val="009248A3"/>
    <w:rsid w:val="00924B02"/>
    <w:rsid w:val="0092523E"/>
    <w:rsid w:val="00925793"/>
    <w:rsid w:val="00925D83"/>
    <w:rsid w:val="00925F4F"/>
    <w:rsid w:val="00926E3D"/>
    <w:rsid w:val="00927161"/>
    <w:rsid w:val="00927371"/>
    <w:rsid w:val="00927481"/>
    <w:rsid w:val="00927509"/>
    <w:rsid w:val="00927616"/>
    <w:rsid w:val="00927691"/>
    <w:rsid w:val="00927F15"/>
    <w:rsid w:val="009300DF"/>
    <w:rsid w:val="00930339"/>
    <w:rsid w:val="00930E73"/>
    <w:rsid w:val="00931113"/>
    <w:rsid w:val="00931E88"/>
    <w:rsid w:val="00931EC6"/>
    <w:rsid w:val="009326B2"/>
    <w:rsid w:val="00932C2E"/>
    <w:rsid w:val="00932E7C"/>
    <w:rsid w:val="00933030"/>
    <w:rsid w:val="00933082"/>
    <w:rsid w:val="00934345"/>
    <w:rsid w:val="00934716"/>
    <w:rsid w:val="00934CEC"/>
    <w:rsid w:val="00934FB4"/>
    <w:rsid w:val="00934FCA"/>
    <w:rsid w:val="00935049"/>
    <w:rsid w:val="009351E2"/>
    <w:rsid w:val="009351F2"/>
    <w:rsid w:val="0093530E"/>
    <w:rsid w:val="009356F8"/>
    <w:rsid w:val="00935E45"/>
    <w:rsid w:val="0093611C"/>
    <w:rsid w:val="00936990"/>
    <w:rsid w:val="0093713C"/>
    <w:rsid w:val="0093717D"/>
    <w:rsid w:val="00937282"/>
    <w:rsid w:val="0093769A"/>
    <w:rsid w:val="00937740"/>
    <w:rsid w:val="0093779E"/>
    <w:rsid w:val="009379B4"/>
    <w:rsid w:val="00937AE6"/>
    <w:rsid w:val="00937C0F"/>
    <w:rsid w:val="00940071"/>
    <w:rsid w:val="009408E4"/>
    <w:rsid w:val="00940978"/>
    <w:rsid w:val="00940EB7"/>
    <w:rsid w:val="0094187F"/>
    <w:rsid w:val="009424BC"/>
    <w:rsid w:val="00942782"/>
    <w:rsid w:val="00942861"/>
    <w:rsid w:val="00942AC3"/>
    <w:rsid w:val="00943164"/>
    <w:rsid w:val="009431D4"/>
    <w:rsid w:val="0094321E"/>
    <w:rsid w:val="0094332B"/>
    <w:rsid w:val="009435A3"/>
    <w:rsid w:val="00943898"/>
    <w:rsid w:val="00943CFD"/>
    <w:rsid w:val="009440AC"/>
    <w:rsid w:val="00944848"/>
    <w:rsid w:val="00944BF9"/>
    <w:rsid w:val="00944C5F"/>
    <w:rsid w:val="00944E69"/>
    <w:rsid w:val="00944F16"/>
    <w:rsid w:val="009453DB"/>
    <w:rsid w:val="009455DB"/>
    <w:rsid w:val="00945A18"/>
    <w:rsid w:val="00945F34"/>
    <w:rsid w:val="00946233"/>
    <w:rsid w:val="00946251"/>
    <w:rsid w:val="009462F3"/>
    <w:rsid w:val="009468E9"/>
    <w:rsid w:val="00946982"/>
    <w:rsid w:val="00946F1D"/>
    <w:rsid w:val="00947413"/>
    <w:rsid w:val="00947982"/>
    <w:rsid w:val="00947CA7"/>
    <w:rsid w:val="0095089E"/>
    <w:rsid w:val="009509F2"/>
    <w:rsid w:val="00950BBB"/>
    <w:rsid w:val="00950EF8"/>
    <w:rsid w:val="00951055"/>
    <w:rsid w:val="009511AF"/>
    <w:rsid w:val="00951221"/>
    <w:rsid w:val="00951ABB"/>
    <w:rsid w:val="00951B7C"/>
    <w:rsid w:val="00951F58"/>
    <w:rsid w:val="00952643"/>
    <w:rsid w:val="00952956"/>
    <w:rsid w:val="00952D2E"/>
    <w:rsid w:val="00952DC1"/>
    <w:rsid w:val="00952F67"/>
    <w:rsid w:val="009530A6"/>
    <w:rsid w:val="00953200"/>
    <w:rsid w:val="009534D2"/>
    <w:rsid w:val="009535AB"/>
    <w:rsid w:val="009539E1"/>
    <w:rsid w:val="00953DD0"/>
    <w:rsid w:val="00954729"/>
    <w:rsid w:val="00954C4A"/>
    <w:rsid w:val="00954CF6"/>
    <w:rsid w:val="009554B4"/>
    <w:rsid w:val="0095577B"/>
    <w:rsid w:val="00955AE2"/>
    <w:rsid w:val="0095605B"/>
    <w:rsid w:val="00956226"/>
    <w:rsid w:val="009562D6"/>
    <w:rsid w:val="00956406"/>
    <w:rsid w:val="0095694A"/>
    <w:rsid w:val="009569C8"/>
    <w:rsid w:val="00956A63"/>
    <w:rsid w:val="00956AB0"/>
    <w:rsid w:val="0095710E"/>
    <w:rsid w:val="009575E0"/>
    <w:rsid w:val="009575F6"/>
    <w:rsid w:val="0095792B"/>
    <w:rsid w:val="00957B19"/>
    <w:rsid w:val="00957F69"/>
    <w:rsid w:val="009602B8"/>
    <w:rsid w:val="0096062E"/>
    <w:rsid w:val="00960877"/>
    <w:rsid w:val="0096104F"/>
    <w:rsid w:val="009610E8"/>
    <w:rsid w:val="00961124"/>
    <w:rsid w:val="00961244"/>
    <w:rsid w:val="00961B3D"/>
    <w:rsid w:val="00962401"/>
    <w:rsid w:val="00962B04"/>
    <w:rsid w:val="00962B58"/>
    <w:rsid w:val="00962C3A"/>
    <w:rsid w:val="00962CEE"/>
    <w:rsid w:val="009633C1"/>
    <w:rsid w:val="00964CDC"/>
    <w:rsid w:val="009657D6"/>
    <w:rsid w:val="00965E84"/>
    <w:rsid w:val="0096624C"/>
    <w:rsid w:val="00966337"/>
    <w:rsid w:val="00966411"/>
    <w:rsid w:val="00966AAA"/>
    <w:rsid w:val="0096777F"/>
    <w:rsid w:val="00967D57"/>
    <w:rsid w:val="0097027E"/>
    <w:rsid w:val="0097052A"/>
    <w:rsid w:val="009705F6"/>
    <w:rsid w:val="009709FF"/>
    <w:rsid w:val="00970AF3"/>
    <w:rsid w:val="00970B6A"/>
    <w:rsid w:val="009710C9"/>
    <w:rsid w:val="0097111F"/>
    <w:rsid w:val="0097160D"/>
    <w:rsid w:val="009716AD"/>
    <w:rsid w:val="00971AB6"/>
    <w:rsid w:val="00971B9A"/>
    <w:rsid w:val="00971ED0"/>
    <w:rsid w:val="009722EA"/>
    <w:rsid w:val="009724B2"/>
    <w:rsid w:val="00972AB0"/>
    <w:rsid w:val="00972D7F"/>
    <w:rsid w:val="00972E41"/>
    <w:rsid w:val="00972E9D"/>
    <w:rsid w:val="0097314B"/>
    <w:rsid w:val="00973B2A"/>
    <w:rsid w:val="00973F23"/>
    <w:rsid w:val="00974029"/>
    <w:rsid w:val="0097428B"/>
    <w:rsid w:val="00974584"/>
    <w:rsid w:val="00974889"/>
    <w:rsid w:val="00974A7F"/>
    <w:rsid w:val="00974B21"/>
    <w:rsid w:val="00974DBB"/>
    <w:rsid w:val="009751D3"/>
    <w:rsid w:val="00975BDD"/>
    <w:rsid w:val="00975FCA"/>
    <w:rsid w:val="00976BBE"/>
    <w:rsid w:val="0097795A"/>
    <w:rsid w:val="00977B29"/>
    <w:rsid w:val="00977B89"/>
    <w:rsid w:val="00977DD6"/>
    <w:rsid w:val="0098010D"/>
    <w:rsid w:val="00980A1F"/>
    <w:rsid w:val="00980B48"/>
    <w:rsid w:val="009815C5"/>
    <w:rsid w:val="009818EB"/>
    <w:rsid w:val="009820E9"/>
    <w:rsid w:val="009828B1"/>
    <w:rsid w:val="00983091"/>
    <w:rsid w:val="00983118"/>
    <w:rsid w:val="009831BB"/>
    <w:rsid w:val="00983852"/>
    <w:rsid w:val="009839A0"/>
    <w:rsid w:val="00983A54"/>
    <w:rsid w:val="00983C03"/>
    <w:rsid w:val="009841D9"/>
    <w:rsid w:val="00984ABA"/>
    <w:rsid w:val="009854BD"/>
    <w:rsid w:val="00985B44"/>
    <w:rsid w:val="00985BAA"/>
    <w:rsid w:val="00986031"/>
    <w:rsid w:val="009865D7"/>
    <w:rsid w:val="00986C27"/>
    <w:rsid w:val="00986D3A"/>
    <w:rsid w:val="00986FAE"/>
    <w:rsid w:val="0098744F"/>
    <w:rsid w:val="00987521"/>
    <w:rsid w:val="0098797F"/>
    <w:rsid w:val="00987D26"/>
    <w:rsid w:val="00990303"/>
    <w:rsid w:val="00990418"/>
    <w:rsid w:val="0099068C"/>
    <w:rsid w:val="00990731"/>
    <w:rsid w:val="00990C75"/>
    <w:rsid w:val="00990E36"/>
    <w:rsid w:val="00990F6F"/>
    <w:rsid w:val="0099129A"/>
    <w:rsid w:val="00991BC1"/>
    <w:rsid w:val="009925F6"/>
    <w:rsid w:val="00993439"/>
    <w:rsid w:val="009939FA"/>
    <w:rsid w:val="009948F9"/>
    <w:rsid w:val="00994BC7"/>
    <w:rsid w:val="00994D1B"/>
    <w:rsid w:val="009959FE"/>
    <w:rsid w:val="00995D19"/>
    <w:rsid w:val="009961F2"/>
    <w:rsid w:val="00996313"/>
    <w:rsid w:val="00996C5B"/>
    <w:rsid w:val="00996E66"/>
    <w:rsid w:val="00997071"/>
    <w:rsid w:val="0099707F"/>
    <w:rsid w:val="00997339"/>
    <w:rsid w:val="00997D8F"/>
    <w:rsid w:val="009A01F1"/>
    <w:rsid w:val="009A0294"/>
    <w:rsid w:val="009A0CCC"/>
    <w:rsid w:val="009A0E1F"/>
    <w:rsid w:val="009A104F"/>
    <w:rsid w:val="009A1251"/>
    <w:rsid w:val="009A1355"/>
    <w:rsid w:val="009A17EC"/>
    <w:rsid w:val="009A1CAB"/>
    <w:rsid w:val="009A1CFB"/>
    <w:rsid w:val="009A2798"/>
    <w:rsid w:val="009A2A69"/>
    <w:rsid w:val="009A321F"/>
    <w:rsid w:val="009A385F"/>
    <w:rsid w:val="009A41C2"/>
    <w:rsid w:val="009A4697"/>
    <w:rsid w:val="009A48B2"/>
    <w:rsid w:val="009A49C8"/>
    <w:rsid w:val="009A4FA0"/>
    <w:rsid w:val="009A5375"/>
    <w:rsid w:val="009A57A5"/>
    <w:rsid w:val="009A6412"/>
    <w:rsid w:val="009A7088"/>
    <w:rsid w:val="009A789E"/>
    <w:rsid w:val="009A79AA"/>
    <w:rsid w:val="009A7A99"/>
    <w:rsid w:val="009B1004"/>
    <w:rsid w:val="009B10F9"/>
    <w:rsid w:val="009B1565"/>
    <w:rsid w:val="009B1880"/>
    <w:rsid w:val="009B1D15"/>
    <w:rsid w:val="009B20B5"/>
    <w:rsid w:val="009B22B2"/>
    <w:rsid w:val="009B247B"/>
    <w:rsid w:val="009B3084"/>
    <w:rsid w:val="009B3BBC"/>
    <w:rsid w:val="009B3D2D"/>
    <w:rsid w:val="009B3F9D"/>
    <w:rsid w:val="009B414B"/>
    <w:rsid w:val="009B4BE7"/>
    <w:rsid w:val="009B4CD9"/>
    <w:rsid w:val="009B508A"/>
    <w:rsid w:val="009B5866"/>
    <w:rsid w:val="009B58D4"/>
    <w:rsid w:val="009B632C"/>
    <w:rsid w:val="009B681D"/>
    <w:rsid w:val="009B68C7"/>
    <w:rsid w:val="009B69CB"/>
    <w:rsid w:val="009B7338"/>
    <w:rsid w:val="009B748F"/>
    <w:rsid w:val="009B7C97"/>
    <w:rsid w:val="009C02CC"/>
    <w:rsid w:val="009C05EF"/>
    <w:rsid w:val="009C0A0E"/>
    <w:rsid w:val="009C0A5B"/>
    <w:rsid w:val="009C131D"/>
    <w:rsid w:val="009C14FC"/>
    <w:rsid w:val="009C1521"/>
    <w:rsid w:val="009C16CB"/>
    <w:rsid w:val="009C17B3"/>
    <w:rsid w:val="009C1829"/>
    <w:rsid w:val="009C200F"/>
    <w:rsid w:val="009C26B7"/>
    <w:rsid w:val="009C2B89"/>
    <w:rsid w:val="009C3444"/>
    <w:rsid w:val="009C3F32"/>
    <w:rsid w:val="009C4063"/>
    <w:rsid w:val="009C468D"/>
    <w:rsid w:val="009C4C0D"/>
    <w:rsid w:val="009C4C79"/>
    <w:rsid w:val="009C5068"/>
    <w:rsid w:val="009C511D"/>
    <w:rsid w:val="009C5B86"/>
    <w:rsid w:val="009C61EF"/>
    <w:rsid w:val="009C6221"/>
    <w:rsid w:val="009C68F6"/>
    <w:rsid w:val="009C6D01"/>
    <w:rsid w:val="009C6F9B"/>
    <w:rsid w:val="009C7002"/>
    <w:rsid w:val="009C7026"/>
    <w:rsid w:val="009C71D6"/>
    <w:rsid w:val="009D0524"/>
    <w:rsid w:val="009D10EA"/>
    <w:rsid w:val="009D11CC"/>
    <w:rsid w:val="009D11E8"/>
    <w:rsid w:val="009D124B"/>
    <w:rsid w:val="009D1266"/>
    <w:rsid w:val="009D1A2B"/>
    <w:rsid w:val="009D1A5B"/>
    <w:rsid w:val="009D1B3C"/>
    <w:rsid w:val="009D20EC"/>
    <w:rsid w:val="009D272C"/>
    <w:rsid w:val="009D2A8A"/>
    <w:rsid w:val="009D2C76"/>
    <w:rsid w:val="009D2CA1"/>
    <w:rsid w:val="009D3246"/>
    <w:rsid w:val="009D3439"/>
    <w:rsid w:val="009D34A7"/>
    <w:rsid w:val="009D3745"/>
    <w:rsid w:val="009D3763"/>
    <w:rsid w:val="009D3790"/>
    <w:rsid w:val="009D384B"/>
    <w:rsid w:val="009D38B7"/>
    <w:rsid w:val="009D4214"/>
    <w:rsid w:val="009D4DFA"/>
    <w:rsid w:val="009D4FA9"/>
    <w:rsid w:val="009D5E8F"/>
    <w:rsid w:val="009D60C5"/>
    <w:rsid w:val="009D60CE"/>
    <w:rsid w:val="009D768E"/>
    <w:rsid w:val="009D78EA"/>
    <w:rsid w:val="009D78FA"/>
    <w:rsid w:val="009D7984"/>
    <w:rsid w:val="009D79A0"/>
    <w:rsid w:val="009D7C1E"/>
    <w:rsid w:val="009D7E9E"/>
    <w:rsid w:val="009E0133"/>
    <w:rsid w:val="009E0680"/>
    <w:rsid w:val="009E0AD3"/>
    <w:rsid w:val="009E0B9A"/>
    <w:rsid w:val="009E0BE1"/>
    <w:rsid w:val="009E101B"/>
    <w:rsid w:val="009E120D"/>
    <w:rsid w:val="009E14E4"/>
    <w:rsid w:val="009E1FD9"/>
    <w:rsid w:val="009E21BA"/>
    <w:rsid w:val="009E2399"/>
    <w:rsid w:val="009E2433"/>
    <w:rsid w:val="009E2859"/>
    <w:rsid w:val="009E3276"/>
    <w:rsid w:val="009E3401"/>
    <w:rsid w:val="009E36C9"/>
    <w:rsid w:val="009E3CE7"/>
    <w:rsid w:val="009E4729"/>
    <w:rsid w:val="009E4A2C"/>
    <w:rsid w:val="009E4B16"/>
    <w:rsid w:val="009E4EC9"/>
    <w:rsid w:val="009E5124"/>
    <w:rsid w:val="009E5167"/>
    <w:rsid w:val="009E5691"/>
    <w:rsid w:val="009E59D9"/>
    <w:rsid w:val="009E5CB6"/>
    <w:rsid w:val="009E5D66"/>
    <w:rsid w:val="009E5F00"/>
    <w:rsid w:val="009E5F6E"/>
    <w:rsid w:val="009E5FEE"/>
    <w:rsid w:val="009E6759"/>
    <w:rsid w:val="009E7498"/>
    <w:rsid w:val="009E7BE4"/>
    <w:rsid w:val="009F0416"/>
    <w:rsid w:val="009F04F2"/>
    <w:rsid w:val="009F0600"/>
    <w:rsid w:val="009F127A"/>
    <w:rsid w:val="009F1699"/>
    <w:rsid w:val="009F1910"/>
    <w:rsid w:val="009F1A1F"/>
    <w:rsid w:val="009F1D85"/>
    <w:rsid w:val="009F2095"/>
    <w:rsid w:val="009F23A2"/>
    <w:rsid w:val="009F3603"/>
    <w:rsid w:val="009F50EB"/>
    <w:rsid w:val="009F56A5"/>
    <w:rsid w:val="009F5D45"/>
    <w:rsid w:val="009F62C5"/>
    <w:rsid w:val="009F6E5E"/>
    <w:rsid w:val="009F76BA"/>
    <w:rsid w:val="009F7729"/>
    <w:rsid w:val="009F7C19"/>
    <w:rsid w:val="009F7CC3"/>
    <w:rsid w:val="00A001FC"/>
    <w:rsid w:val="00A00456"/>
    <w:rsid w:val="00A00486"/>
    <w:rsid w:val="00A00D49"/>
    <w:rsid w:val="00A00DC1"/>
    <w:rsid w:val="00A017CD"/>
    <w:rsid w:val="00A025C0"/>
    <w:rsid w:val="00A02705"/>
    <w:rsid w:val="00A029FD"/>
    <w:rsid w:val="00A039CF"/>
    <w:rsid w:val="00A03A46"/>
    <w:rsid w:val="00A03ABF"/>
    <w:rsid w:val="00A04A06"/>
    <w:rsid w:val="00A04A9C"/>
    <w:rsid w:val="00A04C8A"/>
    <w:rsid w:val="00A04D76"/>
    <w:rsid w:val="00A050ED"/>
    <w:rsid w:val="00A053EB"/>
    <w:rsid w:val="00A05476"/>
    <w:rsid w:val="00A058CC"/>
    <w:rsid w:val="00A05AC9"/>
    <w:rsid w:val="00A05CF5"/>
    <w:rsid w:val="00A05D84"/>
    <w:rsid w:val="00A06207"/>
    <w:rsid w:val="00A06399"/>
    <w:rsid w:val="00A0662B"/>
    <w:rsid w:val="00A06631"/>
    <w:rsid w:val="00A07592"/>
    <w:rsid w:val="00A076CC"/>
    <w:rsid w:val="00A07802"/>
    <w:rsid w:val="00A10767"/>
    <w:rsid w:val="00A1119A"/>
    <w:rsid w:val="00A113A0"/>
    <w:rsid w:val="00A117BD"/>
    <w:rsid w:val="00A11AA4"/>
    <w:rsid w:val="00A11BE3"/>
    <w:rsid w:val="00A11E13"/>
    <w:rsid w:val="00A123EC"/>
    <w:rsid w:val="00A12CB8"/>
    <w:rsid w:val="00A12D85"/>
    <w:rsid w:val="00A135A0"/>
    <w:rsid w:val="00A13810"/>
    <w:rsid w:val="00A138D2"/>
    <w:rsid w:val="00A1412A"/>
    <w:rsid w:val="00A141A5"/>
    <w:rsid w:val="00A1486B"/>
    <w:rsid w:val="00A14A8E"/>
    <w:rsid w:val="00A14AF5"/>
    <w:rsid w:val="00A14B01"/>
    <w:rsid w:val="00A15049"/>
    <w:rsid w:val="00A157A9"/>
    <w:rsid w:val="00A15A5E"/>
    <w:rsid w:val="00A15A89"/>
    <w:rsid w:val="00A160F8"/>
    <w:rsid w:val="00A161F8"/>
    <w:rsid w:val="00A16891"/>
    <w:rsid w:val="00A16966"/>
    <w:rsid w:val="00A16B44"/>
    <w:rsid w:val="00A16CF6"/>
    <w:rsid w:val="00A16E41"/>
    <w:rsid w:val="00A17154"/>
    <w:rsid w:val="00A17588"/>
    <w:rsid w:val="00A17816"/>
    <w:rsid w:val="00A20075"/>
    <w:rsid w:val="00A20903"/>
    <w:rsid w:val="00A20EDB"/>
    <w:rsid w:val="00A214B8"/>
    <w:rsid w:val="00A21746"/>
    <w:rsid w:val="00A218C8"/>
    <w:rsid w:val="00A2251B"/>
    <w:rsid w:val="00A227A3"/>
    <w:rsid w:val="00A2281A"/>
    <w:rsid w:val="00A22A0D"/>
    <w:rsid w:val="00A22FDC"/>
    <w:rsid w:val="00A2331F"/>
    <w:rsid w:val="00A23475"/>
    <w:rsid w:val="00A23669"/>
    <w:rsid w:val="00A237DD"/>
    <w:rsid w:val="00A23B38"/>
    <w:rsid w:val="00A23D70"/>
    <w:rsid w:val="00A23DBF"/>
    <w:rsid w:val="00A240AA"/>
    <w:rsid w:val="00A24B15"/>
    <w:rsid w:val="00A24E5F"/>
    <w:rsid w:val="00A24E9C"/>
    <w:rsid w:val="00A251B7"/>
    <w:rsid w:val="00A2546F"/>
    <w:rsid w:val="00A2551D"/>
    <w:rsid w:val="00A2589C"/>
    <w:rsid w:val="00A25B1A"/>
    <w:rsid w:val="00A25CEE"/>
    <w:rsid w:val="00A26218"/>
    <w:rsid w:val="00A26766"/>
    <w:rsid w:val="00A26D3C"/>
    <w:rsid w:val="00A26FAC"/>
    <w:rsid w:val="00A27749"/>
    <w:rsid w:val="00A27C51"/>
    <w:rsid w:val="00A30B90"/>
    <w:rsid w:val="00A311B4"/>
    <w:rsid w:val="00A311C3"/>
    <w:rsid w:val="00A3133F"/>
    <w:rsid w:val="00A319EA"/>
    <w:rsid w:val="00A31D04"/>
    <w:rsid w:val="00A31E40"/>
    <w:rsid w:val="00A31E82"/>
    <w:rsid w:val="00A32284"/>
    <w:rsid w:val="00A32453"/>
    <w:rsid w:val="00A32A6D"/>
    <w:rsid w:val="00A33282"/>
    <w:rsid w:val="00A33C38"/>
    <w:rsid w:val="00A33D52"/>
    <w:rsid w:val="00A3419C"/>
    <w:rsid w:val="00A34466"/>
    <w:rsid w:val="00A346C7"/>
    <w:rsid w:val="00A34BF3"/>
    <w:rsid w:val="00A35519"/>
    <w:rsid w:val="00A35796"/>
    <w:rsid w:val="00A359ED"/>
    <w:rsid w:val="00A35B15"/>
    <w:rsid w:val="00A35CEC"/>
    <w:rsid w:val="00A36C1E"/>
    <w:rsid w:val="00A36FAF"/>
    <w:rsid w:val="00A37823"/>
    <w:rsid w:val="00A37CEB"/>
    <w:rsid w:val="00A40BBE"/>
    <w:rsid w:val="00A40EBD"/>
    <w:rsid w:val="00A4105A"/>
    <w:rsid w:val="00A4183A"/>
    <w:rsid w:val="00A4195D"/>
    <w:rsid w:val="00A41DDB"/>
    <w:rsid w:val="00A41FDB"/>
    <w:rsid w:val="00A42147"/>
    <w:rsid w:val="00A4303E"/>
    <w:rsid w:val="00A43421"/>
    <w:rsid w:val="00A44497"/>
    <w:rsid w:val="00A44718"/>
    <w:rsid w:val="00A459FC"/>
    <w:rsid w:val="00A45BA8"/>
    <w:rsid w:val="00A45D04"/>
    <w:rsid w:val="00A45F50"/>
    <w:rsid w:val="00A46967"/>
    <w:rsid w:val="00A46E87"/>
    <w:rsid w:val="00A471E6"/>
    <w:rsid w:val="00A47285"/>
    <w:rsid w:val="00A4743B"/>
    <w:rsid w:val="00A47871"/>
    <w:rsid w:val="00A478D7"/>
    <w:rsid w:val="00A47CC2"/>
    <w:rsid w:val="00A501D2"/>
    <w:rsid w:val="00A50457"/>
    <w:rsid w:val="00A50A0D"/>
    <w:rsid w:val="00A50AB4"/>
    <w:rsid w:val="00A524E8"/>
    <w:rsid w:val="00A5292F"/>
    <w:rsid w:val="00A5298A"/>
    <w:rsid w:val="00A52BCB"/>
    <w:rsid w:val="00A52E63"/>
    <w:rsid w:val="00A531B9"/>
    <w:rsid w:val="00A53640"/>
    <w:rsid w:val="00A53E8F"/>
    <w:rsid w:val="00A543F0"/>
    <w:rsid w:val="00A5456C"/>
    <w:rsid w:val="00A54A6D"/>
    <w:rsid w:val="00A54D66"/>
    <w:rsid w:val="00A55250"/>
    <w:rsid w:val="00A5554F"/>
    <w:rsid w:val="00A55925"/>
    <w:rsid w:val="00A55D2B"/>
    <w:rsid w:val="00A56039"/>
    <w:rsid w:val="00A566B6"/>
    <w:rsid w:val="00A56A13"/>
    <w:rsid w:val="00A56A8B"/>
    <w:rsid w:val="00A56B91"/>
    <w:rsid w:val="00A56ECA"/>
    <w:rsid w:val="00A572F2"/>
    <w:rsid w:val="00A57839"/>
    <w:rsid w:val="00A578F3"/>
    <w:rsid w:val="00A57A6D"/>
    <w:rsid w:val="00A57D16"/>
    <w:rsid w:val="00A57D34"/>
    <w:rsid w:val="00A57D70"/>
    <w:rsid w:val="00A60320"/>
    <w:rsid w:val="00A604A7"/>
    <w:rsid w:val="00A60611"/>
    <w:rsid w:val="00A612DA"/>
    <w:rsid w:val="00A617EF"/>
    <w:rsid w:val="00A623C4"/>
    <w:rsid w:val="00A625CF"/>
    <w:rsid w:val="00A626A8"/>
    <w:rsid w:val="00A63754"/>
    <w:rsid w:val="00A638E2"/>
    <w:rsid w:val="00A63AFF"/>
    <w:rsid w:val="00A64064"/>
    <w:rsid w:val="00A65163"/>
    <w:rsid w:val="00A65511"/>
    <w:rsid w:val="00A65A5F"/>
    <w:rsid w:val="00A65A9F"/>
    <w:rsid w:val="00A6692D"/>
    <w:rsid w:val="00A66B71"/>
    <w:rsid w:val="00A66DEF"/>
    <w:rsid w:val="00A67B44"/>
    <w:rsid w:val="00A67CE5"/>
    <w:rsid w:val="00A67D18"/>
    <w:rsid w:val="00A7014E"/>
    <w:rsid w:val="00A70F6B"/>
    <w:rsid w:val="00A70FF7"/>
    <w:rsid w:val="00A7104E"/>
    <w:rsid w:val="00A7111D"/>
    <w:rsid w:val="00A712F8"/>
    <w:rsid w:val="00A713D3"/>
    <w:rsid w:val="00A71571"/>
    <w:rsid w:val="00A71853"/>
    <w:rsid w:val="00A71E6E"/>
    <w:rsid w:val="00A725E4"/>
    <w:rsid w:val="00A72603"/>
    <w:rsid w:val="00A72744"/>
    <w:rsid w:val="00A72EDA"/>
    <w:rsid w:val="00A73022"/>
    <w:rsid w:val="00A73152"/>
    <w:rsid w:val="00A73721"/>
    <w:rsid w:val="00A73810"/>
    <w:rsid w:val="00A738E8"/>
    <w:rsid w:val="00A73C1A"/>
    <w:rsid w:val="00A73D29"/>
    <w:rsid w:val="00A73F12"/>
    <w:rsid w:val="00A74182"/>
    <w:rsid w:val="00A74431"/>
    <w:rsid w:val="00A74D1C"/>
    <w:rsid w:val="00A74DDE"/>
    <w:rsid w:val="00A755D5"/>
    <w:rsid w:val="00A760C2"/>
    <w:rsid w:val="00A76AA0"/>
    <w:rsid w:val="00A76BEA"/>
    <w:rsid w:val="00A76EC1"/>
    <w:rsid w:val="00A77468"/>
    <w:rsid w:val="00A775EF"/>
    <w:rsid w:val="00A77CE0"/>
    <w:rsid w:val="00A77ED0"/>
    <w:rsid w:val="00A77FC0"/>
    <w:rsid w:val="00A808B2"/>
    <w:rsid w:val="00A8102D"/>
    <w:rsid w:val="00A81477"/>
    <w:rsid w:val="00A81907"/>
    <w:rsid w:val="00A81FA4"/>
    <w:rsid w:val="00A81FCD"/>
    <w:rsid w:val="00A822CC"/>
    <w:rsid w:val="00A827A6"/>
    <w:rsid w:val="00A82941"/>
    <w:rsid w:val="00A82ADA"/>
    <w:rsid w:val="00A82E2D"/>
    <w:rsid w:val="00A835C5"/>
    <w:rsid w:val="00A846AD"/>
    <w:rsid w:val="00A84829"/>
    <w:rsid w:val="00A84A91"/>
    <w:rsid w:val="00A84E83"/>
    <w:rsid w:val="00A8583E"/>
    <w:rsid w:val="00A86F31"/>
    <w:rsid w:val="00A8782E"/>
    <w:rsid w:val="00A87C02"/>
    <w:rsid w:val="00A90830"/>
    <w:rsid w:val="00A90C4E"/>
    <w:rsid w:val="00A90F9B"/>
    <w:rsid w:val="00A91300"/>
    <w:rsid w:val="00A91674"/>
    <w:rsid w:val="00A91732"/>
    <w:rsid w:val="00A91986"/>
    <w:rsid w:val="00A91A50"/>
    <w:rsid w:val="00A91C70"/>
    <w:rsid w:val="00A91EA2"/>
    <w:rsid w:val="00A92974"/>
    <w:rsid w:val="00A92A65"/>
    <w:rsid w:val="00A92D91"/>
    <w:rsid w:val="00A92DA8"/>
    <w:rsid w:val="00A92E0D"/>
    <w:rsid w:val="00A9301C"/>
    <w:rsid w:val="00A93C59"/>
    <w:rsid w:val="00A93C7B"/>
    <w:rsid w:val="00A93EE5"/>
    <w:rsid w:val="00A94016"/>
    <w:rsid w:val="00A9450B"/>
    <w:rsid w:val="00A946E5"/>
    <w:rsid w:val="00A94AB9"/>
    <w:rsid w:val="00A94B41"/>
    <w:rsid w:val="00A94EEF"/>
    <w:rsid w:val="00A95316"/>
    <w:rsid w:val="00A953EA"/>
    <w:rsid w:val="00A954D8"/>
    <w:rsid w:val="00A957C4"/>
    <w:rsid w:val="00A958D8"/>
    <w:rsid w:val="00A959D1"/>
    <w:rsid w:val="00A95C43"/>
    <w:rsid w:val="00A96127"/>
    <w:rsid w:val="00A96565"/>
    <w:rsid w:val="00A96641"/>
    <w:rsid w:val="00A96647"/>
    <w:rsid w:val="00A96817"/>
    <w:rsid w:val="00A96986"/>
    <w:rsid w:val="00A96D61"/>
    <w:rsid w:val="00A96FCA"/>
    <w:rsid w:val="00A9713B"/>
    <w:rsid w:val="00A97D29"/>
    <w:rsid w:val="00A97E57"/>
    <w:rsid w:val="00A97FC0"/>
    <w:rsid w:val="00AA0B75"/>
    <w:rsid w:val="00AA0D6F"/>
    <w:rsid w:val="00AA1094"/>
    <w:rsid w:val="00AA1B3D"/>
    <w:rsid w:val="00AA23A0"/>
    <w:rsid w:val="00AA2AE6"/>
    <w:rsid w:val="00AA305D"/>
    <w:rsid w:val="00AA3066"/>
    <w:rsid w:val="00AA3AF0"/>
    <w:rsid w:val="00AA3D30"/>
    <w:rsid w:val="00AA3EC4"/>
    <w:rsid w:val="00AA5008"/>
    <w:rsid w:val="00AA53A8"/>
    <w:rsid w:val="00AA555E"/>
    <w:rsid w:val="00AA5AB6"/>
    <w:rsid w:val="00AA5CBF"/>
    <w:rsid w:val="00AA5F64"/>
    <w:rsid w:val="00AA620E"/>
    <w:rsid w:val="00AA6792"/>
    <w:rsid w:val="00AA6BBF"/>
    <w:rsid w:val="00AA7028"/>
    <w:rsid w:val="00AA72F8"/>
    <w:rsid w:val="00AA733A"/>
    <w:rsid w:val="00AA7833"/>
    <w:rsid w:val="00AA7874"/>
    <w:rsid w:val="00AA796A"/>
    <w:rsid w:val="00AA7A91"/>
    <w:rsid w:val="00AA7C85"/>
    <w:rsid w:val="00AB037E"/>
    <w:rsid w:val="00AB0692"/>
    <w:rsid w:val="00AB0990"/>
    <w:rsid w:val="00AB1B28"/>
    <w:rsid w:val="00AB2191"/>
    <w:rsid w:val="00AB2484"/>
    <w:rsid w:val="00AB25C1"/>
    <w:rsid w:val="00AB2BF4"/>
    <w:rsid w:val="00AB2F88"/>
    <w:rsid w:val="00AB37DF"/>
    <w:rsid w:val="00AB399C"/>
    <w:rsid w:val="00AB4662"/>
    <w:rsid w:val="00AB46D8"/>
    <w:rsid w:val="00AB4939"/>
    <w:rsid w:val="00AB4D0D"/>
    <w:rsid w:val="00AB4F3A"/>
    <w:rsid w:val="00AB5A3D"/>
    <w:rsid w:val="00AB5B64"/>
    <w:rsid w:val="00AB6970"/>
    <w:rsid w:val="00AB7038"/>
    <w:rsid w:val="00AB7B93"/>
    <w:rsid w:val="00AB7BCB"/>
    <w:rsid w:val="00AB7CC8"/>
    <w:rsid w:val="00AB7CE7"/>
    <w:rsid w:val="00AB7D64"/>
    <w:rsid w:val="00AB7F92"/>
    <w:rsid w:val="00AC032C"/>
    <w:rsid w:val="00AC07D6"/>
    <w:rsid w:val="00AC0B67"/>
    <w:rsid w:val="00AC1353"/>
    <w:rsid w:val="00AC15F7"/>
    <w:rsid w:val="00AC19BD"/>
    <w:rsid w:val="00AC1A83"/>
    <w:rsid w:val="00AC1E54"/>
    <w:rsid w:val="00AC28D1"/>
    <w:rsid w:val="00AC28E8"/>
    <w:rsid w:val="00AC29C7"/>
    <w:rsid w:val="00AC2C05"/>
    <w:rsid w:val="00AC2E88"/>
    <w:rsid w:val="00AC30E2"/>
    <w:rsid w:val="00AC3329"/>
    <w:rsid w:val="00AC35C9"/>
    <w:rsid w:val="00AC35DA"/>
    <w:rsid w:val="00AC46CD"/>
    <w:rsid w:val="00AC496F"/>
    <w:rsid w:val="00AC4CF5"/>
    <w:rsid w:val="00AC4ECC"/>
    <w:rsid w:val="00AC53F2"/>
    <w:rsid w:val="00AC5549"/>
    <w:rsid w:val="00AC695B"/>
    <w:rsid w:val="00AC6FD8"/>
    <w:rsid w:val="00AC7574"/>
    <w:rsid w:val="00AC762A"/>
    <w:rsid w:val="00AC7955"/>
    <w:rsid w:val="00AC7B03"/>
    <w:rsid w:val="00AD09B7"/>
    <w:rsid w:val="00AD1DA1"/>
    <w:rsid w:val="00AD1FD8"/>
    <w:rsid w:val="00AD24C0"/>
    <w:rsid w:val="00AD2517"/>
    <w:rsid w:val="00AD25B0"/>
    <w:rsid w:val="00AD29F5"/>
    <w:rsid w:val="00AD29FC"/>
    <w:rsid w:val="00AD2A5D"/>
    <w:rsid w:val="00AD2ADE"/>
    <w:rsid w:val="00AD2AF0"/>
    <w:rsid w:val="00AD382A"/>
    <w:rsid w:val="00AD3867"/>
    <w:rsid w:val="00AD3896"/>
    <w:rsid w:val="00AD38FC"/>
    <w:rsid w:val="00AD3A40"/>
    <w:rsid w:val="00AD43F3"/>
    <w:rsid w:val="00AD4638"/>
    <w:rsid w:val="00AD4A59"/>
    <w:rsid w:val="00AD4D09"/>
    <w:rsid w:val="00AD5842"/>
    <w:rsid w:val="00AD603E"/>
    <w:rsid w:val="00AD6B57"/>
    <w:rsid w:val="00AD6D47"/>
    <w:rsid w:val="00AD6E85"/>
    <w:rsid w:val="00AD70D3"/>
    <w:rsid w:val="00AD77AB"/>
    <w:rsid w:val="00AD7C6D"/>
    <w:rsid w:val="00AD7D8E"/>
    <w:rsid w:val="00AD7EDC"/>
    <w:rsid w:val="00AE02D4"/>
    <w:rsid w:val="00AE035E"/>
    <w:rsid w:val="00AE084D"/>
    <w:rsid w:val="00AE09A8"/>
    <w:rsid w:val="00AE0BE2"/>
    <w:rsid w:val="00AE110F"/>
    <w:rsid w:val="00AE14FD"/>
    <w:rsid w:val="00AE1B51"/>
    <w:rsid w:val="00AE1E56"/>
    <w:rsid w:val="00AE2007"/>
    <w:rsid w:val="00AE21F5"/>
    <w:rsid w:val="00AE26BB"/>
    <w:rsid w:val="00AE2929"/>
    <w:rsid w:val="00AE292B"/>
    <w:rsid w:val="00AE2C0E"/>
    <w:rsid w:val="00AE2DBB"/>
    <w:rsid w:val="00AE2E3D"/>
    <w:rsid w:val="00AE2F4F"/>
    <w:rsid w:val="00AE2FB7"/>
    <w:rsid w:val="00AE340A"/>
    <w:rsid w:val="00AE3A58"/>
    <w:rsid w:val="00AE3A6A"/>
    <w:rsid w:val="00AE3C04"/>
    <w:rsid w:val="00AE4B15"/>
    <w:rsid w:val="00AE55FE"/>
    <w:rsid w:val="00AE5A75"/>
    <w:rsid w:val="00AE5C6F"/>
    <w:rsid w:val="00AE5E66"/>
    <w:rsid w:val="00AE6441"/>
    <w:rsid w:val="00AE69D6"/>
    <w:rsid w:val="00AE6DEF"/>
    <w:rsid w:val="00AE712D"/>
    <w:rsid w:val="00AE7A33"/>
    <w:rsid w:val="00AF030F"/>
    <w:rsid w:val="00AF05B7"/>
    <w:rsid w:val="00AF07E8"/>
    <w:rsid w:val="00AF091C"/>
    <w:rsid w:val="00AF0B3D"/>
    <w:rsid w:val="00AF0F40"/>
    <w:rsid w:val="00AF1FAC"/>
    <w:rsid w:val="00AF22A4"/>
    <w:rsid w:val="00AF2313"/>
    <w:rsid w:val="00AF27EC"/>
    <w:rsid w:val="00AF2852"/>
    <w:rsid w:val="00AF32C1"/>
    <w:rsid w:val="00AF3352"/>
    <w:rsid w:val="00AF35A3"/>
    <w:rsid w:val="00AF3C56"/>
    <w:rsid w:val="00AF4320"/>
    <w:rsid w:val="00AF445F"/>
    <w:rsid w:val="00AF49F8"/>
    <w:rsid w:val="00AF4C93"/>
    <w:rsid w:val="00AF5084"/>
    <w:rsid w:val="00AF5307"/>
    <w:rsid w:val="00AF5DD5"/>
    <w:rsid w:val="00AF5ED4"/>
    <w:rsid w:val="00AF675E"/>
    <w:rsid w:val="00AF6928"/>
    <w:rsid w:val="00B000FF"/>
    <w:rsid w:val="00B0041A"/>
    <w:rsid w:val="00B00CF6"/>
    <w:rsid w:val="00B00D7B"/>
    <w:rsid w:val="00B00DFE"/>
    <w:rsid w:val="00B00F1D"/>
    <w:rsid w:val="00B01079"/>
    <w:rsid w:val="00B01C72"/>
    <w:rsid w:val="00B01D34"/>
    <w:rsid w:val="00B01DE8"/>
    <w:rsid w:val="00B02278"/>
    <w:rsid w:val="00B0315E"/>
    <w:rsid w:val="00B04CF3"/>
    <w:rsid w:val="00B04FBA"/>
    <w:rsid w:val="00B058CE"/>
    <w:rsid w:val="00B05916"/>
    <w:rsid w:val="00B059AE"/>
    <w:rsid w:val="00B05A33"/>
    <w:rsid w:val="00B07029"/>
    <w:rsid w:val="00B0707B"/>
    <w:rsid w:val="00B0739A"/>
    <w:rsid w:val="00B073A4"/>
    <w:rsid w:val="00B101F5"/>
    <w:rsid w:val="00B102AE"/>
    <w:rsid w:val="00B103BC"/>
    <w:rsid w:val="00B10BBB"/>
    <w:rsid w:val="00B10BC8"/>
    <w:rsid w:val="00B10D76"/>
    <w:rsid w:val="00B1105C"/>
    <w:rsid w:val="00B112DE"/>
    <w:rsid w:val="00B116D1"/>
    <w:rsid w:val="00B119BD"/>
    <w:rsid w:val="00B11D48"/>
    <w:rsid w:val="00B12135"/>
    <w:rsid w:val="00B1214E"/>
    <w:rsid w:val="00B122E1"/>
    <w:rsid w:val="00B127B6"/>
    <w:rsid w:val="00B13087"/>
    <w:rsid w:val="00B13472"/>
    <w:rsid w:val="00B13AB7"/>
    <w:rsid w:val="00B13CF4"/>
    <w:rsid w:val="00B13D22"/>
    <w:rsid w:val="00B14C42"/>
    <w:rsid w:val="00B14D04"/>
    <w:rsid w:val="00B1577E"/>
    <w:rsid w:val="00B158B9"/>
    <w:rsid w:val="00B159B3"/>
    <w:rsid w:val="00B15A5B"/>
    <w:rsid w:val="00B16003"/>
    <w:rsid w:val="00B16B29"/>
    <w:rsid w:val="00B16F0B"/>
    <w:rsid w:val="00B17174"/>
    <w:rsid w:val="00B1728A"/>
    <w:rsid w:val="00B177AD"/>
    <w:rsid w:val="00B178D9"/>
    <w:rsid w:val="00B20054"/>
    <w:rsid w:val="00B20510"/>
    <w:rsid w:val="00B206E7"/>
    <w:rsid w:val="00B20714"/>
    <w:rsid w:val="00B20B51"/>
    <w:rsid w:val="00B2112F"/>
    <w:rsid w:val="00B21487"/>
    <w:rsid w:val="00B217E6"/>
    <w:rsid w:val="00B2240C"/>
    <w:rsid w:val="00B22682"/>
    <w:rsid w:val="00B2281D"/>
    <w:rsid w:val="00B22A02"/>
    <w:rsid w:val="00B22A97"/>
    <w:rsid w:val="00B2323A"/>
    <w:rsid w:val="00B23421"/>
    <w:rsid w:val="00B23CF4"/>
    <w:rsid w:val="00B23D2A"/>
    <w:rsid w:val="00B23F2A"/>
    <w:rsid w:val="00B24095"/>
    <w:rsid w:val="00B2435A"/>
    <w:rsid w:val="00B24B1D"/>
    <w:rsid w:val="00B24B80"/>
    <w:rsid w:val="00B24DEE"/>
    <w:rsid w:val="00B24E26"/>
    <w:rsid w:val="00B24F19"/>
    <w:rsid w:val="00B259C7"/>
    <w:rsid w:val="00B25ACC"/>
    <w:rsid w:val="00B25B20"/>
    <w:rsid w:val="00B26840"/>
    <w:rsid w:val="00B26E38"/>
    <w:rsid w:val="00B26FA6"/>
    <w:rsid w:val="00B2751D"/>
    <w:rsid w:val="00B27BE1"/>
    <w:rsid w:val="00B27FE3"/>
    <w:rsid w:val="00B300CE"/>
    <w:rsid w:val="00B30746"/>
    <w:rsid w:val="00B30905"/>
    <w:rsid w:val="00B30A04"/>
    <w:rsid w:val="00B30C8B"/>
    <w:rsid w:val="00B30D72"/>
    <w:rsid w:val="00B31A45"/>
    <w:rsid w:val="00B31DA0"/>
    <w:rsid w:val="00B31E95"/>
    <w:rsid w:val="00B31F2D"/>
    <w:rsid w:val="00B320ED"/>
    <w:rsid w:val="00B322FA"/>
    <w:rsid w:val="00B323FE"/>
    <w:rsid w:val="00B32F39"/>
    <w:rsid w:val="00B32FD2"/>
    <w:rsid w:val="00B330C9"/>
    <w:rsid w:val="00B336FD"/>
    <w:rsid w:val="00B337BA"/>
    <w:rsid w:val="00B33837"/>
    <w:rsid w:val="00B33B07"/>
    <w:rsid w:val="00B33CFB"/>
    <w:rsid w:val="00B33D73"/>
    <w:rsid w:val="00B33F7F"/>
    <w:rsid w:val="00B34A83"/>
    <w:rsid w:val="00B351BE"/>
    <w:rsid w:val="00B35203"/>
    <w:rsid w:val="00B35446"/>
    <w:rsid w:val="00B36177"/>
    <w:rsid w:val="00B3633A"/>
    <w:rsid w:val="00B370DA"/>
    <w:rsid w:val="00B372C0"/>
    <w:rsid w:val="00B37344"/>
    <w:rsid w:val="00B37A5B"/>
    <w:rsid w:val="00B37EE4"/>
    <w:rsid w:val="00B37FDC"/>
    <w:rsid w:val="00B402F6"/>
    <w:rsid w:val="00B40B13"/>
    <w:rsid w:val="00B40BB1"/>
    <w:rsid w:val="00B40C52"/>
    <w:rsid w:val="00B41756"/>
    <w:rsid w:val="00B41A69"/>
    <w:rsid w:val="00B41E3E"/>
    <w:rsid w:val="00B423DC"/>
    <w:rsid w:val="00B42520"/>
    <w:rsid w:val="00B426A3"/>
    <w:rsid w:val="00B42815"/>
    <w:rsid w:val="00B4283A"/>
    <w:rsid w:val="00B42CEA"/>
    <w:rsid w:val="00B43116"/>
    <w:rsid w:val="00B436DD"/>
    <w:rsid w:val="00B43A9E"/>
    <w:rsid w:val="00B43C7A"/>
    <w:rsid w:val="00B43EEC"/>
    <w:rsid w:val="00B4408A"/>
    <w:rsid w:val="00B44272"/>
    <w:rsid w:val="00B44723"/>
    <w:rsid w:val="00B44971"/>
    <w:rsid w:val="00B44B2E"/>
    <w:rsid w:val="00B44BED"/>
    <w:rsid w:val="00B45042"/>
    <w:rsid w:val="00B45370"/>
    <w:rsid w:val="00B45687"/>
    <w:rsid w:val="00B4647E"/>
    <w:rsid w:val="00B46705"/>
    <w:rsid w:val="00B46AE6"/>
    <w:rsid w:val="00B46E15"/>
    <w:rsid w:val="00B46ECD"/>
    <w:rsid w:val="00B46F0E"/>
    <w:rsid w:val="00B473B8"/>
    <w:rsid w:val="00B47BC2"/>
    <w:rsid w:val="00B47C48"/>
    <w:rsid w:val="00B500C1"/>
    <w:rsid w:val="00B50548"/>
    <w:rsid w:val="00B505AA"/>
    <w:rsid w:val="00B507E6"/>
    <w:rsid w:val="00B50D9C"/>
    <w:rsid w:val="00B517E8"/>
    <w:rsid w:val="00B51A3C"/>
    <w:rsid w:val="00B51A72"/>
    <w:rsid w:val="00B51DA5"/>
    <w:rsid w:val="00B5213E"/>
    <w:rsid w:val="00B5221A"/>
    <w:rsid w:val="00B5284E"/>
    <w:rsid w:val="00B52BF5"/>
    <w:rsid w:val="00B52BFC"/>
    <w:rsid w:val="00B52EC4"/>
    <w:rsid w:val="00B5312C"/>
    <w:rsid w:val="00B535E9"/>
    <w:rsid w:val="00B536F2"/>
    <w:rsid w:val="00B53BE0"/>
    <w:rsid w:val="00B549E5"/>
    <w:rsid w:val="00B54A93"/>
    <w:rsid w:val="00B5504B"/>
    <w:rsid w:val="00B56951"/>
    <w:rsid w:val="00B56F70"/>
    <w:rsid w:val="00B5766E"/>
    <w:rsid w:val="00B579FE"/>
    <w:rsid w:val="00B57A39"/>
    <w:rsid w:val="00B57C20"/>
    <w:rsid w:val="00B6017A"/>
    <w:rsid w:val="00B6083B"/>
    <w:rsid w:val="00B60B1F"/>
    <w:rsid w:val="00B60BD9"/>
    <w:rsid w:val="00B614BF"/>
    <w:rsid w:val="00B61872"/>
    <w:rsid w:val="00B61BD4"/>
    <w:rsid w:val="00B622C7"/>
    <w:rsid w:val="00B6246A"/>
    <w:rsid w:val="00B626FD"/>
    <w:rsid w:val="00B6299A"/>
    <w:rsid w:val="00B62D21"/>
    <w:rsid w:val="00B63146"/>
    <w:rsid w:val="00B638E4"/>
    <w:rsid w:val="00B63F7B"/>
    <w:rsid w:val="00B64562"/>
    <w:rsid w:val="00B645B6"/>
    <w:rsid w:val="00B64893"/>
    <w:rsid w:val="00B649E4"/>
    <w:rsid w:val="00B64FEE"/>
    <w:rsid w:val="00B651D9"/>
    <w:rsid w:val="00B654AC"/>
    <w:rsid w:val="00B658E0"/>
    <w:rsid w:val="00B6596F"/>
    <w:rsid w:val="00B65D55"/>
    <w:rsid w:val="00B65F6A"/>
    <w:rsid w:val="00B65FA2"/>
    <w:rsid w:val="00B6663A"/>
    <w:rsid w:val="00B66DA2"/>
    <w:rsid w:val="00B6770F"/>
    <w:rsid w:val="00B70749"/>
    <w:rsid w:val="00B70BF1"/>
    <w:rsid w:val="00B71879"/>
    <w:rsid w:val="00B71A6B"/>
    <w:rsid w:val="00B71E16"/>
    <w:rsid w:val="00B72ACC"/>
    <w:rsid w:val="00B732B5"/>
    <w:rsid w:val="00B73845"/>
    <w:rsid w:val="00B7393F"/>
    <w:rsid w:val="00B73C0B"/>
    <w:rsid w:val="00B73FD5"/>
    <w:rsid w:val="00B741D9"/>
    <w:rsid w:val="00B74252"/>
    <w:rsid w:val="00B74386"/>
    <w:rsid w:val="00B74550"/>
    <w:rsid w:val="00B747A6"/>
    <w:rsid w:val="00B7531E"/>
    <w:rsid w:val="00B75534"/>
    <w:rsid w:val="00B75670"/>
    <w:rsid w:val="00B75775"/>
    <w:rsid w:val="00B758CE"/>
    <w:rsid w:val="00B76002"/>
    <w:rsid w:val="00B768A2"/>
    <w:rsid w:val="00B76B1A"/>
    <w:rsid w:val="00B76B44"/>
    <w:rsid w:val="00B76DFB"/>
    <w:rsid w:val="00B773E2"/>
    <w:rsid w:val="00B77559"/>
    <w:rsid w:val="00B776CF"/>
    <w:rsid w:val="00B77B99"/>
    <w:rsid w:val="00B8033F"/>
    <w:rsid w:val="00B806E4"/>
    <w:rsid w:val="00B8073D"/>
    <w:rsid w:val="00B807A5"/>
    <w:rsid w:val="00B80805"/>
    <w:rsid w:val="00B81F78"/>
    <w:rsid w:val="00B8203A"/>
    <w:rsid w:val="00B82664"/>
    <w:rsid w:val="00B82AEB"/>
    <w:rsid w:val="00B82CF4"/>
    <w:rsid w:val="00B82E4E"/>
    <w:rsid w:val="00B82E51"/>
    <w:rsid w:val="00B8376A"/>
    <w:rsid w:val="00B84144"/>
    <w:rsid w:val="00B844EE"/>
    <w:rsid w:val="00B84BFA"/>
    <w:rsid w:val="00B84F1D"/>
    <w:rsid w:val="00B85177"/>
    <w:rsid w:val="00B859C1"/>
    <w:rsid w:val="00B85B61"/>
    <w:rsid w:val="00B86508"/>
    <w:rsid w:val="00B86548"/>
    <w:rsid w:val="00B86555"/>
    <w:rsid w:val="00B86A38"/>
    <w:rsid w:val="00B871D1"/>
    <w:rsid w:val="00B877AC"/>
    <w:rsid w:val="00B879E1"/>
    <w:rsid w:val="00B87A9B"/>
    <w:rsid w:val="00B87FBF"/>
    <w:rsid w:val="00B90195"/>
    <w:rsid w:val="00B90252"/>
    <w:rsid w:val="00B902CD"/>
    <w:rsid w:val="00B902FD"/>
    <w:rsid w:val="00B9059D"/>
    <w:rsid w:val="00B905E6"/>
    <w:rsid w:val="00B907E9"/>
    <w:rsid w:val="00B91216"/>
    <w:rsid w:val="00B9245E"/>
    <w:rsid w:val="00B92CAE"/>
    <w:rsid w:val="00B92E99"/>
    <w:rsid w:val="00B936F6"/>
    <w:rsid w:val="00B93789"/>
    <w:rsid w:val="00B93A28"/>
    <w:rsid w:val="00B93C9C"/>
    <w:rsid w:val="00B95608"/>
    <w:rsid w:val="00B956D7"/>
    <w:rsid w:val="00B95702"/>
    <w:rsid w:val="00B95723"/>
    <w:rsid w:val="00B95D10"/>
    <w:rsid w:val="00B95D9F"/>
    <w:rsid w:val="00B95DFD"/>
    <w:rsid w:val="00B9688C"/>
    <w:rsid w:val="00B96976"/>
    <w:rsid w:val="00B96A48"/>
    <w:rsid w:val="00B96C94"/>
    <w:rsid w:val="00B971CA"/>
    <w:rsid w:val="00B97327"/>
    <w:rsid w:val="00B9754D"/>
    <w:rsid w:val="00B978A7"/>
    <w:rsid w:val="00BA0939"/>
    <w:rsid w:val="00BA16CC"/>
    <w:rsid w:val="00BA288C"/>
    <w:rsid w:val="00BA2970"/>
    <w:rsid w:val="00BA33B0"/>
    <w:rsid w:val="00BA3988"/>
    <w:rsid w:val="00BA3E25"/>
    <w:rsid w:val="00BA443C"/>
    <w:rsid w:val="00BA44DC"/>
    <w:rsid w:val="00BA4D68"/>
    <w:rsid w:val="00BA580D"/>
    <w:rsid w:val="00BA5CF6"/>
    <w:rsid w:val="00BA6451"/>
    <w:rsid w:val="00BA6456"/>
    <w:rsid w:val="00BA65C0"/>
    <w:rsid w:val="00BA6969"/>
    <w:rsid w:val="00BA70AE"/>
    <w:rsid w:val="00BA70BC"/>
    <w:rsid w:val="00BA7565"/>
    <w:rsid w:val="00BA77EA"/>
    <w:rsid w:val="00BA7B21"/>
    <w:rsid w:val="00BA7C2C"/>
    <w:rsid w:val="00BB006E"/>
    <w:rsid w:val="00BB02E6"/>
    <w:rsid w:val="00BB050B"/>
    <w:rsid w:val="00BB05BB"/>
    <w:rsid w:val="00BB05C9"/>
    <w:rsid w:val="00BB1045"/>
    <w:rsid w:val="00BB1542"/>
    <w:rsid w:val="00BB1991"/>
    <w:rsid w:val="00BB19BE"/>
    <w:rsid w:val="00BB1CE8"/>
    <w:rsid w:val="00BB1EFB"/>
    <w:rsid w:val="00BB2089"/>
    <w:rsid w:val="00BB2104"/>
    <w:rsid w:val="00BB2309"/>
    <w:rsid w:val="00BB267A"/>
    <w:rsid w:val="00BB2CFC"/>
    <w:rsid w:val="00BB3AC7"/>
    <w:rsid w:val="00BB3AD0"/>
    <w:rsid w:val="00BB3AF9"/>
    <w:rsid w:val="00BB3BE0"/>
    <w:rsid w:val="00BB3D42"/>
    <w:rsid w:val="00BB4765"/>
    <w:rsid w:val="00BB4A31"/>
    <w:rsid w:val="00BB4A4D"/>
    <w:rsid w:val="00BB4C7E"/>
    <w:rsid w:val="00BB4C8B"/>
    <w:rsid w:val="00BB5A39"/>
    <w:rsid w:val="00BB6000"/>
    <w:rsid w:val="00BB613B"/>
    <w:rsid w:val="00BB631E"/>
    <w:rsid w:val="00BB6615"/>
    <w:rsid w:val="00BB6B94"/>
    <w:rsid w:val="00BB6BC8"/>
    <w:rsid w:val="00BB7534"/>
    <w:rsid w:val="00BB7B0C"/>
    <w:rsid w:val="00BC02C9"/>
    <w:rsid w:val="00BC0A1D"/>
    <w:rsid w:val="00BC1198"/>
    <w:rsid w:val="00BC15E8"/>
    <w:rsid w:val="00BC161D"/>
    <w:rsid w:val="00BC16F0"/>
    <w:rsid w:val="00BC1925"/>
    <w:rsid w:val="00BC1E97"/>
    <w:rsid w:val="00BC1F88"/>
    <w:rsid w:val="00BC21A6"/>
    <w:rsid w:val="00BC22B3"/>
    <w:rsid w:val="00BC23D5"/>
    <w:rsid w:val="00BC283F"/>
    <w:rsid w:val="00BC3387"/>
    <w:rsid w:val="00BC3730"/>
    <w:rsid w:val="00BC3AC0"/>
    <w:rsid w:val="00BC3EAD"/>
    <w:rsid w:val="00BC413A"/>
    <w:rsid w:val="00BC43F9"/>
    <w:rsid w:val="00BC4525"/>
    <w:rsid w:val="00BC4606"/>
    <w:rsid w:val="00BC47AD"/>
    <w:rsid w:val="00BC52C7"/>
    <w:rsid w:val="00BC53DF"/>
    <w:rsid w:val="00BC5521"/>
    <w:rsid w:val="00BC614E"/>
    <w:rsid w:val="00BC62BA"/>
    <w:rsid w:val="00BC654E"/>
    <w:rsid w:val="00BC6980"/>
    <w:rsid w:val="00BC69AC"/>
    <w:rsid w:val="00BC72E1"/>
    <w:rsid w:val="00BC7483"/>
    <w:rsid w:val="00BC7819"/>
    <w:rsid w:val="00BC7AC2"/>
    <w:rsid w:val="00BC7ECD"/>
    <w:rsid w:val="00BD022D"/>
    <w:rsid w:val="00BD04B7"/>
    <w:rsid w:val="00BD0702"/>
    <w:rsid w:val="00BD084D"/>
    <w:rsid w:val="00BD15AD"/>
    <w:rsid w:val="00BD1C10"/>
    <w:rsid w:val="00BD1E33"/>
    <w:rsid w:val="00BD2011"/>
    <w:rsid w:val="00BD293F"/>
    <w:rsid w:val="00BD40AD"/>
    <w:rsid w:val="00BD4787"/>
    <w:rsid w:val="00BD4B2E"/>
    <w:rsid w:val="00BD4CC0"/>
    <w:rsid w:val="00BD4F0A"/>
    <w:rsid w:val="00BD526B"/>
    <w:rsid w:val="00BD6087"/>
    <w:rsid w:val="00BD6177"/>
    <w:rsid w:val="00BD69CC"/>
    <w:rsid w:val="00BD6AF8"/>
    <w:rsid w:val="00BD75C4"/>
    <w:rsid w:val="00BD7C46"/>
    <w:rsid w:val="00BD7C5D"/>
    <w:rsid w:val="00BE02C0"/>
    <w:rsid w:val="00BE02E6"/>
    <w:rsid w:val="00BE0560"/>
    <w:rsid w:val="00BE0B81"/>
    <w:rsid w:val="00BE0C1E"/>
    <w:rsid w:val="00BE108A"/>
    <w:rsid w:val="00BE1EEE"/>
    <w:rsid w:val="00BE241E"/>
    <w:rsid w:val="00BE24E8"/>
    <w:rsid w:val="00BE2575"/>
    <w:rsid w:val="00BE276C"/>
    <w:rsid w:val="00BE28CC"/>
    <w:rsid w:val="00BE2F8E"/>
    <w:rsid w:val="00BE30FF"/>
    <w:rsid w:val="00BE3739"/>
    <w:rsid w:val="00BE3740"/>
    <w:rsid w:val="00BE37A7"/>
    <w:rsid w:val="00BE37D8"/>
    <w:rsid w:val="00BE3935"/>
    <w:rsid w:val="00BE457E"/>
    <w:rsid w:val="00BE4E17"/>
    <w:rsid w:val="00BE4EC4"/>
    <w:rsid w:val="00BE4EF8"/>
    <w:rsid w:val="00BE4F7F"/>
    <w:rsid w:val="00BE58EC"/>
    <w:rsid w:val="00BE5FDA"/>
    <w:rsid w:val="00BE693F"/>
    <w:rsid w:val="00BE69B8"/>
    <w:rsid w:val="00BE6E26"/>
    <w:rsid w:val="00BE74D2"/>
    <w:rsid w:val="00BE7507"/>
    <w:rsid w:val="00BE7C19"/>
    <w:rsid w:val="00BE7D02"/>
    <w:rsid w:val="00BE7E58"/>
    <w:rsid w:val="00BF05C7"/>
    <w:rsid w:val="00BF06CF"/>
    <w:rsid w:val="00BF0846"/>
    <w:rsid w:val="00BF0B5B"/>
    <w:rsid w:val="00BF15D9"/>
    <w:rsid w:val="00BF1A06"/>
    <w:rsid w:val="00BF1A84"/>
    <w:rsid w:val="00BF2715"/>
    <w:rsid w:val="00BF2CF2"/>
    <w:rsid w:val="00BF2D7E"/>
    <w:rsid w:val="00BF312A"/>
    <w:rsid w:val="00BF47AA"/>
    <w:rsid w:val="00BF52D3"/>
    <w:rsid w:val="00BF56B0"/>
    <w:rsid w:val="00BF5850"/>
    <w:rsid w:val="00BF5AC0"/>
    <w:rsid w:val="00BF5EC1"/>
    <w:rsid w:val="00BF62F5"/>
    <w:rsid w:val="00BF682E"/>
    <w:rsid w:val="00BF6F45"/>
    <w:rsid w:val="00BF7811"/>
    <w:rsid w:val="00BF7CA1"/>
    <w:rsid w:val="00BF7DBE"/>
    <w:rsid w:val="00C00030"/>
    <w:rsid w:val="00C00151"/>
    <w:rsid w:val="00C013DC"/>
    <w:rsid w:val="00C0147B"/>
    <w:rsid w:val="00C0148B"/>
    <w:rsid w:val="00C015F7"/>
    <w:rsid w:val="00C01609"/>
    <w:rsid w:val="00C01615"/>
    <w:rsid w:val="00C017BF"/>
    <w:rsid w:val="00C01BB0"/>
    <w:rsid w:val="00C02603"/>
    <w:rsid w:val="00C02AAC"/>
    <w:rsid w:val="00C030A0"/>
    <w:rsid w:val="00C03A93"/>
    <w:rsid w:val="00C03D5F"/>
    <w:rsid w:val="00C03ECA"/>
    <w:rsid w:val="00C0415C"/>
    <w:rsid w:val="00C04503"/>
    <w:rsid w:val="00C04911"/>
    <w:rsid w:val="00C0497D"/>
    <w:rsid w:val="00C04B78"/>
    <w:rsid w:val="00C04BC8"/>
    <w:rsid w:val="00C04DFD"/>
    <w:rsid w:val="00C051BB"/>
    <w:rsid w:val="00C05285"/>
    <w:rsid w:val="00C05676"/>
    <w:rsid w:val="00C05BCF"/>
    <w:rsid w:val="00C06191"/>
    <w:rsid w:val="00C066C9"/>
    <w:rsid w:val="00C069F5"/>
    <w:rsid w:val="00C06AA1"/>
    <w:rsid w:val="00C06E3E"/>
    <w:rsid w:val="00C07852"/>
    <w:rsid w:val="00C07BAC"/>
    <w:rsid w:val="00C07C2C"/>
    <w:rsid w:val="00C10144"/>
    <w:rsid w:val="00C10538"/>
    <w:rsid w:val="00C10F08"/>
    <w:rsid w:val="00C11320"/>
    <w:rsid w:val="00C11942"/>
    <w:rsid w:val="00C11AC6"/>
    <w:rsid w:val="00C11C1E"/>
    <w:rsid w:val="00C11DC9"/>
    <w:rsid w:val="00C11EA5"/>
    <w:rsid w:val="00C12083"/>
    <w:rsid w:val="00C121C4"/>
    <w:rsid w:val="00C129C1"/>
    <w:rsid w:val="00C12F60"/>
    <w:rsid w:val="00C1352F"/>
    <w:rsid w:val="00C1364C"/>
    <w:rsid w:val="00C136B4"/>
    <w:rsid w:val="00C13790"/>
    <w:rsid w:val="00C13B0D"/>
    <w:rsid w:val="00C13E1D"/>
    <w:rsid w:val="00C14001"/>
    <w:rsid w:val="00C14162"/>
    <w:rsid w:val="00C1525B"/>
    <w:rsid w:val="00C15362"/>
    <w:rsid w:val="00C156F6"/>
    <w:rsid w:val="00C15D22"/>
    <w:rsid w:val="00C15EDD"/>
    <w:rsid w:val="00C1617D"/>
    <w:rsid w:val="00C16537"/>
    <w:rsid w:val="00C1659E"/>
    <w:rsid w:val="00C167F0"/>
    <w:rsid w:val="00C1684F"/>
    <w:rsid w:val="00C17213"/>
    <w:rsid w:val="00C17584"/>
    <w:rsid w:val="00C2054B"/>
    <w:rsid w:val="00C20704"/>
    <w:rsid w:val="00C20B4F"/>
    <w:rsid w:val="00C20D89"/>
    <w:rsid w:val="00C20DD2"/>
    <w:rsid w:val="00C20EE8"/>
    <w:rsid w:val="00C21DBE"/>
    <w:rsid w:val="00C21DFA"/>
    <w:rsid w:val="00C220BE"/>
    <w:rsid w:val="00C220CD"/>
    <w:rsid w:val="00C22437"/>
    <w:rsid w:val="00C22FE8"/>
    <w:rsid w:val="00C23040"/>
    <w:rsid w:val="00C231B4"/>
    <w:rsid w:val="00C23614"/>
    <w:rsid w:val="00C23685"/>
    <w:rsid w:val="00C23763"/>
    <w:rsid w:val="00C24795"/>
    <w:rsid w:val="00C24B68"/>
    <w:rsid w:val="00C2500E"/>
    <w:rsid w:val="00C2548C"/>
    <w:rsid w:val="00C254E0"/>
    <w:rsid w:val="00C258E7"/>
    <w:rsid w:val="00C25B03"/>
    <w:rsid w:val="00C26918"/>
    <w:rsid w:val="00C26A38"/>
    <w:rsid w:val="00C272BE"/>
    <w:rsid w:val="00C27642"/>
    <w:rsid w:val="00C27753"/>
    <w:rsid w:val="00C27A4D"/>
    <w:rsid w:val="00C27D22"/>
    <w:rsid w:val="00C27E8B"/>
    <w:rsid w:val="00C30365"/>
    <w:rsid w:val="00C307BB"/>
    <w:rsid w:val="00C30AFF"/>
    <w:rsid w:val="00C31337"/>
    <w:rsid w:val="00C31BB0"/>
    <w:rsid w:val="00C31E8C"/>
    <w:rsid w:val="00C31FED"/>
    <w:rsid w:val="00C320F3"/>
    <w:rsid w:val="00C32127"/>
    <w:rsid w:val="00C32139"/>
    <w:rsid w:val="00C32650"/>
    <w:rsid w:val="00C3283A"/>
    <w:rsid w:val="00C32D28"/>
    <w:rsid w:val="00C32EFA"/>
    <w:rsid w:val="00C3342E"/>
    <w:rsid w:val="00C33F9D"/>
    <w:rsid w:val="00C342EE"/>
    <w:rsid w:val="00C342FA"/>
    <w:rsid w:val="00C3499D"/>
    <w:rsid w:val="00C34EF5"/>
    <w:rsid w:val="00C34F7E"/>
    <w:rsid w:val="00C35186"/>
    <w:rsid w:val="00C355E6"/>
    <w:rsid w:val="00C35E57"/>
    <w:rsid w:val="00C35EB0"/>
    <w:rsid w:val="00C364F4"/>
    <w:rsid w:val="00C3661C"/>
    <w:rsid w:val="00C3701E"/>
    <w:rsid w:val="00C371C8"/>
    <w:rsid w:val="00C3758B"/>
    <w:rsid w:val="00C40341"/>
    <w:rsid w:val="00C4085E"/>
    <w:rsid w:val="00C40882"/>
    <w:rsid w:val="00C40C56"/>
    <w:rsid w:val="00C40E92"/>
    <w:rsid w:val="00C40EEB"/>
    <w:rsid w:val="00C40F00"/>
    <w:rsid w:val="00C413C6"/>
    <w:rsid w:val="00C41D67"/>
    <w:rsid w:val="00C4209E"/>
    <w:rsid w:val="00C4252D"/>
    <w:rsid w:val="00C42A03"/>
    <w:rsid w:val="00C42AA3"/>
    <w:rsid w:val="00C42AC1"/>
    <w:rsid w:val="00C42DDC"/>
    <w:rsid w:val="00C42E08"/>
    <w:rsid w:val="00C435E1"/>
    <w:rsid w:val="00C4363C"/>
    <w:rsid w:val="00C43895"/>
    <w:rsid w:val="00C44194"/>
    <w:rsid w:val="00C44355"/>
    <w:rsid w:val="00C444E8"/>
    <w:rsid w:val="00C44AD1"/>
    <w:rsid w:val="00C45828"/>
    <w:rsid w:val="00C45892"/>
    <w:rsid w:val="00C461A2"/>
    <w:rsid w:val="00C464BA"/>
    <w:rsid w:val="00C468CA"/>
    <w:rsid w:val="00C469C8"/>
    <w:rsid w:val="00C46A7B"/>
    <w:rsid w:val="00C46AB7"/>
    <w:rsid w:val="00C46AD6"/>
    <w:rsid w:val="00C46EB4"/>
    <w:rsid w:val="00C46FA9"/>
    <w:rsid w:val="00C4709E"/>
    <w:rsid w:val="00C471A1"/>
    <w:rsid w:val="00C47372"/>
    <w:rsid w:val="00C473B6"/>
    <w:rsid w:val="00C47D8F"/>
    <w:rsid w:val="00C50184"/>
    <w:rsid w:val="00C5037F"/>
    <w:rsid w:val="00C509CF"/>
    <w:rsid w:val="00C50E10"/>
    <w:rsid w:val="00C50E24"/>
    <w:rsid w:val="00C50F83"/>
    <w:rsid w:val="00C5149A"/>
    <w:rsid w:val="00C51731"/>
    <w:rsid w:val="00C517F4"/>
    <w:rsid w:val="00C51AB2"/>
    <w:rsid w:val="00C51B5D"/>
    <w:rsid w:val="00C522A6"/>
    <w:rsid w:val="00C5275D"/>
    <w:rsid w:val="00C52EB0"/>
    <w:rsid w:val="00C52FD2"/>
    <w:rsid w:val="00C536BD"/>
    <w:rsid w:val="00C537F5"/>
    <w:rsid w:val="00C53B27"/>
    <w:rsid w:val="00C54198"/>
    <w:rsid w:val="00C544A8"/>
    <w:rsid w:val="00C54E43"/>
    <w:rsid w:val="00C55085"/>
    <w:rsid w:val="00C5522D"/>
    <w:rsid w:val="00C55275"/>
    <w:rsid w:val="00C556CB"/>
    <w:rsid w:val="00C559D4"/>
    <w:rsid w:val="00C564D6"/>
    <w:rsid w:val="00C5688D"/>
    <w:rsid w:val="00C56C98"/>
    <w:rsid w:val="00C56F5E"/>
    <w:rsid w:val="00C56FFC"/>
    <w:rsid w:val="00C57DF5"/>
    <w:rsid w:val="00C6037E"/>
    <w:rsid w:val="00C607E6"/>
    <w:rsid w:val="00C60A96"/>
    <w:rsid w:val="00C60FC0"/>
    <w:rsid w:val="00C6100F"/>
    <w:rsid w:val="00C61392"/>
    <w:rsid w:val="00C61917"/>
    <w:rsid w:val="00C61D0D"/>
    <w:rsid w:val="00C61E42"/>
    <w:rsid w:val="00C62184"/>
    <w:rsid w:val="00C621E4"/>
    <w:rsid w:val="00C62228"/>
    <w:rsid w:val="00C62CC5"/>
    <w:rsid w:val="00C62D2F"/>
    <w:rsid w:val="00C630C3"/>
    <w:rsid w:val="00C63B25"/>
    <w:rsid w:val="00C63F77"/>
    <w:rsid w:val="00C6453E"/>
    <w:rsid w:val="00C64658"/>
    <w:rsid w:val="00C654F7"/>
    <w:rsid w:val="00C655D6"/>
    <w:rsid w:val="00C65644"/>
    <w:rsid w:val="00C65B50"/>
    <w:rsid w:val="00C664AF"/>
    <w:rsid w:val="00C66849"/>
    <w:rsid w:val="00C668F1"/>
    <w:rsid w:val="00C66C88"/>
    <w:rsid w:val="00C67046"/>
    <w:rsid w:val="00C67268"/>
    <w:rsid w:val="00C6759D"/>
    <w:rsid w:val="00C67647"/>
    <w:rsid w:val="00C67BD8"/>
    <w:rsid w:val="00C67F4F"/>
    <w:rsid w:val="00C67FB2"/>
    <w:rsid w:val="00C701B4"/>
    <w:rsid w:val="00C704F8"/>
    <w:rsid w:val="00C714AC"/>
    <w:rsid w:val="00C714B6"/>
    <w:rsid w:val="00C71736"/>
    <w:rsid w:val="00C71742"/>
    <w:rsid w:val="00C71EFE"/>
    <w:rsid w:val="00C7264B"/>
    <w:rsid w:val="00C72691"/>
    <w:rsid w:val="00C72BA7"/>
    <w:rsid w:val="00C72EDC"/>
    <w:rsid w:val="00C732AA"/>
    <w:rsid w:val="00C73491"/>
    <w:rsid w:val="00C736C8"/>
    <w:rsid w:val="00C739B0"/>
    <w:rsid w:val="00C73B39"/>
    <w:rsid w:val="00C73C68"/>
    <w:rsid w:val="00C73F16"/>
    <w:rsid w:val="00C74152"/>
    <w:rsid w:val="00C74459"/>
    <w:rsid w:val="00C74549"/>
    <w:rsid w:val="00C7455D"/>
    <w:rsid w:val="00C74679"/>
    <w:rsid w:val="00C746EF"/>
    <w:rsid w:val="00C74DE3"/>
    <w:rsid w:val="00C75001"/>
    <w:rsid w:val="00C75444"/>
    <w:rsid w:val="00C75463"/>
    <w:rsid w:val="00C75515"/>
    <w:rsid w:val="00C755C9"/>
    <w:rsid w:val="00C755D7"/>
    <w:rsid w:val="00C75CDB"/>
    <w:rsid w:val="00C75F05"/>
    <w:rsid w:val="00C766A7"/>
    <w:rsid w:val="00C7682A"/>
    <w:rsid w:val="00C773CB"/>
    <w:rsid w:val="00C774EE"/>
    <w:rsid w:val="00C777F7"/>
    <w:rsid w:val="00C778CA"/>
    <w:rsid w:val="00C80578"/>
    <w:rsid w:val="00C80FAA"/>
    <w:rsid w:val="00C812B4"/>
    <w:rsid w:val="00C8219A"/>
    <w:rsid w:val="00C824E5"/>
    <w:rsid w:val="00C83FE9"/>
    <w:rsid w:val="00C84210"/>
    <w:rsid w:val="00C842F0"/>
    <w:rsid w:val="00C8490C"/>
    <w:rsid w:val="00C84977"/>
    <w:rsid w:val="00C850E7"/>
    <w:rsid w:val="00C85162"/>
    <w:rsid w:val="00C851BF"/>
    <w:rsid w:val="00C85360"/>
    <w:rsid w:val="00C860AD"/>
    <w:rsid w:val="00C86140"/>
    <w:rsid w:val="00C8619E"/>
    <w:rsid w:val="00C86241"/>
    <w:rsid w:val="00C8632B"/>
    <w:rsid w:val="00C864A8"/>
    <w:rsid w:val="00C86666"/>
    <w:rsid w:val="00C86799"/>
    <w:rsid w:val="00C9020B"/>
    <w:rsid w:val="00C90307"/>
    <w:rsid w:val="00C904AC"/>
    <w:rsid w:val="00C904EB"/>
    <w:rsid w:val="00C90B23"/>
    <w:rsid w:val="00C90BED"/>
    <w:rsid w:val="00C90F14"/>
    <w:rsid w:val="00C910D7"/>
    <w:rsid w:val="00C91148"/>
    <w:rsid w:val="00C91476"/>
    <w:rsid w:val="00C914E3"/>
    <w:rsid w:val="00C91703"/>
    <w:rsid w:val="00C91DB9"/>
    <w:rsid w:val="00C9214D"/>
    <w:rsid w:val="00C932FA"/>
    <w:rsid w:val="00C938CB"/>
    <w:rsid w:val="00C94072"/>
    <w:rsid w:val="00C94306"/>
    <w:rsid w:val="00C94743"/>
    <w:rsid w:val="00C94B46"/>
    <w:rsid w:val="00C95BCC"/>
    <w:rsid w:val="00C95D4D"/>
    <w:rsid w:val="00C965B3"/>
    <w:rsid w:val="00C96E3A"/>
    <w:rsid w:val="00C97796"/>
    <w:rsid w:val="00CA010C"/>
    <w:rsid w:val="00CA042D"/>
    <w:rsid w:val="00CA0C33"/>
    <w:rsid w:val="00CA0C7D"/>
    <w:rsid w:val="00CA1245"/>
    <w:rsid w:val="00CA134E"/>
    <w:rsid w:val="00CA14E5"/>
    <w:rsid w:val="00CA219E"/>
    <w:rsid w:val="00CA2453"/>
    <w:rsid w:val="00CA2798"/>
    <w:rsid w:val="00CA3045"/>
    <w:rsid w:val="00CA3AF8"/>
    <w:rsid w:val="00CA3E24"/>
    <w:rsid w:val="00CA43B4"/>
    <w:rsid w:val="00CA4469"/>
    <w:rsid w:val="00CA4736"/>
    <w:rsid w:val="00CA4B9A"/>
    <w:rsid w:val="00CA4D85"/>
    <w:rsid w:val="00CA4EE0"/>
    <w:rsid w:val="00CA530B"/>
    <w:rsid w:val="00CA5325"/>
    <w:rsid w:val="00CA54A0"/>
    <w:rsid w:val="00CA58B1"/>
    <w:rsid w:val="00CA5948"/>
    <w:rsid w:val="00CA610F"/>
    <w:rsid w:val="00CA6B37"/>
    <w:rsid w:val="00CA75C9"/>
    <w:rsid w:val="00CA7641"/>
    <w:rsid w:val="00CB0003"/>
    <w:rsid w:val="00CB014B"/>
    <w:rsid w:val="00CB0A51"/>
    <w:rsid w:val="00CB0B77"/>
    <w:rsid w:val="00CB0BDB"/>
    <w:rsid w:val="00CB139B"/>
    <w:rsid w:val="00CB1553"/>
    <w:rsid w:val="00CB1AB8"/>
    <w:rsid w:val="00CB239F"/>
    <w:rsid w:val="00CB2878"/>
    <w:rsid w:val="00CB2AC6"/>
    <w:rsid w:val="00CB2B7A"/>
    <w:rsid w:val="00CB34C3"/>
    <w:rsid w:val="00CB3B7C"/>
    <w:rsid w:val="00CB4974"/>
    <w:rsid w:val="00CB4A0F"/>
    <w:rsid w:val="00CB4A3A"/>
    <w:rsid w:val="00CB4BB2"/>
    <w:rsid w:val="00CB4D2B"/>
    <w:rsid w:val="00CB4E40"/>
    <w:rsid w:val="00CB5623"/>
    <w:rsid w:val="00CB5EF6"/>
    <w:rsid w:val="00CB5F31"/>
    <w:rsid w:val="00CB6BFA"/>
    <w:rsid w:val="00CB7275"/>
    <w:rsid w:val="00CB75BB"/>
    <w:rsid w:val="00CB7874"/>
    <w:rsid w:val="00CB7995"/>
    <w:rsid w:val="00CB7C87"/>
    <w:rsid w:val="00CC0AFC"/>
    <w:rsid w:val="00CC0BF2"/>
    <w:rsid w:val="00CC0C0F"/>
    <w:rsid w:val="00CC0E88"/>
    <w:rsid w:val="00CC1017"/>
    <w:rsid w:val="00CC1BE5"/>
    <w:rsid w:val="00CC2090"/>
    <w:rsid w:val="00CC20E4"/>
    <w:rsid w:val="00CC22DD"/>
    <w:rsid w:val="00CC2F98"/>
    <w:rsid w:val="00CC312C"/>
    <w:rsid w:val="00CC3490"/>
    <w:rsid w:val="00CC34DC"/>
    <w:rsid w:val="00CC3629"/>
    <w:rsid w:val="00CC3BDA"/>
    <w:rsid w:val="00CC3C88"/>
    <w:rsid w:val="00CC3E0A"/>
    <w:rsid w:val="00CC3F89"/>
    <w:rsid w:val="00CC483B"/>
    <w:rsid w:val="00CC48F1"/>
    <w:rsid w:val="00CC4A39"/>
    <w:rsid w:val="00CC4AD7"/>
    <w:rsid w:val="00CC4B03"/>
    <w:rsid w:val="00CC562B"/>
    <w:rsid w:val="00CC57D5"/>
    <w:rsid w:val="00CC5ACD"/>
    <w:rsid w:val="00CC62D2"/>
    <w:rsid w:val="00CC6858"/>
    <w:rsid w:val="00CC73EB"/>
    <w:rsid w:val="00CC76AB"/>
    <w:rsid w:val="00CC7853"/>
    <w:rsid w:val="00CC7ADA"/>
    <w:rsid w:val="00CC7B78"/>
    <w:rsid w:val="00CD031B"/>
    <w:rsid w:val="00CD054F"/>
    <w:rsid w:val="00CD05E5"/>
    <w:rsid w:val="00CD07C6"/>
    <w:rsid w:val="00CD0CAF"/>
    <w:rsid w:val="00CD13F4"/>
    <w:rsid w:val="00CD198E"/>
    <w:rsid w:val="00CD19BE"/>
    <w:rsid w:val="00CD1DF4"/>
    <w:rsid w:val="00CD1F06"/>
    <w:rsid w:val="00CD2783"/>
    <w:rsid w:val="00CD2896"/>
    <w:rsid w:val="00CD3249"/>
    <w:rsid w:val="00CD429B"/>
    <w:rsid w:val="00CD47B2"/>
    <w:rsid w:val="00CD4912"/>
    <w:rsid w:val="00CD496A"/>
    <w:rsid w:val="00CD4A2B"/>
    <w:rsid w:val="00CD4D00"/>
    <w:rsid w:val="00CD4E00"/>
    <w:rsid w:val="00CD4E8C"/>
    <w:rsid w:val="00CD533D"/>
    <w:rsid w:val="00CD54A9"/>
    <w:rsid w:val="00CD54F7"/>
    <w:rsid w:val="00CD60B1"/>
    <w:rsid w:val="00CD61B8"/>
    <w:rsid w:val="00CD6589"/>
    <w:rsid w:val="00CD6793"/>
    <w:rsid w:val="00CD690C"/>
    <w:rsid w:val="00CD6B3D"/>
    <w:rsid w:val="00CD6C16"/>
    <w:rsid w:val="00CD70BF"/>
    <w:rsid w:val="00CD77C9"/>
    <w:rsid w:val="00CE066B"/>
    <w:rsid w:val="00CE0CC4"/>
    <w:rsid w:val="00CE1180"/>
    <w:rsid w:val="00CE12CA"/>
    <w:rsid w:val="00CE13DA"/>
    <w:rsid w:val="00CE1536"/>
    <w:rsid w:val="00CE203E"/>
    <w:rsid w:val="00CE2073"/>
    <w:rsid w:val="00CE223D"/>
    <w:rsid w:val="00CE225B"/>
    <w:rsid w:val="00CE2FEB"/>
    <w:rsid w:val="00CE3206"/>
    <w:rsid w:val="00CE3399"/>
    <w:rsid w:val="00CE3435"/>
    <w:rsid w:val="00CE3544"/>
    <w:rsid w:val="00CE3548"/>
    <w:rsid w:val="00CE3AE4"/>
    <w:rsid w:val="00CE3DD0"/>
    <w:rsid w:val="00CE44BB"/>
    <w:rsid w:val="00CE44C8"/>
    <w:rsid w:val="00CE459E"/>
    <w:rsid w:val="00CE49D2"/>
    <w:rsid w:val="00CE53FC"/>
    <w:rsid w:val="00CE5925"/>
    <w:rsid w:val="00CE622F"/>
    <w:rsid w:val="00CE661C"/>
    <w:rsid w:val="00CE6781"/>
    <w:rsid w:val="00CE69C3"/>
    <w:rsid w:val="00CE71CB"/>
    <w:rsid w:val="00CE7689"/>
    <w:rsid w:val="00CE772C"/>
    <w:rsid w:val="00CE7793"/>
    <w:rsid w:val="00CE78F5"/>
    <w:rsid w:val="00CF0313"/>
    <w:rsid w:val="00CF0A25"/>
    <w:rsid w:val="00CF0AB5"/>
    <w:rsid w:val="00CF145D"/>
    <w:rsid w:val="00CF1716"/>
    <w:rsid w:val="00CF1857"/>
    <w:rsid w:val="00CF1BD1"/>
    <w:rsid w:val="00CF22CC"/>
    <w:rsid w:val="00CF2E37"/>
    <w:rsid w:val="00CF322E"/>
    <w:rsid w:val="00CF36CF"/>
    <w:rsid w:val="00CF3991"/>
    <w:rsid w:val="00CF3B03"/>
    <w:rsid w:val="00CF44B7"/>
    <w:rsid w:val="00CF4593"/>
    <w:rsid w:val="00CF4CD6"/>
    <w:rsid w:val="00CF52C1"/>
    <w:rsid w:val="00CF65F7"/>
    <w:rsid w:val="00CF6645"/>
    <w:rsid w:val="00CF679B"/>
    <w:rsid w:val="00CF6C66"/>
    <w:rsid w:val="00CF70C5"/>
    <w:rsid w:val="00CF7A50"/>
    <w:rsid w:val="00CF7C59"/>
    <w:rsid w:val="00CF7E14"/>
    <w:rsid w:val="00D0010F"/>
    <w:rsid w:val="00D01113"/>
    <w:rsid w:val="00D0194B"/>
    <w:rsid w:val="00D01FFF"/>
    <w:rsid w:val="00D027C6"/>
    <w:rsid w:val="00D0317A"/>
    <w:rsid w:val="00D03704"/>
    <w:rsid w:val="00D037E1"/>
    <w:rsid w:val="00D04036"/>
    <w:rsid w:val="00D04641"/>
    <w:rsid w:val="00D0474E"/>
    <w:rsid w:val="00D04DAC"/>
    <w:rsid w:val="00D05205"/>
    <w:rsid w:val="00D05662"/>
    <w:rsid w:val="00D057C2"/>
    <w:rsid w:val="00D05DDE"/>
    <w:rsid w:val="00D060AB"/>
    <w:rsid w:val="00D06271"/>
    <w:rsid w:val="00D064C8"/>
    <w:rsid w:val="00D06AA3"/>
    <w:rsid w:val="00D102D3"/>
    <w:rsid w:val="00D1058B"/>
    <w:rsid w:val="00D10AC7"/>
    <w:rsid w:val="00D11947"/>
    <w:rsid w:val="00D11B2C"/>
    <w:rsid w:val="00D11EE8"/>
    <w:rsid w:val="00D12393"/>
    <w:rsid w:val="00D123A9"/>
    <w:rsid w:val="00D12621"/>
    <w:rsid w:val="00D126DF"/>
    <w:rsid w:val="00D131BF"/>
    <w:rsid w:val="00D133A4"/>
    <w:rsid w:val="00D1346E"/>
    <w:rsid w:val="00D1432E"/>
    <w:rsid w:val="00D14F6D"/>
    <w:rsid w:val="00D150EE"/>
    <w:rsid w:val="00D153B0"/>
    <w:rsid w:val="00D16350"/>
    <w:rsid w:val="00D16637"/>
    <w:rsid w:val="00D16757"/>
    <w:rsid w:val="00D16A29"/>
    <w:rsid w:val="00D16A62"/>
    <w:rsid w:val="00D16DFD"/>
    <w:rsid w:val="00D177B3"/>
    <w:rsid w:val="00D1794C"/>
    <w:rsid w:val="00D17AAE"/>
    <w:rsid w:val="00D203BF"/>
    <w:rsid w:val="00D20B87"/>
    <w:rsid w:val="00D21080"/>
    <w:rsid w:val="00D210BE"/>
    <w:rsid w:val="00D2126C"/>
    <w:rsid w:val="00D2129C"/>
    <w:rsid w:val="00D212AD"/>
    <w:rsid w:val="00D21B3E"/>
    <w:rsid w:val="00D21BB3"/>
    <w:rsid w:val="00D22694"/>
    <w:rsid w:val="00D22A53"/>
    <w:rsid w:val="00D22C3F"/>
    <w:rsid w:val="00D23431"/>
    <w:rsid w:val="00D23E39"/>
    <w:rsid w:val="00D253DA"/>
    <w:rsid w:val="00D25532"/>
    <w:rsid w:val="00D25BF6"/>
    <w:rsid w:val="00D26921"/>
    <w:rsid w:val="00D26B86"/>
    <w:rsid w:val="00D274DF"/>
    <w:rsid w:val="00D276F0"/>
    <w:rsid w:val="00D30A1B"/>
    <w:rsid w:val="00D30BAD"/>
    <w:rsid w:val="00D30FEA"/>
    <w:rsid w:val="00D3135A"/>
    <w:rsid w:val="00D31EB3"/>
    <w:rsid w:val="00D31FFC"/>
    <w:rsid w:val="00D337D9"/>
    <w:rsid w:val="00D33880"/>
    <w:rsid w:val="00D33C98"/>
    <w:rsid w:val="00D34014"/>
    <w:rsid w:val="00D343BA"/>
    <w:rsid w:val="00D34553"/>
    <w:rsid w:val="00D346A6"/>
    <w:rsid w:val="00D34D81"/>
    <w:rsid w:val="00D350B6"/>
    <w:rsid w:val="00D356DD"/>
    <w:rsid w:val="00D35E59"/>
    <w:rsid w:val="00D36E11"/>
    <w:rsid w:val="00D3715B"/>
    <w:rsid w:val="00D371D6"/>
    <w:rsid w:val="00D37509"/>
    <w:rsid w:val="00D376F0"/>
    <w:rsid w:val="00D37B1E"/>
    <w:rsid w:val="00D37CE5"/>
    <w:rsid w:val="00D40003"/>
    <w:rsid w:val="00D40B0E"/>
    <w:rsid w:val="00D40B2F"/>
    <w:rsid w:val="00D41F7D"/>
    <w:rsid w:val="00D423E4"/>
    <w:rsid w:val="00D42C6A"/>
    <w:rsid w:val="00D42EFB"/>
    <w:rsid w:val="00D42F65"/>
    <w:rsid w:val="00D42FE6"/>
    <w:rsid w:val="00D431B9"/>
    <w:rsid w:val="00D44208"/>
    <w:rsid w:val="00D4449A"/>
    <w:rsid w:val="00D44B3C"/>
    <w:rsid w:val="00D4516E"/>
    <w:rsid w:val="00D4595D"/>
    <w:rsid w:val="00D46482"/>
    <w:rsid w:val="00D465AA"/>
    <w:rsid w:val="00D469B2"/>
    <w:rsid w:val="00D46B1A"/>
    <w:rsid w:val="00D46C37"/>
    <w:rsid w:val="00D46CD4"/>
    <w:rsid w:val="00D4704F"/>
    <w:rsid w:val="00D4751B"/>
    <w:rsid w:val="00D47539"/>
    <w:rsid w:val="00D47BA8"/>
    <w:rsid w:val="00D505B1"/>
    <w:rsid w:val="00D50E87"/>
    <w:rsid w:val="00D50EE9"/>
    <w:rsid w:val="00D512DE"/>
    <w:rsid w:val="00D51A26"/>
    <w:rsid w:val="00D51A8C"/>
    <w:rsid w:val="00D51F22"/>
    <w:rsid w:val="00D522C9"/>
    <w:rsid w:val="00D52600"/>
    <w:rsid w:val="00D52625"/>
    <w:rsid w:val="00D52BF5"/>
    <w:rsid w:val="00D52C3F"/>
    <w:rsid w:val="00D53516"/>
    <w:rsid w:val="00D53EB0"/>
    <w:rsid w:val="00D53F99"/>
    <w:rsid w:val="00D54377"/>
    <w:rsid w:val="00D54511"/>
    <w:rsid w:val="00D5499A"/>
    <w:rsid w:val="00D54EAD"/>
    <w:rsid w:val="00D5552A"/>
    <w:rsid w:val="00D556E3"/>
    <w:rsid w:val="00D55DA4"/>
    <w:rsid w:val="00D56182"/>
    <w:rsid w:val="00D56F99"/>
    <w:rsid w:val="00D571CA"/>
    <w:rsid w:val="00D57463"/>
    <w:rsid w:val="00D574FE"/>
    <w:rsid w:val="00D575C5"/>
    <w:rsid w:val="00D57756"/>
    <w:rsid w:val="00D57D20"/>
    <w:rsid w:val="00D57E62"/>
    <w:rsid w:val="00D60E9A"/>
    <w:rsid w:val="00D61085"/>
    <w:rsid w:val="00D61643"/>
    <w:rsid w:val="00D61E5E"/>
    <w:rsid w:val="00D6211F"/>
    <w:rsid w:val="00D6238B"/>
    <w:rsid w:val="00D627E3"/>
    <w:rsid w:val="00D6310C"/>
    <w:rsid w:val="00D64411"/>
    <w:rsid w:val="00D644E6"/>
    <w:rsid w:val="00D64676"/>
    <w:rsid w:val="00D646FA"/>
    <w:rsid w:val="00D64D72"/>
    <w:rsid w:val="00D64E6C"/>
    <w:rsid w:val="00D64EED"/>
    <w:rsid w:val="00D65165"/>
    <w:rsid w:val="00D658A8"/>
    <w:rsid w:val="00D65A60"/>
    <w:rsid w:val="00D65E0B"/>
    <w:rsid w:val="00D66446"/>
    <w:rsid w:val="00D667EC"/>
    <w:rsid w:val="00D675DA"/>
    <w:rsid w:val="00D67ABD"/>
    <w:rsid w:val="00D67D6F"/>
    <w:rsid w:val="00D706AD"/>
    <w:rsid w:val="00D70CB7"/>
    <w:rsid w:val="00D70E22"/>
    <w:rsid w:val="00D70E5F"/>
    <w:rsid w:val="00D710C5"/>
    <w:rsid w:val="00D7122E"/>
    <w:rsid w:val="00D716B9"/>
    <w:rsid w:val="00D71A68"/>
    <w:rsid w:val="00D71FB9"/>
    <w:rsid w:val="00D72392"/>
    <w:rsid w:val="00D728F5"/>
    <w:rsid w:val="00D730BD"/>
    <w:rsid w:val="00D7340E"/>
    <w:rsid w:val="00D735E4"/>
    <w:rsid w:val="00D735EA"/>
    <w:rsid w:val="00D73606"/>
    <w:rsid w:val="00D73940"/>
    <w:rsid w:val="00D73B89"/>
    <w:rsid w:val="00D73FC8"/>
    <w:rsid w:val="00D743A9"/>
    <w:rsid w:val="00D748CD"/>
    <w:rsid w:val="00D749B2"/>
    <w:rsid w:val="00D74AA7"/>
    <w:rsid w:val="00D74BFA"/>
    <w:rsid w:val="00D751A9"/>
    <w:rsid w:val="00D7577D"/>
    <w:rsid w:val="00D7649F"/>
    <w:rsid w:val="00D769F2"/>
    <w:rsid w:val="00D76C35"/>
    <w:rsid w:val="00D76FBF"/>
    <w:rsid w:val="00D77355"/>
    <w:rsid w:val="00D77FFC"/>
    <w:rsid w:val="00D80428"/>
    <w:rsid w:val="00D805CB"/>
    <w:rsid w:val="00D8184D"/>
    <w:rsid w:val="00D81A66"/>
    <w:rsid w:val="00D81A74"/>
    <w:rsid w:val="00D82572"/>
    <w:rsid w:val="00D82830"/>
    <w:rsid w:val="00D83028"/>
    <w:rsid w:val="00D83475"/>
    <w:rsid w:val="00D835AC"/>
    <w:rsid w:val="00D837E4"/>
    <w:rsid w:val="00D839D0"/>
    <w:rsid w:val="00D83C67"/>
    <w:rsid w:val="00D83CCE"/>
    <w:rsid w:val="00D84138"/>
    <w:rsid w:val="00D845FE"/>
    <w:rsid w:val="00D84988"/>
    <w:rsid w:val="00D84E6B"/>
    <w:rsid w:val="00D84F5F"/>
    <w:rsid w:val="00D85120"/>
    <w:rsid w:val="00D85A36"/>
    <w:rsid w:val="00D865A5"/>
    <w:rsid w:val="00D8688F"/>
    <w:rsid w:val="00D86BC8"/>
    <w:rsid w:val="00D86BD5"/>
    <w:rsid w:val="00D871E7"/>
    <w:rsid w:val="00D875F7"/>
    <w:rsid w:val="00D8798C"/>
    <w:rsid w:val="00D87FA9"/>
    <w:rsid w:val="00D9027D"/>
    <w:rsid w:val="00D90550"/>
    <w:rsid w:val="00D905EF"/>
    <w:rsid w:val="00D90988"/>
    <w:rsid w:val="00D90DB9"/>
    <w:rsid w:val="00D912DC"/>
    <w:rsid w:val="00D9232B"/>
    <w:rsid w:val="00D924FA"/>
    <w:rsid w:val="00D9288C"/>
    <w:rsid w:val="00D92F06"/>
    <w:rsid w:val="00D93103"/>
    <w:rsid w:val="00D936E7"/>
    <w:rsid w:val="00D93AEF"/>
    <w:rsid w:val="00D93EC7"/>
    <w:rsid w:val="00D93F73"/>
    <w:rsid w:val="00D940BE"/>
    <w:rsid w:val="00D94279"/>
    <w:rsid w:val="00D945D0"/>
    <w:rsid w:val="00D94A30"/>
    <w:rsid w:val="00D96188"/>
    <w:rsid w:val="00D96BD5"/>
    <w:rsid w:val="00D96CDA"/>
    <w:rsid w:val="00D97299"/>
    <w:rsid w:val="00D975A1"/>
    <w:rsid w:val="00DA0964"/>
    <w:rsid w:val="00DA0E58"/>
    <w:rsid w:val="00DA0FB1"/>
    <w:rsid w:val="00DA10D0"/>
    <w:rsid w:val="00DA1815"/>
    <w:rsid w:val="00DA1AA0"/>
    <w:rsid w:val="00DA1CFA"/>
    <w:rsid w:val="00DA29ED"/>
    <w:rsid w:val="00DA3104"/>
    <w:rsid w:val="00DA3875"/>
    <w:rsid w:val="00DA3C49"/>
    <w:rsid w:val="00DA3C8C"/>
    <w:rsid w:val="00DA4083"/>
    <w:rsid w:val="00DA4115"/>
    <w:rsid w:val="00DA4942"/>
    <w:rsid w:val="00DA4A59"/>
    <w:rsid w:val="00DA4DED"/>
    <w:rsid w:val="00DA6067"/>
    <w:rsid w:val="00DA633D"/>
    <w:rsid w:val="00DA6375"/>
    <w:rsid w:val="00DA6B03"/>
    <w:rsid w:val="00DA6B3F"/>
    <w:rsid w:val="00DA71C3"/>
    <w:rsid w:val="00DA77CA"/>
    <w:rsid w:val="00DA7D1F"/>
    <w:rsid w:val="00DA7E52"/>
    <w:rsid w:val="00DB063A"/>
    <w:rsid w:val="00DB0CB1"/>
    <w:rsid w:val="00DB0CBF"/>
    <w:rsid w:val="00DB1983"/>
    <w:rsid w:val="00DB1A1C"/>
    <w:rsid w:val="00DB1E85"/>
    <w:rsid w:val="00DB1F18"/>
    <w:rsid w:val="00DB1FA2"/>
    <w:rsid w:val="00DB2283"/>
    <w:rsid w:val="00DB2303"/>
    <w:rsid w:val="00DB24B1"/>
    <w:rsid w:val="00DB2950"/>
    <w:rsid w:val="00DB29D0"/>
    <w:rsid w:val="00DB38A6"/>
    <w:rsid w:val="00DB3AE3"/>
    <w:rsid w:val="00DB3FF5"/>
    <w:rsid w:val="00DB40E9"/>
    <w:rsid w:val="00DB4569"/>
    <w:rsid w:val="00DB4C74"/>
    <w:rsid w:val="00DB4FA1"/>
    <w:rsid w:val="00DB531E"/>
    <w:rsid w:val="00DB591D"/>
    <w:rsid w:val="00DB5B6B"/>
    <w:rsid w:val="00DB6399"/>
    <w:rsid w:val="00DB65FC"/>
    <w:rsid w:val="00DB6624"/>
    <w:rsid w:val="00DB6626"/>
    <w:rsid w:val="00DB68F7"/>
    <w:rsid w:val="00DB6B45"/>
    <w:rsid w:val="00DB72FF"/>
    <w:rsid w:val="00DB749A"/>
    <w:rsid w:val="00DB77C9"/>
    <w:rsid w:val="00DB7AEB"/>
    <w:rsid w:val="00DB7F0F"/>
    <w:rsid w:val="00DC0EBD"/>
    <w:rsid w:val="00DC14D1"/>
    <w:rsid w:val="00DC1B62"/>
    <w:rsid w:val="00DC1B85"/>
    <w:rsid w:val="00DC1DB6"/>
    <w:rsid w:val="00DC27DB"/>
    <w:rsid w:val="00DC2844"/>
    <w:rsid w:val="00DC2A42"/>
    <w:rsid w:val="00DC2DEB"/>
    <w:rsid w:val="00DC2E2E"/>
    <w:rsid w:val="00DC321E"/>
    <w:rsid w:val="00DC3374"/>
    <w:rsid w:val="00DC3642"/>
    <w:rsid w:val="00DC365A"/>
    <w:rsid w:val="00DC36A5"/>
    <w:rsid w:val="00DC3EBF"/>
    <w:rsid w:val="00DC55C5"/>
    <w:rsid w:val="00DC605B"/>
    <w:rsid w:val="00DC667B"/>
    <w:rsid w:val="00DC6DDD"/>
    <w:rsid w:val="00DC7248"/>
    <w:rsid w:val="00DC7564"/>
    <w:rsid w:val="00DD0086"/>
    <w:rsid w:val="00DD0424"/>
    <w:rsid w:val="00DD0528"/>
    <w:rsid w:val="00DD055C"/>
    <w:rsid w:val="00DD073C"/>
    <w:rsid w:val="00DD073D"/>
    <w:rsid w:val="00DD08A9"/>
    <w:rsid w:val="00DD104E"/>
    <w:rsid w:val="00DD126E"/>
    <w:rsid w:val="00DD168A"/>
    <w:rsid w:val="00DD1861"/>
    <w:rsid w:val="00DD2BB9"/>
    <w:rsid w:val="00DD3A4B"/>
    <w:rsid w:val="00DD3F75"/>
    <w:rsid w:val="00DD42C3"/>
    <w:rsid w:val="00DD49A9"/>
    <w:rsid w:val="00DD5D24"/>
    <w:rsid w:val="00DD5D4D"/>
    <w:rsid w:val="00DD6086"/>
    <w:rsid w:val="00DD66B9"/>
    <w:rsid w:val="00DD6E96"/>
    <w:rsid w:val="00DD785A"/>
    <w:rsid w:val="00DD7AA9"/>
    <w:rsid w:val="00DD7F17"/>
    <w:rsid w:val="00DE01F5"/>
    <w:rsid w:val="00DE023D"/>
    <w:rsid w:val="00DE080F"/>
    <w:rsid w:val="00DE0F54"/>
    <w:rsid w:val="00DE102B"/>
    <w:rsid w:val="00DE104E"/>
    <w:rsid w:val="00DE1111"/>
    <w:rsid w:val="00DE1170"/>
    <w:rsid w:val="00DE14B3"/>
    <w:rsid w:val="00DE16FE"/>
    <w:rsid w:val="00DE17EE"/>
    <w:rsid w:val="00DE1A47"/>
    <w:rsid w:val="00DE1E06"/>
    <w:rsid w:val="00DE2504"/>
    <w:rsid w:val="00DE27DA"/>
    <w:rsid w:val="00DE2B86"/>
    <w:rsid w:val="00DE2FB7"/>
    <w:rsid w:val="00DE30F7"/>
    <w:rsid w:val="00DE326C"/>
    <w:rsid w:val="00DE33DA"/>
    <w:rsid w:val="00DE361F"/>
    <w:rsid w:val="00DE3BF3"/>
    <w:rsid w:val="00DE4665"/>
    <w:rsid w:val="00DE585E"/>
    <w:rsid w:val="00DE5F2E"/>
    <w:rsid w:val="00DE666F"/>
    <w:rsid w:val="00DE693A"/>
    <w:rsid w:val="00DE71BD"/>
    <w:rsid w:val="00DE7811"/>
    <w:rsid w:val="00DE7911"/>
    <w:rsid w:val="00DE7BFE"/>
    <w:rsid w:val="00DE7CC9"/>
    <w:rsid w:val="00DE7ECB"/>
    <w:rsid w:val="00DF00BB"/>
    <w:rsid w:val="00DF08D8"/>
    <w:rsid w:val="00DF12A8"/>
    <w:rsid w:val="00DF1358"/>
    <w:rsid w:val="00DF1432"/>
    <w:rsid w:val="00DF1A9D"/>
    <w:rsid w:val="00DF1BE9"/>
    <w:rsid w:val="00DF1EE7"/>
    <w:rsid w:val="00DF2047"/>
    <w:rsid w:val="00DF28E2"/>
    <w:rsid w:val="00DF2A46"/>
    <w:rsid w:val="00DF2B71"/>
    <w:rsid w:val="00DF2BE4"/>
    <w:rsid w:val="00DF3203"/>
    <w:rsid w:val="00DF3AA1"/>
    <w:rsid w:val="00DF3C28"/>
    <w:rsid w:val="00DF42BB"/>
    <w:rsid w:val="00DF4397"/>
    <w:rsid w:val="00DF4843"/>
    <w:rsid w:val="00DF49B9"/>
    <w:rsid w:val="00DF5892"/>
    <w:rsid w:val="00DF630B"/>
    <w:rsid w:val="00DF6BE9"/>
    <w:rsid w:val="00DF7553"/>
    <w:rsid w:val="00DF7A02"/>
    <w:rsid w:val="00DF7B66"/>
    <w:rsid w:val="00DF7EC1"/>
    <w:rsid w:val="00E00172"/>
    <w:rsid w:val="00E0034B"/>
    <w:rsid w:val="00E004DA"/>
    <w:rsid w:val="00E01368"/>
    <w:rsid w:val="00E01DA0"/>
    <w:rsid w:val="00E0308E"/>
    <w:rsid w:val="00E03A47"/>
    <w:rsid w:val="00E03AE7"/>
    <w:rsid w:val="00E04676"/>
    <w:rsid w:val="00E053D7"/>
    <w:rsid w:val="00E053F6"/>
    <w:rsid w:val="00E05BE8"/>
    <w:rsid w:val="00E05DE9"/>
    <w:rsid w:val="00E069B0"/>
    <w:rsid w:val="00E07030"/>
    <w:rsid w:val="00E076BE"/>
    <w:rsid w:val="00E07B4E"/>
    <w:rsid w:val="00E07BC1"/>
    <w:rsid w:val="00E10113"/>
    <w:rsid w:val="00E10164"/>
    <w:rsid w:val="00E1017D"/>
    <w:rsid w:val="00E105C5"/>
    <w:rsid w:val="00E10828"/>
    <w:rsid w:val="00E10C6B"/>
    <w:rsid w:val="00E10EBB"/>
    <w:rsid w:val="00E10FD6"/>
    <w:rsid w:val="00E11D17"/>
    <w:rsid w:val="00E11D6A"/>
    <w:rsid w:val="00E11E66"/>
    <w:rsid w:val="00E122DF"/>
    <w:rsid w:val="00E124F1"/>
    <w:rsid w:val="00E129BC"/>
    <w:rsid w:val="00E12C0A"/>
    <w:rsid w:val="00E1368E"/>
    <w:rsid w:val="00E13942"/>
    <w:rsid w:val="00E13ADB"/>
    <w:rsid w:val="00E140B3"/>
    <w:rsid w:val="00E142C3"/>
    <w:rsid w:val="00E14534"/>
    <w:rsid w:val="00E1453C"/>
    <w:rsid w:val="00E14791"/>
    <w:rsid w:val="00E14C4A"/>
    <w:rsid w:val="00E14D3B"/>
    <w:rsid w:val="00E14F09"/>
    <w:rsid w:val="00E15488"/>
    <w:rsid w:val="00E15593"/>
    <w:rsid w:val="00E15B98"/>
    <w:rsid w:val="00E15BED"/>
    <w:rsid w:val="00E15EC3"/>
    <w:rsid w:val="00E162FC"/>
    <w:rsid w:val="00E1632A"/>
    <w:rsid w:val="00E1637D"/>
    <w:rsid w:val="00E167AA"/>
    <w:rsid w:val="00E16A77"/>
    <w:rsid w:val="00E16E11"/>
    <w:rsid w:val="00E17ED5"/>
    <w:rsid w:val="00E20686"/>
    <w:rsid w:val="00E206FE"/>
    <w:rsid w:val="00E20792"/>
    <w:rsid w:val="00E20B9C"/>
    <w:rsid w:val="00E213D8"/>
    <w:rsid w:val="00E21637"/>
    <w:rsid w:val="00E21E8F"/>
    <w:rsid w:val="00E23202"/>
    <w:rsid w:val="00E234F1"/>
    <w:rsid w:val="00E241D2"/>
    <w:rsid w:val="00E24B71"/>
    <w:rsid w:val="00E24C12"/>
    <w:rsid w:val="00E24D22"/>
    <w:rsid w:val="00E24DE5"/>
    <w:rsid w:val="00E2500C"/>
    <w:rsid w:val="00E25297"/>
    <w:rsid w:val="00E256E2"/>
    <w:rsid w:val="00E26155"/>
    <w:rsid w:val="00E262E1"/>
    <w:rsid w:val="00E26F91"/>
    <w:rsid w:val="00E2702D"/>
    <w:rsid w:val="00E27687"/>
    <w:rsid w:val="00E27C6A"/>
    <w:rsid w:val="00E30163"/>
    <w:rsid w:val="00E30876"/>
    <w:rsid w:val="00E30B42"/>
    <w:rsid w:val="00E30BA7"/>
    <w:rsid w:val="00E30E63"/>
    <w:rsid w:val="00E30E7B"/>
    <w:rsid w:val="00E31379"/>
    <w:rsid w:val="00E31734"/>
    <w:rsid w:val="00E31DF1"/>
    <w:rsid w:val="00E320BC"/>
    <w:rsid w:val="00E32137"/>
    <w:rsid w:val="00E3215C"/>
    <w:rsid w:val="00E326D8"/>
    <w:rsid w:val="00E327EA"/>
    <w:rsid w:val="00E3320C"/>
    <w:rsid w:val="00E3354E"/>
    <w:rsid w:val="00E3374E"/>
    <w:rsid w:val="00E33B10"/>
    <w:rsid w:val="00E33F6C"/>
    <w:rsid w:val="00E33FE3"/>
    <w:rsid w:val="00E33FEE"/>
    <w:rsid w:val="00E34C07"/>
    <w:rsid w:val="00E3638F"/>
    <w:rsid w:val="00E36859"/>
    <w:rsid w:val="00E36904"/>
    <w:rsid w:val="00E36B38"/>
    <w:rsid w:val="00E3714B"/>
    <w:rsid w:val="00E372AE"/>
    <w:rsid w:val="00E375D3"/>
    <w:rsid w:val="00E37F1C"/>
    <w:rsid w:val="00E40087"/>
    <w:rsid w:val="00E40199"/>
    <w:rsid w:val="00E408E5"/>
    <w:rsid w:val="00E41057"/>
    <w:rsid w:val="00E413A7"/>
    <w:rsid w:val="00E41B0A"/>
    <w:rsid w:val="00E420A3"/>
    <w:rsid w:val="00E426A5"/>
    <w:rsid w:val="00E4308F"/>
    <w:rsid w:val="00E43500"/>
    <w:rsid w:val="00E43729"/>
    <w:rsid w:val="00E43BE3"/>
    <w:rsid w:val="00E43DFE"/>
    <w:rsid w:val="00E44ADB"/>
    <w:rsid w:val="00E44C36"/>
    <w:rsid w:val="00E454E2"/>
    <w:rsid w:val="00E455C3"/>
    <w:rsid w:val="00E4693C"/>
    <w:rsid w:val="00E46B71"/>
    <w:rsid w:val="00E46EBA"/>
    <w:rsid w:val="00E47B6C"/>
    <w:rsid w:val="00E503B2"/>
    <w:rsid w:val="00E5085E"/>
    <w:rsid w:val="00E50B71"/>
    <w:rsid w:val="00E50CE6"/>
    <w:rsid w:val="00E510D7"/>
    <w:rsid w:val="00E512D7"/>
    <w:rsid w:val="00E51EBC"/>
    <w:rsid w:val="00E52070"/>
    <w:rsid w:val="00E524FA"/>
    <w:rsid w:val="00E5364C"/>
    <w:rsid w:val="00E5376C"/>
    <w:rsid w:val="00E539BE"/>
    <w:rsid w:val="00E53C80"/>
    <w:rsid w:val="00E53F26"/>
    <w:rsid w:val="00E53FB7"/>
    <w:rsid w:val="00E54050"/>
    <w:rsid w:val="00E542D4"/>
    <w:rsid w:val="00E54760"/>
    <w:rsid w:val="00E54C61"/>
    <w:rsid w:val="00E54D34"/>
    <w:rsid w:val="00E54F4C"/>
    <w:rsid w:val="00E554C4"/>
    <w:rsid w:val="00E55B0C"/>
    <w:rsid w:val="00E55D7E"/>
    <w:rsid w:val="00E56153"/>
    <w:rsid w:val="00E569D7"/>
    <w:rsid w:val="00E56AF1"/>
    <w:rsid w:val="00E56FC0"/>
    <w:rsid w:val="00E60517"/>
    <w:rsid w:val="00E60BA1"/>
    <w:rsid w:val="00E60C1C"/>
    <w:rsid w:val="00E60E72"/>
    <w:rsid w:val="00E61840"/>
    <w:rsid w:val="00E6259A"/>
    <w:rsid w:val="00E631CF"/>
    <w:rsid w:val="00E632AE"/>
    <w:rsid w:val="00E63EBF"/>
    <w:rsid w:val="00E6469D"/>
    <w:rsid w:val="00E64AA4"/>
    <w:rsid w:val="00E64E4C"/>
    <w:rsid w:val="00E64E7D"/>
    <w:rsid w:val="00E658AD"/>
    <w:rsid w:val="00E65DF9"/>
    <w:rsid w:val="00E65E33"/>
    <w:rsid w:val="00E665F5"/>
    <w:rsid w:val="00E666B5"/>
    <w:rsid w:val="00E66BB9"/>
    <w:rsid w:val="00E67217"/>
    <w:rsid w:val="00E675E2"/>
    <w:rsid w:val="00E67DA6"/>
    <w:rsid w:val="00E70454"/>
    <w:rsid w:val="00E71122"/>
    <w:rsid w:val="00E71244"/>
    <w:rsid w:val="00E712FC"/>
    <w:rsid w:val="00E713DF"/>
    <w:rsid w:val="00E7172B"/>
    <w:rsid w:val="00E7191E"/>
    <w:rsid w:val="00E72333"/>
    <w:rsid w:val="00E72810"/>
    <w:rsid w:val="00E72F4A"/>
    <w:rsid w:val="00E73484"/>
    <w:rsid w:val="00E737E8"/>
    <w:rsid w:val="00E738F7"/>
    <w:rsid w:val="00E739A7"/>
    <w:rsid w:val="00E74003"/>
    <w:rsid w:val="00E74385"/>
    <w:rsid w:val="00E750CC"/>
    <w:rsid w:val="00E750DA"/>
    <w:rsid w:val="00E756ED"/>
    <w:rsid w:val="00E7623C"/>
    <w:rsid w:val="00E762C9"/>
    <w:rsid w:val="00E7691B"/>
    <w:rsid w:val="00E76B19"/>
    <w:rsid w:val="00E76BF8"/>
    <w:rsid w:val="00E773B9"/>
    <w:rsid w:val="00E7763E"/>
    <w:rsid w:val="00E77665"/>
    <w:rsid w:val="00E77FBA"/>
    <w:rsid w:val="00E803BF"/>
    <w:rsid w:val="00E80404"/>
    <w:rsid w:val="00E80820"/>
    <w:rsid w:val="00E8083E"/>
    <w:rsid w:val="00E8127D"/>
    <w:rsid w:val="00E820D2"/>
    <w:rsid w:val="00E8242C"/>
    <w:rsid w:val="00E82642"/>
    <w:rsid w:val="00E82756"/>
    <w:rsid w:val="00E82845"/>
    <w:rsid w:val="00E82E85"/>
    <w:rsid w:val="00E83AD0"/>
    <w:rsid w:val="00E843FB"/>
    <w:rsid w:val="00E8459D"/>
    <w:rsid w:val="00E857CC"/>
    <w:rsid w:val="00E8583F"/>
    <w:rsid w:val="00E868C8"/>
    <w:rsid w:val="00E86A2D"/>
    <w:rsid w:val="00E873BD"/>
    <w:rsid w:val="00E87571"/>
    <w:rsid w:val="00E90350"/>
    <w:rsid w:val="00E90370"/>
    <w:rsid w:val="00E90A49"/>
    <w:rsid w:val="00E90E90"/>
    <w:rsid w:val="00E9195F"/>
    <w:rsid w:val="00E9245E"/>
    <w:rsid w:val="00E9293F"/>
    <w:rsid w:val="00E93B16"/>
    <w:rsid w:val="00E93D86"/>
    <w:rsid w:val="00E93E16"/>
    <w:rsid w:val="00E93FC5"/>
    <w:rsid w:val="00E949AE"/>
    <w:rsid w:val="00E95896"/>
    <w:rsid w:val="00E95A46"/>
    <w:rsid w:val="00E95BF9"/>
    <w:rsid w:val="00E95E4A"/>
    <w:rsid w:val="00E96356"/>
    <w:rsid w:val="00E96661"/>
    <w:rsid w:val="00E96C22"/>
    <w:rsid w:val="00E97341"/>
    <w:rsid w:val="00E973C5"/>
    <w:rsid w:val="00E974BD"/>
    <w:rsid w:val="00E97BD8"/>
    <w:rsid w:val="00EA0720"/>
    <w:rsid w:val="00EA12F6"/>
    <w:rsid w:val="00EA1794"/>
    <w:rsid w:val="00EA17D4"/>
    <w:rsid w:val="00EA22D2"/>
    <w:rsid w:val="00EA23D5"/>
    <w:rsid w:val="00EA253F"/>
    <w:rsid w:val="00EA2FA3"/>
    <w:rsid w:val="00EA33D8"/>
    <w:rsid w:val="00EA3CC8"/>
    <w:rsid w:val="00EA42CA"/>
    <w:rsid w:val="00EA46A5"/>
    <w:rsid w:val="00EA5358"/>
    <w:rsid w:val="00EA5582"/>
    <w:rsid w:val="00EA72AF"/>
    <w:rsid w:val="00EA752F"/>
    <w:rsid w:val="00EA756C"/>
    <w:rsid w:val="00EA7585"/>
    <w:rsid w:val="00EB0307"/>
    <w:rsid w:val="00EB0AB5"/>
    <w:rsid w:val="00EB11DE"/>
    <w:rsid w:val="00EB1689"/>
    <w:rsid w:val="00EB1749"/>
    <w:rsid w:val="00EB18F0"/>
    <w:rsid w:val="00EB1B03"/>
    <w:rsid w:val="00EB1D2B"/>
    <w:rsid w:val="00EB231C"/>
    <w:rsid w:val="00EB272D"/>
    <w:rsid w:val="00EB3464"/>
    <w:rsid w:val="00EB358A"/>
    <w:rsid w:val="00EB407D"/>
    <w:rsid w:val="00EB50F1"/>
    <w:rsid w:val="00EB5104"/>
    <w:rsid w:val="00EB5614"/>
    <w:rsid w:val="00EB59D9"/>
    <w:rsid w:val="00EB61CC"/>
    <w:rsid w:val="00EB66DB"/>
    <w:rsid w:val="00EB6BD7"/>
    <w:rsid w:val="00EB6C1C"/>
    <w:rsid w:val="00EB6DCE"/>
    <w:rsid w:val="00EB73C6"/>
    <w:rsid w:val="00EB788C"/>
    <w:rsid w:val="00EB7DA9"/>
    <w:rsid w:val="00EC0A24"/>
    <w:rsid w:val="00EC0B1A"/>
    <w:rsid w:val="00EC0E80"/>
    <w:rsid w:val="00EC0F17"/>
    <w:rsid w:val="00EC15CD"/>
    <w:rsid w:val="00EC1B00"/>
    <w:rsid w:val="00EC1B0E"/>
    <w:rsid w:val="00EC1B53"/>
    <w:rsid w:val="00EC1F68"/>
    <w:rsid w:val="00EC204F"/>
    <w:rsid w:val="00EC20A0"/>
    <w:rsid w:val="00EC2294"/>
    <w:rsid w:val="00EC2458"/>
    <w:rsid w:val="00EC25EC"/>
    <w:rsid w:val="00EC28D2"/>
    <w:rsid w:val="00EC2989"/>
    <w:rsid w:val="00EC2EB2"/>
    <w:rsid w:val="00EC3292"/>
    <w:rsid w:val="00EC32CC"/>
    <w:rsid w:val="00EC350F"/>
    <w:rsid w:val="00EC3850"/>
    <w:rsid w:val="00EC38AB"/>
    <w:rsid w:val="00EC3AF8"/>
    <w:rsid w:val="00EC3B15"/>
    <w:rsid w:val="00EC3CC6"/>
    <w:rsid w:val="00EC42E9"/>
    <w:rsid w:val="00EC475E"/>
    <w:rsid w:val="00EC4BDA"/>
    <w:rsid w:val="00EC4D4E"/>
    <w:rsid w:val="00EC4F09"/>
    <w:rsid w:val="00EC5745"/>
    <w:rsid w:val="00EC5993"/>
    <w:rsid w:val="00EC5CCA"/>
    <w:rsid w:val="00EC5D14"/>
    <w:rsid w:val="00EC618D"/>
    <w:rsid w:val="00EC629E"/>
    <w:rsid w:val="00EC63BE"/>
    <w:rsid w:val="00EC6680"/>
    <w:rsid w:val="00EC6E3C"/>
    <w:rsid w:val="00EC78ED"/>
    <w:rsid w:val="00EC7A17"/>
    <w:rsid w:val="00EC7E5C"/>
    <w:rsid w:val="00ED0653"/>
    <w:rsid w:val="00ED106C"/>
    <w:rsid w:val="00ED11B9"/>
    <w:rsid w:val="00ED1234"/>
    <w:rsid w:val="00ED1294"/>
    <w:rsid w:val="00ED130C"/>
    <w:rsid w:val="00ED153E"/>
    <w:rsid w:val="00ED15C8"/>
    <w:rsid w:val="00ED1EB0"/>
    <w:rsid w:val="00ED205F"/>
    <w:rsid w:val="00ED2607"/>
    <w:rsid w:val="00ED374E"/>
    <w:rsid w:val="00ED3AF1"/>
    <w:rsid w:val="00ED3B2F"/>
    <w:rsid w:val="00ED3E64"/>
    <w:rsid w:val="00ED430D"/>
    <w:rsid w:val="00ED44D0"/>
    <w:rsid w:val="00ED4504"/>
    <w:rsid w:val="00ED4565"/>
    <w:rsid w:val="00ED458E"/>
    <w:rsid w:val="00ED481C"/>
    <w:rsid w:val="00ED4998"/>
    <w:rsid w:val="00ED4F86"/>
    <w:rsid w:val="00ED5013"/>
    <w:rsid w:val="00ED5117"/>
    <w:rsid w:val="00ED536F"/>
    <w:rsid w:val="00ED6107"/>
    <w:rsid w:val="00ED62DA"/>
    <w:rsid w:val="00ED678D"/>
    <w:rsid w:val="00ED6A49"/>
    <w:rsid w:val="00ED6A4D"/>
    <w:rsid w:val="00ED6D2C"/>
    <w:rsid w:val="00ED6D37"/>
    <w:rsid w:val="00ED6EDE"/>
    <w:rsid w:val="00ED7235"/>
    <w:rsid w:val="00ED73AE"/>
    <w:rsid w:val="00ED759C"/>
    <w:rsid w:val="00EE05E3"/>
    <w:rsid w:val="00EE05E6"/>
    <w:rsid w:val="00EE090F"/>
    <w:rsid w:val="00EE0963"/>
    <w:rsid w:val="00EE155B"/>
    <w:rsid w:val="00EE1802"/>
    <w:rsid w:val="00EE1C76"/>
    <w:rsid w:val="00EE1D4E"/>
    <w:rsid w:val="00EE1E20"/>
    <w:rsid w:val="00EE2450"/>
    <w:rsid w:val="00EE2790"/>
    <w:rsid w:val="00EE2AAC"/>
    <w:rsid w:val="00EE3572"/>
    <w:rsid w:val="00EE3A04"/>
    <w:rsid w:val="00EE3B7E"/>
    <w:rsid w:val="00EE41E3"/>
    <w:rsid w:val="00EE4BD5"/>
    <w:rsid w:val="00EE4E10"/>
    <w:rsid w:val="00EE5169"/>
    <w:rsid w:val="00EE521F"/>
    <w:rsid w:val="00EE5573"/>
    <w:rsid w:val="00EE5F6F"/>
    <w:rsid w:val="00EE66CB"/>
    <w:rsid w:val="00EE6756"/>
    <w:rsid w:val="00EE6CAB"/>
    <w:rsid w:val="00EE6D23"/>
    <w:rsid w:val="00EE7736"/>
    <w:rsid w:val="00EE7C76"/>
    <w:rsid w:val="00EF0F20"/>
    <w:rsid w:val="00EF19A6"/>
    <w:rsid w:val="00EF1CEF"/>
    <w:rsid w:val="00EF1E63"/>
    <w:rsid w:val="00EF2EB0"/>
    <w:rsid w:val="00EF3559"/>
    <w:rsid w:val="00EF3A36"/>
    <w:rsid w:val="00EF46CD"/>
    <w:rsid w:val="00EF4E69"/>
    <w:rsid w:val="00EF506D"/>
    <w:rsid w:val="00EF520E"/>
    <w:rsid w:val="00EF5391"/>
    <w:rsid w:val="00EF636B"/>
    <w:rsid w:val="00EF666A"/>
    <w:rsid w:val="00EF6C06"/>
    <w:rsid w:val="00EF6D36"/>
    <w:rsid w:val="00EF702F"/>
    <w:rsid w:val="00EF70C3"/>
    <w:rsid w:val="00EF74FE"/>
    <w:rsid w:val="00EF7D6E"/>
    <w:rsid w:val="00EF7DA4"/>
    <w:rsid w:val="00F00634"/>
    <w:rsid w:val="00F0091B"/>
    <w:rsid w:val="00F00991"/>
    <w:rsid w:val="00F00BD4"/>
    <w:rsid w:val="00F01007"/>
    <w:rsid w:val="00F01012"/>
    <w:rsid w:val="00F022E8"/>
    <w:rsid w:val="00F024B9"/>
    <w:rsid w:val="00F0296C"/>
    <w:rsid w:val="00F02A14"/>
    <w:rsid w:val="00F02B28"/>
    <w:rsid w:val="00F03042"/>
    <w:rsid w:val="00F031DB"/>
    <w:rsid w:val="00F03390"/>
    <w:rsid w:val="00F036AF"/>
    <w:rsid w:val="00F0432A"/>
    <w:rsid w:val="00F0462E"/>
    <w:rsid w:val="00F04731"/>
    <w:rsid w:val="00F04AF9"/>
    <w:rsid w:val="00F05726"/>
    <w:rsid w:val="00F05BE2"/>
    <w:rsid w:val="00F05BF2"/>
    <w:rsid w:val="00F05C70"/>
    <w:rsid w:val="00F062CE"/>
    <w:rsid w:val="00F06623"/>
    <w:rsid w:val="00F0662F"/>
    <w:rsid w:val="00F066B5"/>
    <w:rsid w:val="00F06B39"/>
    <w:rsid w:val="00F07103"/>
    <w:rsid w:val="00F07563"/>
    <w:rsid w:val="00F07603"/>
    <w:rsid w:val="00F07F73"/>
    <w:rsid w:val="00F10747"/>
    <w:rsid w:val="00F109E8"/>
    <w:rsid w:val="00F10BA5"/>
    <w:rsid w:val="00F11E14"/>
    <w:rsid w:val="00F11EC6"/>
    <w:rsid w:val="00F12191"/>
    <w:rsid w:val="00F123F6"/>
    <w:rsid w:val="00F12415"/>
    <w:rsid w:val="00F12E42"/>
    <w:rsid w:val="00F12FA5"/>
    <w:rsid w:val="00F133A7"/>
    <w:rsid w:val="00F1358A"/>
    <w:rsid w:val="00F13757"/>
    <w:rsid w:val="00F1396D"/>
    <w:rsid w:val="00F13E3E"/>
    <w:rsid w:val="00F140C7"/>
    <w:rsid w:val="00F141E6"/>
    <w:rsid w:val="00F1437F"/>
    <w:rsid w:val="00F144DD"/>
    <w:rsid w:val="00F145F1"/>
    <w:rsid w:val="00F147B4"/>
    <w:rsid w:val="00F147C3"/>
    <w:rsid w:val="00F147D8"/>
    <w:rsid w:val="00F148A1"/>
    <w:rsid w:val="00F1537F"/>
    <w:rsid w:val="00F153F4"/>
    <w:rsid w:val="00F15589"/>
    <w:rsid w:val="00F15860"/>
    <w:rsid w:val="00F159B2"/>
    <w:rsid w:val="00F15E73"/>
    <w:rsid w:val="00F15E96"/>
    <w:rsid w:val="00F15F9F"/>
    <w:rsid w:val="00F167E9"/>
    <w:rsid w:val="00F17621"/>
    <w:rsid w:val="00F17DFF"/>
    <w:rsid w:val="00F20529"/>
    <w:rsid w:val="00F208A0"/>
    <w:rsid w:val="00F208D9"/>
    <w:rsid w:val="00F20B22"/>
    <w:rsid w:val="00F20CED"/>
    <w:rsid w:val="00F20DB8"/>
    <w:rsid w:val="00F20DF7"/>
    <w:rsid w:val="00F210A7"/>
    <w:rsid w:val="00F2113A"/>
    <w:rsid w:val="00F21484"/>
    <w:rsid w:val="00F22484"/>
    <w:rsid w:val="00F22560"/>
    <w:rsid w:val="00F2293F"/>
    <w:rsid w:val="00F22D06"/>
    <w:rsid w:val="00F22F79"/>
    <w:rsid w:val="00F23394"/>
    <w:rsid w:val="00F23406"/>
    <w:rsid w:val="00F23824"/>
    <w:rsid w:val="00F23F0E"/>
    <w:rsid w:val="00F2559F"/>
    <w:rsid w:val="00F256BD"/>
    <w:rsid w:val="00F26144"/>
    <w:rsid w:val="00F26309"/>
    <w:rsid w:val="00F26342"/>
    <w:rsid w:val="00F265E4"/>
    <w:rsid w:val="00F2713A"/>
    <w:rsid w:val="00F273AA"/>
    <w:rsid w:val="00F27721"/>
    <w:rsid w:val="00F30D15"/>
    <w:rsid w:val="00F30F11"/>
    <w:rsid w:val="00F310B8"/>
    <w:rsid w:val="00F312AD"/>
    <w:rsid w:val="00F31E93"/>
    <w:rsid w:val="00F320A5"/>
    <w:rsid w:val="00F32528"/>
    <w:rsid w:val="00F32979"/>
    <w:rsid w:val="00F32C53"/>
    <w:rsid w:val="00F32F66"/>
    <w:rsid w:val="00F333C5"/>
    <w:rsid w:val="00F334FB"/>
    <w:rsid w:val="00F33772"/>
    <w:rsid w:val="00F33BD2"/>
    <w:rsid w:val="00F33CB8"/>
    <w:rsid w:val="00F34001"/>
    <w:rsid w:val="00F34071"/>
    <w:rsid w:val="00F343A7"/>
    <w:rsid w:val="00F34487"/>
    <w:rsid w:val="00F344AA"/>
    <w:rsid w:val="00F34B29"/>
    <w:rsid w:val="00F34DBA"/>
    <w:rsid w:val="00F35143"/>
    <w:rsid w:val="00F354A9"/>
    <w:rsid w:val="00F3590B"/>
    <w:rsid w:val="00F35DB8"/>
    <w:rsid w:val="00F36267"/>
    <w:rsid w:val="00F36410"/>
    <w:rsid w:val="00F369FF"/>
    <w:rsid w:val="00F36F98"/>
    <w:rsid w:val="00F371D0"/>
    <w:rsid w:val="00F37D4F"/>
    <w:rsid w:val="00F40497"/>
    <w:rsid w:val="00F4087A"/>
    <w:rsid w:val="00F40D39"/>
    <w:rsid w:val="00F40F0A"/>
    <w:rsid w:val="00F410D0"/>
    <w:rsid w:val="00F4168E"/>
    <w:rsid w:val="00F41F8E"/>
    <w:rsid w:val="00F41FAB"/>
    <w:rsid w:val="00F43D19"/>
    <w:rsid w:val="00F43E34"/>
    <w:rsid w:val="00F4402C"/>
    <w:rsid w:val="00F442DA"/>
    <w:rsid w:val="00F45363"/>
    <w:rsid w:val="00F4612E"/>
    <w:rsid w:val="00F46509"/>
    <w:rsid w:val="00F46900"/>
    <w:rsid w:val="00F4695C"/>
    <w:rsid w:val="00F46970"/>
    <w:rsid w:val="00F46A47"/>
    <w:rsid w:val="00F46BF2"/>
    <w:rsid w:val="00F46C41"/>
    <w:rsid w:val="00F46F40"/>
    <w:rsid w:val="00F47B15"/>
    <w:rsid w:val="00F50166"/>
    <w:rsid w:val="00F504E2"/>
    <w:rsid w:val="00F504EA"/>
    <w:rsid w:val="00F50C9D"/>
    <w:rsid w:val="00F5103A"/>
    <w:rsid w:val="00F512E4"/>
    <w:rsid w:val="00F51A47"/>
    <w:rsid w:val="00F51B76"/>
    <w:rsid w:val="00F51E08"/>
    <w:rsid w:val="00F51FA1"/>
    <w:rsid w:val="00F520F5"/>
    <w:rsid w:val="00F52119"/>
    <w:rsid w:val="00F521EE"/>
    <w:rsid w:val="00F52AB3"/>
    <w:rsid w:val="00F52C57"/>
    <w:rsid w:val="00F52F1A"/>
    <w:rsid w:val="00F52F6B"/>
    <w:rsid w:val="00F5302F"/>
    <w:rsid w:val="00F53B59"/>
    <w:rsid w:val="00F53D71"/>
    <w:rsid w:val="00F54A23"/>
    <w:rsid w:val="00F54C3F"/>
    <w:rsid w:val="00F54E8F"/>
    <w:rsid w:val="00F54F0A"/>
    <w:rsid w:val="00F55DC8"/>
    <w:rsid w:val="00F565F3"/>
    <w:rsid w:val="00F56AC2"/>
    <w:rsid w:val="00F56B50"/>
    <w:rsid w:val="00F56FAD"/>
    <w:rsid w:val="00F571B6"/>
    <w:rsid w:val="00F5774E"/>
    <w:rsid w:val="00F5794E"/>
    <w:rsid w:val="00F579DE"/>
    <w:rsid w:val="00F60BF3"/>
    <w:rsid w:val="00F60FC7"/>
    <w:rsid w:val="00F61493"/>
    <w:rsid w:val="00F61B5F"/>
    <w:rsid w:val="00F61CB6"/>
    <w:rsid w:val="00F62698"/>
    <w:rsid w:val="00F62811"/>
    <w:rsid w:val="00F63D62"/>
    <w:rsid w:val="00F63F7E"/>
    <w:rsid w:val="00F64D55"/>
    <w:rsid w:val="00F65133"/>
    <w:rsid w:val="00F65483"/>
    <w:rsid w:val="00F65A6A"/>
    <w:rsid w:val="00F66038"/>
    <w:rsid w:val="00F665B2"/>
    <w:rsid w:val="00F66805"/>
    <w:rsid w:val="00F66C3E"/>
    <w:rsid w:val="00F66FC4"/>
    <w:rsid w:val="00F6712C"/>
    <w:rsid w:val="00F675C2"/>
    <w:rsid w:val="00F67A06"/>
    <w:rsid w:val="00F7022C"/>
    <w:rsid w:val="00F715EE"/>
    <w:rsid w:val="00F71A85"/>
    <w:rsid w:val="00F71EAA"/>
    <w:rsid w:val="00F728F6"/>
    <w:rsid w:val="00F72D79"/>
    <w:rsid w:val="00F7301C"/>
    <w:rsid w:val="00F73319"/>
    <w:rsid w:val="00F73469"/>
    <w:rsid w:val="00F73F41"/>
    <w:rsid w:val="00F74115"/>
    <w:rsid w:val="00F74189"/>
    <w:rsid w:val="00F74E49"/>
    <w:rsid w:val="00F74F65"/>
    <w:rsid w:val="00F74FEE"/>
    <w:rsid w:val="00F754B4"/>
    <w:rsid w:val="00F756B4"/>
    <w:rsid w:val="00F75D76"/>
    <w:rsid w:val="00F75E0A"/>
    <w:rsid w:val="00F75FE0"/>
    <w:rsid w:val="00F7600E"/>
    <w:rsid w:val="00F763C6"/>
    <w:rsid w:val="00F76D39"/>
    <w:rsid w:val="00F77A6E"/>
    <w:rsid w:val="00F77C9F"/>
    <w:rsid w:val="00F77F72"/>
    <w:rsid w:val="00F8011A"/>
    <w:rsid w:val="00F803A2"/>
    <w:rsid w:val="00F80FCE"/>
    <w:rsid w:val="00F812C6"/>
    <w:rsid w:val="00F81398"/>
    <w:rsid w:val="00F813F3"/>
    <w:rsid w:val="00F81588"/>
    <w:rsid w:val="00F81996"/>
    <w:rsid w:val="00F81A70"/>
    <w:rsid w:val="00F81EBD"/>
    <w:rsid w:val="00F8220A"/>
    <w:rsid w:val="00F824EC"/>
    <w:rsid w:val="00F82602"/>
    <w:rsid w:val="00F82875"/>
    <w:rsid w:val="00F82A31"/>
    <w:rsid w:val="00F82CD8"/>
    <w:rsid w:val="00F82DFB"/>
    <w:rsid w:val="00F82E31"/>
    <w:rsid w:val="00F83264"/>
    <w:rsid w:val="00F83FF6"/>
    <w:rsid w:val="00F84188"/>
    <w:rsid w:val="00F84386"/>
    <w:rsid w:val="00F8485F"/>
    <w:rsid w:val="00F8498B"/>
    <w:rsid w:val="00F84C5E"/>
    <w:rsid w:val="00F84D61"/>
    <w:rsid w:val="00F84E5F"/>
    <w:rsid w:val="00F8508E"/>
    <w:rsid w:val="00F8510F"/>
    <w:rsid w:val="00F853C6"/>
    <w:rsid w:val="00F85516"/>
    <w:rsid w:val="00F85B57"/>
    <w:rsid w:val="00F85B72"/>
    <w:rsid w:val="00F86012"/>
    <w:rsid w:val="00F86654"/>
    <w:rsid w:val="00F86693"/>
    <w:rsid w:val="00F874D5"/>
    <w:rsid w:val="00F87C58"/>
    <w:rsid w:val="00F87D9F"/>
    <w:rsid w:val="00F87F85"/>
    <w:rsid w:val="00F90BC5"/>
    <w:rsid w:val="00F911DD"/>
    <w:rsid w:val="00F915AF"/>
    <w:rsid w:val="00F91969"/>
    <w:rsid w:val="00F91BAA"/>
    <w:rsid w:val="00F91FA2"/>
    <w:rsid w:val="00F92314"/>
    <w:rsid w:val="00F938D1"/>
    <w:rsid w:val="00F93EBA"/>
    <w:rsid w:val="00F94347"/>
    <w:rsid w:val="00F943CB"/>
    <w:rsid w:val="00F946EE"/>
    <w:rsid w:val="00F94FFB"/>
    <w:rsid w:val="00F95A7A"/>
    <w:rsid w:val="00F95AA1"/>
    <w:rsid w:val="00F95CB0"/>
    <w:rsid w:val="00F95F28"/>
    <w:rsid w:val="00F9602F"/>
    <w:rsid w:val="00F9629B"/>
    <w:rsid w:val="00F969B4"/>
    <w:rsid w:val="00F96B13"/>
    <w:rsid w:val="00F973ED"/>
    <w:rsid w:val="00F979AD"/>
    <w:rsid w:val="00F97F12"/>
    <w:rsid w:val="00FA0047"/>
    <w:rsid w:val="00FA0053"/>
    <w:rsid w:val="00FA06C4"/>
    <w:rsid w:val="00FA0D58"/>
    <w:rsid w:val="00FA100E"/>
    <w:rsid w:val="00FA1B48"/>
    <w:rsid w:val="00FA1D66"/>
    <w:rsid w:val="00FA2085"/>
    <w:rsid w:val="00FA2645"/>
    <w:rsid w:val="00FA2743"/>
    <w:rsid w:val="00FA28B5"/>
    <w:rsid w:val="00FA2E59"/>
    <w:rsid w:val="00FA3103"/>
    <w:rsid w:val="00FA3BCA"/>
    <w:rsid w:val="00FA3E8F"/>
    <w:rsid w:val="00FA3F21"/>
    <w:rsid w:val="00FA4874"/>
    <w:rsid w:val="00FA4FA1"/>
    <w:rsid w:val="00FA5254"/>
    <w:rsid w:val="00FA66B3"/>
    <w:rsid w:val="00FA6F0C"/>
    <w:rsid w:val="00FA7FCC"/>
    <w:rsid w:val="00FB0708"/>
    <w:rsid w:val="00FB085E"/>
    <w:rsid w:val="00FB0DA7"/>
    <w:rsid w:val="00FB1177"/>
    <w:rsid w:val="00FB11BE"/>
    <w:rsid w:val="00FB1471"/>
    <w:rsid w:val="00FB228F"/>
    <w:rsid w:val="00FB269A"/>
    <w:rsid w:val="00FB2A16"/>
    <w:rsid w:val="00FB2A5F"/>
    <w:rsid w:val="00FB351A"/>
    <w:rsid w:val="00FB3A25"/>
    <w:rsid w:val="00FB3E71"/>
    <w:rsid w:val="00FB419E"/>
    <w:rsid w:val="00FB478B"/>
    <w:rsid w:val="00FB4BC4"/>
    <w:rsid w:val="00FB4D36"/>
    <w:rsid w:val="00FB5071"/>
    <w:rsid w:val="00FB512D"/>
    <w:rsid w:val="00FB5881"/>
    <w:rsid w:val="00FB5967"/>
    <w:rsid w:val="00FB5C06"/>
    <w:rsid w:val="00FB5E50"/>
    <w:rsid w:val="00FB5F72"/>
    <w:rsid w:val="00FB60AB"/>
    <w:rsid w:val="00FB60EA"/>
    <w:rsid w:val="00FB6800"/>
    <w:rsid w:val="00FB6C25"/>
    <w:rsid w:val="00FB6C6A"/>
    <w:rsid w:val="00FB7051"/>
    <w:rsid w:val="00FB75F8"/>
    <w:rsid w:val="00FB796D"/>
    <w:rsid w:val="00FB79D9"/>
    <w:rsid w:val="00FB7E06"/>
    <w:rsid w:val="00FC0066"/>
    <w:rsid w:val="00FC007E"/>
    <w:rsid w:val="00FC0353"/>
    <w:rsid w:val="00FC052D"/>
    <w:rsid w:val="00FC0C06"/>
    <w:rsid w:val="00FC1106"/>
    <w:rsid w:val="00FC1503"/>
    <w:rsid w:val="00FC15DA"/>
    <w:rsid w:val="00FC1683"/>
    <w:rsid w:val="00FC1A01"/>
    <w:rsid w:val="00FC1EA2"/>
    <w:rsid w:val="00FC239D"/>
    <w:rsid w:val="00FC2CC1"/>
    <w:rsid w:val="00FC2CC3"/>
    <w:rsid w:val="00FC2E54"/>
    <w:rsid w:val="00FC2E9F"/>
    <w:rsid w:val="00FC3296"/>
    <w:rsid w:val="00FC39F0"/>
    <w:rsid w:val="00FC3BD7"/>
    <w:rsid w:val="00FC3C0D"/>
    <w:rsid w:val="00FC3F03"/>
    <w:rsid w:val="00FC4161"/>
    <w:rsid w:val="00FC44E4"/>
    <w:rsid w:val="00FC4910"/>
    <w:rsid w:val="00FC4AFC"/>
    <w:rsid w:val="00FC50CD"/>
    <w:rsid w:val="00FC5761"/>
    <w:rsid w:val="00FC5A12"/>
    <w:rsid w:val="00FC62B6"/>
    <w:rsid w:val="00FC62FA"/>
    <w:rsid w:val="00FC6592"/>
    <w:rsid w:val="00FC69B8"/>
    <w:rsid w:val="00FC7030"/>
    <w:rsid w:val="00FC75DE"/>
    <w:rsid w:val="00FC7AE9"/>
    <w:rsid w:val="00FC7B82"/>
    <w:rsid w:val="00FC7DE4"/>
    <w:rsid w:val="00FD0007"/>
    <w:rsid w:val="00FD08F3"/>
    <w:rsid w:val="00FD0C4C"/>
    <w:rsid w:val="00FD11AE"/>
    <w:rsid w:val="00FD16DD"/>
    <w:rsid w:val="00FD1C1E"/>
    <w:rsid w:val="00FD1C37"/>
    <w:rsid w:val="00FD1E05"/>
    <w:rsid w:val="00FD1FBB"/>
    <w:rsid w:val="00FD20FE"/>
    <w:rsid w:val="00FD215B"/>
    <w:rsid w:val="00FD2348"/>
    <w:rsid w:val="00FD2907"/>
    <w:rsid w:val="00FD2AEB"/>
    <w:rsid w:val="00FD2CEC"/>
    <w:rsid w:val="00FD2E4E"/>
    <w:rsid w:val="00FD310A"/>
    <w:rsid w:val="00FD31DF"/>
    <w:rsid w:val="00FD34BD"/>
    <w:rsid w:val="00FD3A9E"/>
    <w:rsid w:val="00FD3C82"/>
    <w:rsid w:val="00FD47A2"/>
    <w:rsid w:val="00FD4817"/>
    <w:rsid w:val="00FD4BBB"/>
    <w:rsid w:val="00FD5261"/>
    <w:rsid w:val="00FD53E5"/>
    <w:rsid w:val="00FD5667"/>
    <w:rsid w:val="00FD57D8"/>
    <w:rsid w:val="00FD5CE9"/>
    <w:rsid w:val="00FD616B"/>
    <w:rsid w:val="00FD634A"/>
    <w:rsid w:val="00FD63DA"/>
    <w:rsid w:val="00FD6B92"/>
    <w:rsid w:val="00FD6BE0"/>
    <w:rsid w:val="00FD707A"/>
    <w:rsid w:val="00FD7FA6"/>
    <w:rsid w:val="00FE015A"/>
    <w:rsid w:val="00FE0910"/>
    <w:rsid w:val="00FE16E3"/>
    <w:rsid w:val="00FE2011"/>
    <w:rsid w:val="00FE21C4"/>
    <w:rsid w:val="00FE222B"/>
    <w:rsid w:val="00FE2341"/>
    <w:rsid w:val="00FE298F"/>
    <w:rsid w:val="00FE2D4F"/>
    <w:rsid w:val="00FE31F5"/>
    <w:rsid w:val="00FE34F4"/>
    <w:rsid w:val="00FE3A89"/>
    <w:rsid w:val="00FE3B35"/>
    <w:rsid w:val="00FE3ECB"/>
    <w:rsid w:val="00FE3F9B"/>
    <w:rsid w:val="00FE40DF"/>
    <w:rsid w:val="00FE4451"/>
    <w:rsid w:val="00FE4549"/>
    <w:rsid w:val="00FE4B48"/>
    <w:rsid w:val="00FE4C70"/>
    <w:rsid w:val="00FE4EB8"/>
    <w:rsid w:val="00FE50FB"/>
    <w:rsid w:val="00FE523D"/>
    <w:rsid w:val="00FE5349"/>
    <w:rsid w:val="00FE56CA"/>
    <w:rsid w:val="00FE588B"/>
    <w:rsid w:val="00FE5C7F"/>
    <w:rsid w:val="00FE6FD1"/>
    <w:rsid w:val="00FE715E"/>
    <w:rsid w:val="00FE71D8"/>
    <w:rsid w:val="00FE746A"/>
    <w:rsid w:val="00FE7567"/>
    <w:rsid w:val="00FE75C6"/>
    <w:rsid w:val="00FE7BBC"/>
    <w:rsid w:val="00FE7BFF"/>
    <w:rsid w:val="00FF07E4"/>
    <w:rsid w:val="00FF0E85"/>
    <w:rsid w:val="00FF1400"/>
    <w:rsid w:val="00FF15EE"/>
    <w:rsid w:val="00FF185A"/>
    <w:rsid w:val="00FF1B71"/>
    <w:rsid w:val="00FF1BAB"/>
    <w:rsid w:val="00FF2419"/>
    <w:rsid w:val="00FF2528"/>
    <w:rsid w:val="00FF2957"/>
    <w:rsid w:val="00FF2B37"/>
    <w:rsid w:val="00FF30DF"/>
    <w:rsid w:val="00FF333A"/>
    <w:rsid w:val="00FF338A"/>
    <w:rsid w:val="00FF34BF"/>
    <w:rsid w:val="00FF3505"/>
    <w:rsid w:val="00FF389C"/>
    <w:rsid w:val="00FF42B2"/>
    <w:rsid w:val="00FF45D7"/>
    <w:rsid w:val="00FF4C8A"/>
    <w:rsid w:val="00FF4D18"/>
    <w:rsid w:val="00FF4FF1"/>
    <w:rsid w:val="00FF53B8"/>
    <w:rsid w:val="00FF5694"/>
    <w:rsid w:val="00FF589B"/>
    <w:rsid w:val="00FF59DE"/>
    <w:rsid w:val="00FF5AC1"/>
    <w:rsid w:val="00FF604F"/>
    <w:rsid w:val="00FF64FA"/>
    <w:rsid w:val="00FF745C"/>
    <w:rsid w:val="00FF7A17"/>
    <w:rsid w:val="00FF7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51E3108"/>
  <w15:docId w15:val="{E67C16EE-A1CF-4C3B-B882-3E951DDA7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1BB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1BB0"/>
    <w:pPr>
      <w:tabs>
        <w:tab w:val="center" w:pos="4680"/>
        <w:tab w:val="right" w:pos="9360"/>
      </w:tabs>
    </w:pPr>
    <w:rPr>
      <w:rFonts w:ascii="Arial" w:eastAsiaTheme="minorHAnsi" w:hAnsi="Arial" w:cstheme="minorBidi"/>
      <w:sz w:val="20"/>
      <w:szCs w:val="22"/>
    </w:rPr>
  </w:style>
  <w:style w:type="character" w:customStyle="1" w:styleId="HeaderChar">
    <w:name w:val="Header Char"/>
    <w:basedOn w:val="DefaultParagraphFont"/>
    <w:link w:val="Header"/>
    <w:uiPriority w:val="99"/>
    <w:rsid w:val="005B1BB0"/>
  </w:style>
  <w:style w:type="paragraph" w:styleId="Footer">
    <w:name w:val="footer"/>
    <w:basedOn w:val="Normal"/>
    <w:link w:val="FooterChar"/>
    <w:uiPriority w:val="99"/>
    <w:unhideWhenUsed/>
    <w:rsid w:val="005B1BB0"/>
    <w:pPr>
      <w:tabs>
        <w:tab w:val="center" w:pos="4680"/>
        <w:tab w:val="right" w:pos="9360"/>
      </w:tabs>
    </w:pPr>
    <w:rPr>
      <w:rFonts w:ascii="Arial" w:eastAsiaTheme="minorHAnsi" w:hAnsi="Arial" w:cstheme="minorBidi"/>
      <w:sz w:val="20"/>
      <w:szCs w:val="22"/>
    </w:rPr>
  </w:style>
  <w:style w:type="character" w:customStyle="1" w:styleId="FooterChar">
    <w:name w:val="Footer Char"/>
    <w:basedOn w:val="DefaultParagraphFont"/>
    <w:link w:val="Footer"/>
    <w:uiPriority w:val="99"/>
    <w:rsid w:val="005B1BB0"/>
  </w:style>
  <w:style w:type="paragraph" w:styleId="NoSpacing">
    <w:name w:val="No Spacing"/>
    <w:uiPriority w:val="1"/>
    <w:qFormat/>
    <w:rsid w:val="005B1BB0"/>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34B2A"/>
    <w:pPr>
      <w:ind w:left="720"/>
      <w:contextualSpacing/>
    </w:pPr>
  </w:style>
  <w:style w:type="paragraph" w:styleId="BodyText2">
    <w:name w:val="Body Text 2"/>
    <w:basedOn w:val="Normal"/>
    <w:link w:val="BodyText2Char"/>
    <w:semiHidden/>
    <w:unhideWhenUsed/>
    <w:rsid w:val="007C6C61"/>
    <w:pPr>
      <w:tabs>
        <w:tab w:val="left" w:pos="360"/>
        <w:tab w:val="left" w:pos="720"/>
        <w:tab w:val="left" w:pos="1080"/>
        <w:tab w:val="left" w:pos="1880"/>
        <w:tab w:val="left" w:pos="2160"/>
        <w:tab w:val="left" w:pos="2700"/>
        <w:tab w:val="left" w:pos="3140"/>
        <w:tab w:val="left" w:pos="5040"/>
      </w:tabs>
    </w:pPr>
    <w:rPr>
      <w:rFonts w:ascii="Arial" w:hAnsi="Arial"/>
      <w:sz w:val="20"/>
      <w:szCs w:val="20"/>
    </w:rPr>
  </w:style>
  <w:style w:type="character" w:customStyle="1" w:styleId="BodyText2Char">
    <w:name w:val="Body Text 2 Char"/>
    <w:basedOn w:val="DefaultParagraphFont"/>
    <w:link w:val="BodyText2"/>
    <w:semiHidden/>
    <w:rsid w:val="007C6C61"/>
    <w:rPr>
      <w:rFonts w:eastAsia="Times New Roman" w:cs="Times New Roman"/>
      <w:szCs w:val="20"/>
    </w:rPr>
  </w:style>
  <w:style w:type="paragraph" w:styleId="BalloonText">
    <w:name w:val="Balloon Text"/>
    <w:basedOn w:val="Normal"/>
    <w:link w:val="BalloonTextChar"/>
    <w:uiPriority w:val="99"/>
    <w:semiHidden/>
    <w:unhideWhenUsed/>
    <w:rsid w:val="006825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5D2"/>
    <w:rPr>
      <w:rFonts w:ascii="Segoe UI" w:eastAsia="Times New Roman" w:hAnsi="Segoe UI" w:cs="Segoe UI"/>
      <w:sz w:val="18"/>
      <w:szCs w:val="18"/>
    </w:rPr>
  </w:style>
  <w:style w:type="character" w:styleId="Hyperlink">
    <w:name w:val="Hyperlink"/>
    <w:basedOn w:val="DefaultParagraphFont"/>
    <w:uiPriority w:val="99"/>
    <w:unhideWhenUsed/>
    <w:rsid w:val="00C32D28"/>
    <w:rPr>
      <w:color w:val="0000FF" w:themeColor="hyperlink"/>
      <w:u w:val="single"/>
    </w:rPr>
  </w:style>
  <w:style w:type="character" w:styleId="UnresolvedMention">
    <w:name w:val="Unresolved Mention"/>
    <w:basedOn w:val="DefaultParagraphFont"/>
    <w:uiPriority w:val="99"/>
    <w:semiHidden/>
    <w:unhideWhenUsed/>
    <w:rsid w:val="00C32D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418463">
      <w:bodyDiv w:val="1"/>
      <w:marLeft w:val="0"/>
      <w:marRight w:val="0"/>
      <w:marTop w:val="0"/>
      <w:marBottom w:val="0"/>
      <w:divBdr>
        <w:top w:val="none" w:sz="0" w:space="0" w:color="auto"/>
        <w:left w:val="none" w:sz="0" w:space="0" w:color="auto"/>
        <w:bottom w:val="none" w:sz="0" w:space="0" w:color="auto"/>
        <w:right w:val="none" w:sz="0" w:space="0" w:color="auto"/>
      </w:divBdr>
    </w:div>
    <w:div w:id="483163048">
      <w:bodyDiv w:val="1"/>
      <w:marLeft w:val="0"/>
      <w:marRight w:val="0"/>
      <w:marTop w:val="0"/>
      <w:marBottom w:val="0"/>
      <w:divBdr>
        <w:top w:val="none" w:sz="0" w:space="0" w:color="auto"/>
        <w:left w:val="none" w:sz="0" w:space="0" w:color="auto"/>
        <w:bottom w:val="none" w:sz="0" w:space="0" w:color="auto"/>
        <w:right w:val="none" w:sz="0" w:space="0" w:color="auto"/>
      </w:divBdr>
    </w:div>
    <w:div w:id="1094402200">
      <w:bodyDiv w:val="1"/>
      <w:marLeft w:val="0"/>
      <w:marRight w:val="0"/>
      <w:marTop w:val="0"/>
      <w:marBottom w:val="0"/>
      <w:divBdr>
        <w:top w:val="none" w:sz="0" w:space="0" w:color="auto"/>
        <w:left w:val="none" w:sz="0" w:space="0" w:color="auto"/>
        <w:bottom w:val="none" w:sz="0" w:space="0" w:color="auto"/>
        <w:right w:val="none" w:sz="0" w:space="0" w:color="auto"/>
      </w:divBdr>
    </w:div>
    <w:div w:id="1364135333">
      <w:bodyDiv w:val="1"/>
      <w:marLeft w:val="0"/>
      <w:marRight w:val="0"/>
      <w:marTop w:val="0"/>
      <w:marBottom w:val="0"/>
      <w:divBdr>
        <w:top w:val="none" w:sz="0" w:space="0" w:color="auto"/>
        <w:left w:val="none" w:sz="0" w:space="0" w:color="auto"/>
        <w:bottom w:val="none" w:sz="0" w:space="0" w:color="auto"/>
        <w:right w:val="none" w:sz="0" w:space="0" w:color="auto"/>
      </w:divBdr>
    </w:div>
    <w:div w:id="1556117750">
      <w:bodyDiv w:val="1"/>
      <w:marLeft w:val="0"/>
      <w:marRight w:val="0"/>
      <w:marTop w:val="0"/>
      <w:marBottom w:val="0"/>
      <w:divBdr>
        <w:top w:val="none" w:sz="0" w:space="0" w:color="auto"/>
        <w:left w:val="none" w:sz="0" w:space="0" w:color="auto"/>
        <w:bottom w:val="none" w:sz="0" w:space="0" w:color="auto"/>
        <w:right w:val="none" w:sz="0" w:space="0" w:color="auto"/>
      </w:divBdr>
    </w:div>
    <w:div w:id="1841309073">
      <w:bodyDiv w:val="1"/>
      <w:marLeft w:val="0"/>
      <w:marRight w:val="0"/>
      <w:marTop w:val="0"/>
      <w:marBottom w:val="0"/>
      <w:divBdr>
        <w:top w:val="none" w:sz="0" w:space="0" w:color="auto"/>
        <w:left w:val="none" w:sz="0" w:space="0" w:color="auto"/>
        <w:bottom w:val="none" w:sz="0" w:space="0" w:color="auto"/>
        <w:right w:val="none" w:sz="0" w:space="0" w:color="auto"/>
      </w:divBdr>
    </w:div>
    <w:div w:id="1926568039">
      <w:bodyDiv w:val="1"/>
      <w:marLeft w:val="0"/>
      <w:marRight w:val="0"/>
      <w:marTop w:val="0"/>
      <w:marBottom w:val="0"/>
      <w:divBdr>
        <w:top w:val="none" w:sz="0" w:space="0" w:color="auto"/>
        <w:left w:val="none" w:sz="0" w:space="0" w:color="auto"/>
        <w:bottom w:val="none" w:sz="0" w:space="0" w:color="auto"/>
        <w:right w:val="none" w:sz="0" w:space="0" w:color="auto"/>
      </w:divBdr>
    </w:div>
    <w:div w:id="211983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RLS</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beard</dc:creator>
  <cp:lastModifiedBy>Katherine Christo</cp:lastModifiedBy>
  <cp:revision>6</cp:revision>
  <cp:lastPrinted>2023-03-24T14:47:00Z</cp:lastPrinted>
  <dcterms:created xsi:type="dcterms:W3CDTF">2023-04-06T14:55:00Z</dcterms:created>
  <dcterms:modified xsi:type="dcterms:W3CDTF">2023-04-06T18:15:00Z</dcterms:modified>
</cp:coreProperties>
</file>